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0DE3" w:rsidRDefault="00900DE3" w:rsidP="00900DE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lang w:val="en-IN"/>
        </w:rPr>
      </w:pPr>
      <w:r w:rsidRPr="00900DE3">
        <w:rPr>
          <w:rFonts w:ascii="Times New Roman" w:hAnsi="Times New Roman" w:cs="Times New Roman"/>
          <w:b/>
          <w:bCs/>
          <w:sz w:val="32"/>
          <w:lang w:val="en-IN"/>
        </w:rPr>
        <w:t xml:space="preserve">Program Specific Outcomes and Course Outcomes </w:t>
      </w:r>
    </w:p>
    <w:p w:rsidR="00900DE3" w:rsidRPr="00900DE3" w:rsidRDefault="00900DE3" w:rsidP="00900DE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lang w:val="en-IN"/>
        </w:rPr>
      </w:pPr>
      <w:proofErr w:type="gramStart"/>
      <w:r>
        <w:rPr>
          <w:rFonts w:ascii="Times New Roman" w:hAnsi="Times New Roman" w:cs="Times New Roman"/>
          <w:b/>
          <w:bCs/>
          <w:sz w:val="32"/>
          <w:lang w:val="en-IN"/>
        </w:rPr>
        <w:t>f</w:t>
      </w:r>
      <w:r w:rsidRPr="00900DE3">
        <w:rPr>
          <w:rFonts w:ascii="Times New Roman" w:hAnsi="Times New Roman" w:cs="Times New Roman"/>
          <w:b/>
          <w:bCs/>
          <w:sz w:val="32"/>
          <w:lang w:val="en-IN"/>
        </w:rPr>
        <w:t>or</w:t>
      </w:r>
      <w:proofErr w:type="gramEnd"/>
      <w:r w:rsidRPr="00900DE3">
        <w:rPr>
          <w:rFonts w:ascii="Times New Roman" w:hAnsi="Times New Roman" w:cs="Times New Roman"/>
          <w:b/>
          <w:bCs/>
          <w:sz w:val="32"/>
          <w:lang w:val="en-IN"/>
        </w:rPr>
        <w:t xml:space="preserve"> </w:t>
      </w:r>
    </w:p>
    <w:p w:rsidR="00900DE3" w:rsidRDefault="00900DE3" w:rsidP="00900DE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lang w:val="en-IN"/>
        </w:rPr>
      </w:pPr>
      <w:r w:rsidRPr="00900DE3">
        <w:rPr>
          <w:rFonts w:ascii="Times New Roman" w:hAnsi="Times New Roman" w:cs="Times New Roman"/>
          <w:b/>
          <w:bCs/>
          <w:sz w:val="32"/>
          <w:lang w:val="en-IN"/>
        </w:rPr>
        <w:t>Diploma in Engineering (Computer Engineering</w:t>
      </w:r>
      <w:r>
        <w:rPr>
          <w:rFonts w:ascii="Times New Roman" w:hAnsi="Times New Roman" w:cs="Times New Roman"/>
          <w:b/>
          <w:bCs/>
          <w:sz w:val="32"/>
          <w:lang w:val="en-IN"/>
        </w:rPr>
        <w:t>)</w:t>
      </w:r>
    </w:p>
    <w:p w:rsidR="00900DE3" w:rsidRDefault="00900DE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</w:p>
    <w:p w:rsidR="00871418" w:rsidRPr="005F1FA0" w:rsidRDefault="00900DE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5F1FA0">
        <w:rPr>
          <w:rFonts w:ascii="Times New Roman" w:hAnsi="Times New Roman" w:cs="Times New Roman"/>
          <w:b/>
          <w:bCs/>
          <w:sz w:val="36"/>
          <w:lang w:val="en-IN"/>
        </w:rPr>
        <w:t>BATCH (20</w:t>
      </w:r>
      <w:r w:rsidR="005F1FA0" w:rsidRPr="005F1FA0">
        <w:rPr>
          <w:rFonts w:ascii="Times New Roman" w:hAnsi="Times New Roman" w:cs="Times New Roman"/>
          <w:b/>
          <w:bCs/>
          <w:sz w:val="36"/>
          <w:lang w:val="en-IN"/>
        </w:rPr>
        <w:t>22</w:t>
      </w:r>
      <w:r w:rsidR="002A1431">
        <w:rPr>
          <w:rFonts w:ascii="Times New Roman" w:hAnsi="Times New Roman" w:cs="Times New Roman"/>
          <w:b/>
          <w:bCs/>
          <w:sz w:val="36"/>
          <w:lang w:val="en-IN"/>
        </w:rPr>
        <w:t xml:space="preserve"> Onwards</w:t>
      </w:r>
      <w:r w:rsidRPr="005F1FA0">
        <w:rPr>
          <w:rFonts w:ascii="Times New Roman" w:hAnsi="Times New Roman" w:cs="Times New Roman"/>
          <w:b/>
          <w:bCs/>
          <w:sz w:val="36"/>
          <w:lang w:val="en-IN"/>
        </w:rPr>
        <w:t>)</w:t>
      </w:r>
      <w:r w:rsidRPr="005F1FA0">
        <w:rPr>
          <w:rFonts w:ascii="Times New Roman" w:hAnsi="Times New Roman" w:cs="Times New Roman"/>
          <w:b/>
          <w:bCs/>
          <w:sz w:val="36"/>
          <w:lang w:val="en-IN"/>
        </w:rPr>
        <w:tab/>
      </w:r>
      <w:r w:rsidR="005833A2">
        <w:rPr>
          <w:rFonts w:ascii="Times New Roman" w:hAnsi="Times New Roman" w:cs="Times New Roman"/>
          <w:b/>
          <w:bCs/>
          <w:sz w:val="36"/>
          <w:lang w:val="en-IN"/>
        </w:rPr>
        <w:tab/>
      </w:r>
      <w:r w:rsidR="005833A2">
        <w:rPr>
          <w:rFonts w:ascii="Times New Roman" w:hAnsi="Times New Roman" w:cs="Times New Roman"/>
          <w:b/>
          <w:bCs/>
          <w:sz w:val="36"/>
          <w:lang w:val="en-IN"/>
        </w:rPr>
        <w:tab/>
      </w:r>
      <w:r w:rsidRPr="005F1FA0">
        <w:rPr>
          <w:rFonts w:ascii="Times New Roman" w:hAnsi="Times New Roman" w:cs="Times New Roman"/>
          <w:b/>
          <w:bCs/>
          <w:sz w:val="36"/>
          <w:lang w:val="en-IN"/>
        </w:rPr>
        <w:tab/>
        <w:t>BOS (2022)</w:t>
      </w:r>
    </w:p>
    <w:tbl>
      <w:tblPr>
        <w:tblStyle w:val="TableGrid"/>
        <w:tblW w:w="10232" w:type="dxa"/>
        <w:tblInd w:w="-455" w:type="dxa"/>
        <w:tblLook w:val="04A0" w:firstRow="1" w:lastRow="0" w:firstColumn="1" w:lastColumn="0" w:noHBand="0" w:noVBand="1"/>
      </w:tblPr>
      <w:tblGrid>
        <w:gridCol w:w="6197"/>
        <w:gridCol w:w="4035"/>
      </w:tblGrid>
      <w:tr w:rsidR="00871418" w:rsidRPr="009D487E" w:rsidTr="00A97E4C">
        <w:trPr>
          <w:trHeight w:val="288"/>
        </w:trPr>
        <w:tc>
          <w:tcPr>
            <w:tcW w:w="6197" w:type="dxa"/>
          </w:tcPr>
          <w:p w:rsidR="00871418" w:rsidRPr="009D487E" w:rsidRDefault="00871418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35" w:type="dxa"/>
          </w:tcPr>
          <w:p w:rsidR="00871418" w:rsidRPr="009D487E" w:rsidRDefault="00871418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lang w:val="en-IN"/>
              </w:rPr>
              <w:t xml:space="preserve">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CPED3PUP</w:t>
            </w:r>
          </w:p>
        </w:tc>
      </w:tr>
      <w:tr w:rsidR="00871418" w:rsidRPr="009D487E" w:rsidTr="00A97E4C">
        <w:trPr>
          <w:trHeight w:val="2423"/>
        </w:trPr>
        <w:tc>
          <w:tcPr>
            <w:tcW w:w="10232" w:type="dxa"/>
            <w:gridSpan w:val="2"/>
          </w:tcPr>
          <w:p w:rsidR="00871418" w:rsidRPr="009D487E" w:rsidRDefault="00871418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Specific Outcomes:</w:t>
            </w:r>
          </w:p>
          <w:p w:rsidR="00871418" w:rsidRPr="009D487E" w:rsidRDefault="00871418" w:rsidP="001F23BB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To analyse, design, develop, test and apply management principles, mathematical foundation and make them expert in designing computer software and hardware.</w:t>
            </w:r>
          </w:p>
          <w:p w:rsidR="00871418" w:rsidRPr="009D487E" w:rsidRDefault="00871418" w:rsidP="001F23BB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eastAsia="Calibri" w:hAnsi="Times New Roman" w:cs="Times New Roman"/>
                <w:color w:val="000000"/>
                <w:lang w:val="en-IN" w:eastAsia="en-IN"/>
              </w:rPr>
              <w:t>To develop their skills to solve problems in area of programming and simulation.</w:t>
            </w:r>
          </w:p>
          <w:p w:rsidR="00871418" w:rsidRPr="009D487E" w:rsidRDefault="00871418" w:rsidP="001F23BB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eastAsia="Calibri" w:hAnsi="Times New Roman" w:cs="Times New Roman"/>
                <w:color w:val="000000"/>
                <w:lang w:val="en-IN" w:eastAsia="en-IN"/>
              </w:rPr>
              <w:t>To demonstrate basic knowledge of computer applications and apply standard practices in software project development.</w:t>
            </w:r>
          </w:p>
          <w:p w:rsidR="00871418" w:rsidRPr="009D487E" w:rsidRDefault="00871418" w:rsidP="001F23BB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To understand, analyse and develop computer programs for efficient design of computer based systems of varying complexity.</w:t>
            </w:r>
          </w:p>
        </w:tc>
      </w:tr>
    </w:tbl>
    <w:p w:rsidR="00871418" w:rsidRPr="00900DE3" w:rsidRDefault="00871418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lang w:val="en-IN"/>
        </w:rPr>
      </w:pPr>
    </w:p>
    <w:p w:rsidR="00E64BAC" w:rsidRPr="00760583" w:rsidRDefault="00871418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Diploma in Eng</w:t>
      </w:r>
      <w:r w:rsidR="00E64BAC"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ineering 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>(C</w:t>
      </w:r>
      <w:r w:rsidR="00E64BAC"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omputer 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>E</w:t>
      </w:r>
      <w:r w:rsidR="00E64BAC" w:rsidRPr="00760583">
        <w:rPr>
          <w:rFonts w:ascii="Times New Roman" w:hAnsi="Times New Roman" w:cs="Times New Roman"/>
          <w:b/>
          <w:bCs/>
          <w:sz w:val="28"/>
          <w:lang w:val="en-IN"/>
        </w:rPr>
        <w:t>ngineering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) </w:t>
      </w:r>
    </w:p>
    <w:p w:rsidR="008E740A" w:rsidRPr="00760583" w:rsidRDefault="00404C64" w:rsidP="001F23BB">
      <w:pPr>
        <w:spacing w:after="0" w:line="276" w:lineRule="auto"/>
        <w:jc w:val="center"/>
        <w:rPr>
          <w:rFonts w:ascii="Times New Roman" w:hAnsi="Times New Roman" w:cs="Times New Roman"/>
          <w:sz w:val="28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FF4C42" w:rsidRPr="00760583" w:rsidRDefault="00FC193E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(Group-A)</w:t>
      </w:r>
    </w:p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6300"/>
        <w:gridCol w:w="3960"/>
      </w:tblGrid>
      <w:tr w:rsidR="008E740A" w:rsidRPr="009D487E" w:rsidTr="00CC3370">
        <w:trPr>
          <w:trHeight w:val="293"/>
        </w:trPr>
        <w:tc>
          <w:tcPr>
            <w:tcW w:w="630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6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trHeight w:val="293"/>
        </w:trPr>
        <w:tc>
          <w:tcPr>
            <w:tcW w:w="630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lish and Communication Skills - I</w:t>
            </w:r>
          </w:p>
        </w:tc>
        <w:tc>
          <w:tcPr>
            <w:tcW w:w="396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1T/ECED1101T</w:t>
            </w:r>
          </w:p>
        </w:tc>
      </w:tr>
      <w:tr w:rsidR="008E740A" w:rsidRPr="009D487E" w:rsidTr="008E740A">
        <w:trPr>
          <w:trHeight w:val="1520"/>
        </w:trPr>
        <w:tc>
          <w:tcPr>
            <w:tcW w:w="10260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8E740A" w:rsidP="001F23BB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 xml:space="preserve">Understand the </w:t>
            </w:r>
            <w:r w:rsidR="007C2A34" w:rsidRPr="009D487E">
              <w:rPr>
                <w:rFonts w:ascii="Times New Roman" w:hAnsi="Times New Roman" w:cs="Times New Roman"/>
                <w:lang w:val="en-IN"/>
              </w:rPr>
              <w:t>facts of literatur</w:t>
            </w:r>
            <w:r w:rsidR="007C2A34">
              <w:rPr>
                <w:rFonts w:ascii="Times New Roman" w:hAnsi="Times New Roman" w:cs="Times New Roman"/>
                <w:lang w:val="en-IN"/>
              </w:rPr>
              <w:t>e from short stories and poetry.</w:t>
            </w:r>
          </w:p>
          <w:p w:rsidR="008E740A" w:rsidRPr="009D487E" w:rsidRDefault="008E740A" w:rsidP="001F23BB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Solve vocabulary Exercise Based on selective Reading.</w:t>
            </w:r>
          </w:p>
          <w:p w:rsidR="008E740A" w:rsidRPr="009D487E" w:rsidRDefault="008E740A" w:rsidP="001F23BB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</w:rPr>
              <w:t xml:space="preserve">Acquire the knowledge about kinds of communications, process and objectives of communications. </w:t>
            </w:r>
          </w:p>
          <w:p w:rsidR="008E740A" w:rsidRPr="009D487E" w:rsidRDefault="008E740A" w:rsidP="001F23BB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</w:rPr>
              <w:t>Use grammar, tenses, voice, Pair of speech.</w:t>
            </w:r>
          </w:p>
        </w:tc>
      </w:tr>
    </w:tbl>
    <w:p w:rsidR="008E740A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- I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2T/ECED1102T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cq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ire the knowledge about units and dimensions of physical quantitie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nderstand the concept of scalar and vector product and the application of Newton’s law of motion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St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dy different types of waves along with mathematical representation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Get 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knowledge about Simple Harmonic Motion and its parameter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Im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part the basic concepts of work in various types of planes, power with numerical problems and derivations of energy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cq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uire knowledge about various properties of matter and pressure measuring devices.</w:t>
            </w:r>
          </w:p>
          <w:p w:rsidR="008E740A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Study 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about temperature measuring scales and modes of transfer of heat.</w:t>
            </w:r>
          </w:p>
          <w:p w:rsidR="002A1431" w:rsidRPr="009D487E" w:rsidRDefault="002A1431" w:rsidP="002A1431">
            <w:pPr>
              <w:spacing w:line="276" w:lineRule="auto"/>
              <w:ind w:left="720"/>
              <w:rPr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Mathematics - I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3T/ECED1103T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 xml:space="preserve">escribe the important tools of mathematics for further study in </w:t>
            </w:r>
            <w:proofErr w:type="gramStart"/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B.Tech.,</w:t>
            </w:r>
            <w:proofErr w:type="gramEnd"/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 xml:space="preserve"> M.Tech.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1F23BB" w:rsidRPr="009D487E">
              <w:rPr>
                <w:rFonts w:ascii="Times New Roman" w:hAnsi="Times New Roman" w:cs="Times New Roman"/>
                <w:bCs/>
                <w:lang w:val="en-IN"/>
              </w:rPr>
              <w:t xml:space="preserve">earn 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to solve the problems of derivatives, integrals.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earn various types of properties of tools to solve complex matrices and determinants to simple.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0D7AA5" w:rsidRPr="009D487E">
              <w:rPr>
                <w:rFonts w:ascii="Times New Roman" w:hAnsi="Times New Roman" w:cs="Times New Roman"/>
                <w:bCs/>
                <w:lang w:val="en-IN"/>
              </w:rPr>
              <w:t xml:space="preserve">et 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 xml:space="preserve">introduced </w:t>
            </w:r>
            <w:r w:rsidR="000D7AA5" w:rsidRPr="009D487E">
              <w:rPr>
                <w:rFonts w:ascii="Times New Roman" w:hAnsi="Times New Roman" w:cs="Times New Roman"/>
                <w:bCs/>
                <w:lang w:val="en-IN"/>
              </w:rPr>
              <w:t xml:space="preserve">to 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different types of tools to solve equations.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ractice on different tools to solve the real world problems.</w:t>
            </w:r>
          </w:p>
          <w:p w:rsidR="00821B4D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IN"/>
              </w:rPr>
              <w:t>Aquire</w:t>
            </w:r>
            <w:proofErr w:type="spellEnd"/>
            <w:r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>much information about to convert derivatives into multiple domain variable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lang w:val="en-IN"/>
              </w:rPr>
              <w:t>Learn</w:t>
            </w:r>
            <w:proofErr w:type="gramEnd"/>
            <w:r w:rsidR="00821B4D" w:rsidRPr="009D487E">
              <w:rPr>
                <w:rFonts w:ascii="Times New Roman" w:hAnsi="Times New Roman" w:cs="Times New Roman"/>
                <w:bCs/>
                <w:lang w:val="en-IN"/>
              </w:rPr>
              <w:t xml:space="preserve"> the students to view different functions in a different domain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Chemistry</w:t>
            </w:r>
          </w:p>
        </w:tc>
        <w:tc>
          <w:tcPr>
            <w:tcW w:w="3996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4T/ECED1104T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Apply the fundamental principles of measurement, matter, atomic theory, chemical periodicity, chemical bonding, general chemical reactivity and solution chemistry to subsequent courses in science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A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cquire knowledge about the fundamental principles of bonding in materials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Develop innovative methods to produce soft water for industrial use and potable water at cheaper cost.</w:t>
            </w:r>
            <w:r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Apply their knowledge for protection of</w:t>
            </w:r>
            <w:r w:rsidR="007C2A34">
              <w:rPr>
                <w:rFonts w:ascii="Times New Roman" w:hAnsi="Times New Roman" w:cs="Times New Roman"/>
                <w:lang w:val="en-IN"/>
              </w:rPr>
              <w:t xml:space="preserve"> different metals from corrosion.</w:t>
            </w:r>
          </w:p>
          <w:p w:rsidR="008E740A" w:rsidRPr="009D487E" w:rsidRDefault="00F8339B" w:rsidP="00F833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Get b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asic knowledge of organic compounds and their common names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ineering Drawing - I</w:t>
            </w:r>
          </w:p>
        </w:tc>
        <w:tc>
          <w:tcPr>
            <w:tcW w:w="3996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5T/ECED1105T</w:t>
            </w:r>
          </w:p>
        </w:tc>
      </w:tr>
      <w:tr w:rsidR="008E740A" w:rsidRPr="009D487E" w:rsidTr="001F23BB">
        <w:trPr>
          <w:trHeight w:val="1808"/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nderstand the basics of engineering drawing, lettering, scales and projections.</w:t>
            </w:r>
          </w:p>
          <w:p w:rsidR="008E740A" w:rsidRPr="009D487E" w:rsidRDefault="00F8339B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earn to draw the projections of points, lines, planes and solids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</w:p>
          <w:p w:rsidR="008E740A" w:rsidRPr="009D487E" w:rsidRDefault="00F8339B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earn to draw the projections of technical drawing of threads and hexagonal &amp; square nuts.</w:t>
            </w:r>
          </w:p>
          <w:p w:rsidR="008E740A" w:rsidRPr="009D487E" w:rsidRDefault="00F8339B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D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raw and understand the drawing of isometric and sectional views.</w:t>
            </w:r>
          </w:p>
          <w:p w:rsidR="008E740A" w:rsidRPr="009D487E" w:rsidRDefault="00F8339B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E740A" w:rsidRPr="009D487E">
              <w:rPr>
                <w:rFonts w:ascii="Times New Roman" w:hAnsi="Times New Roman" w:cs="Times New Roman"/>
                <w:lang w:val="en-IN"/>
              </w:rPr>
              <w:t>earn the basic drawings of various mechanical components used in mechanical engineering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lish and Communication Skills - I Lab</w:t>
            </w:r>
          </w:p>
        </w:tc>
        <w:tc>
          <w:tcPr>
            <w:tcW w:w="3996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8P/ECED1108P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8E740A" w:rsidP="001F23B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 xml:space="preserve">Locate books </w:t>
            </w:r>
            <w:r w:rsidR="007C2A34" w:rsidRPr="009D487E">
              <w:rPr>
                <w:rFonts w:ascii="Times New Roman" w:hAnsi="Times New Roman" w:cs="Times New Roman"/>
              </w:rPr>
              <w:t>in library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="007C2A34"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8E740A" w:rsidRPr="009D487E" w:rsidRDefault="00F8339B" w:rsidP="001F23B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l</w:t>
            </w:r>
            <w:r w:rsidR="008E740A" w:rsidRPr="009D487E">
              <w:rPr>
                <w:rFonts w:ascii="Times New Roman" w:hAnsi="Times New Roman" w:cs="Times New Roman"/>
              </w:rPr>
              <w:t>ook</w:t>
            </w:r>
            <w:proofErr w:type="gramEnd"/>
            <w:r w:rsidR="008E740A" w:rsidRPr="009D487E">
              <w:rPr>
                <w:rFonts w:ascii="Times New Roman" w:hAnsi="Times New Roman" w:cs="Times New Roman"/>
              </w:rPr>
              <w:t xml:space="preserve"> up words in a dictionary meaning and pronunciation of words.</w:t>
            </w:r>
          </w:p>
          <w:p w:rsidR="008E740A" w:rsidRPr="009D487E" w:rsidRDefault="00F8339B" w:rsidP="001F23B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</w:t>
            </w:r>
            <w:r w:rsidR="008E740A" w:rsidRPr="009D487E">
              <w:rPr>
                <w:rFonts w:ascii="Times New Roman" w:hAnsi="Times New Roman" w:cs="Times New Roman"/>
              </w:rPr>
              <w:t>eek</w:t>
            </w:r>
            <w:proofErr w:type="gramEnd"/>
            <w:r w:rsidR="008E740A" w:rsidRPr="009D487E">
              <w:rPr>
                <w:rFonts w:ascii="Times New Roman" w:hAnsi="Times New Roman" w:cs="Times New Roman"/>
              </w:rPr>
              <w:t xml:space="preserve"> information from </w:t>
            </w:r>
            <w:proofErr w:type="spellStart"/>
            <w:r w:rsidR="007C2A34" w:rsidRPr="009D487E">
              <w:rPr>
                <w:rFonts w:ascii="Times New Roman" w:hAnsi="Times New Roman" w:cs="Times New Roman"/>
              </w:rPr>
              <w:t>encyclopaedia</w:t>
            </w:r>
            <w:proofErr w:type="spellEnd"/>
            <w:r w:rsidR="007C2A34" w:rsidRPr="009D487E">
              <w:rPr>
                <w:rFonts w:ascii="Times New Roman" w:hAnsi="Times New Roman" w:cs="Times New Roman"/>
              </w:rPr>
              <w:t>.</w:t>
            </w:r>
          </w:p>
          <w:p w:rsidR="008E740A" w:rsidRPr="009D487E" w:rsidRDefault="00F8339B" w:rsidP="001F23B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 </w:t>
            </w:r>
            <w:r w:rsidR="008E740A" w:rsidRPr="009D487E">
              <w:rPr>
                <w:rFonts w:ascii="Times New Roman" w:hAnsi="Times New Roman" w:cs="Times New Roman"/>
              </w:rPr>
              <w:t>Paper and unseen Passage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="008E740A"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8E740A" w:rsidRPr="009D487E" w:rsidRDefault="008E740A" w:rsidP="00F833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Introduc</w:t>
            </w:r>
            <w:r w:rsidR="00F8339B">
              <w:rPr>
                <w:rFonts w:ascii="Times New Roman" w:hAnsi="Times New Roman" w:cs="Times New Roman"/>
              </w:rPr>
              <w:t>e</w:t>
            </w:r>
            <w:r w:rsidRPr="009D487E">
              <w:rPr>
                <w:rFonts w:ascii="Times New Roman" w:hAnsi="Times New Roman" w:cs="Times New Roman"/>
              </w:rPr>
              <w:t xml:space="preserve"> oneself others and leave taking etc. </w:t>
            </w:r>
          </w:p>
        </w:tc>
      </w:tr>
    </w:tbl>
    <w:p w:rsidR="00F1701B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p w:rsidR="00773E44" w:rsidRDefault="00773E44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Pr="009D487E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CC3370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Lab - I</w:t>
            </w:r>
          </w:p>
        </w:tc>
        <w:tc>
          <w:tcPr>
            <w:tcW w:w="3996" w:type="dxa"/>
          </w:tcPr>
          <w:p w:rsidR="008E740A" w:rsidRPr="009D487E" w:rsidRDefault="008E740A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09P/ECED1109P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M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ake the students gain practical knowledge to </w:t>
            </w:r>
            <w:proofErr w:type="spellStart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corelate</w:t>
            </w:r>
            <w:proofErr w:type="spellEnd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 with the theoretical studie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nderstand the fundamentals of units and dimensions by using instrument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Scalar and vector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quantities of force and motion.</w:t>
            </w:r>
          </w:p>
          <w:p w:rsidR="008E740A" w:rsidRPr="009D487E" w:rsidRDefault="00F8339B" w:rsidP="00F833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</w:t>
            </w:r>
            <w:proofErr w:type="gramStart"/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waves</w:t>
            </w:r>
            <w:proofErr w:type="gramEnd"/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 xml:space="preserve"> motion, vibrations and harmonics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CC3370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CC3370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Chemistry Lab</w:t>
            </w:r>
          </w:p>
        </w:tc>
        <w:tc>
          <w:tcPr>
            <w:tcW w:w="3996" w:type="dxa"/>
          </w:tcPr>
          <w:p w:rsidR="00404C64" w:rsidRPr="009D487E" w:rsidRDefault="00404C64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10P/ECED1110P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404C64" w:rsidRPr="009D487E">
              <w:rPr>
                <w:rFonts w:ascii="Times New Roman" w:hAnsi="Times New Roman" w:cs="Times New Roman"/>
              </w:rPr>
              <w:t>repare various concentration solutions like molar, normal, ppm, etc.</w:t>
            </w:r>
          </w:p>
          <w:p w:rsidR="00404C64" w:rsidRPr="009D487E" w:rsidRDefault="00404C64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Develop in the student the ability to record scientific experimental processes, analyze results, draw conclusions, write report</w:t>
            </w:r>
            <w:r w:rsidR="007C2A34">
              <w:rPr>
                <w:rFonts w:ascii="Times New Roman" w:hAnsi="Times New Roman" w:cs="Times New Roman"/>
              </w:rPr>
              <w:t>s and present their work orally.</w:t>
            </w:r>
          </w:p>
          <w:p w:rsidR="00404C64" w:rsidRPr="009D487E" w:rsidRDefault="00F8339B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404C64" w:rsidRPr="009D487E">
              <w:rPr>
                <w:rFonts w:ascii="Times New Roman" w:hAnsi="Times New Roman" w:cs="Times New Roman"/>
                <w:lang w:val="en-IN"/>
              </w:rPr>
              <w:t xml:space="preserve">earn the method to prepare </w:t>
            </w:r>
            <w:proofErr w:type="spellStart"/>
            <w:r w:rsidR="00404C64" w:rsidRPr="009D487E">
              <w:rPr>
                <w:rFonts w:ascii="Times New Roman" w:hAnsi="Times New Roman" w:cs="Times New Roman"/>
                <w:lang w:val="en-IN"/>
              </w:rPr>
              <w:t>iodoform</w:t>
            </w:r>
            <w:proofErr w:type="spellEnd"/>
            <w:r w:rsidR="00404C64" w:rsidRPr="009D487E">
              <w:rPr>
                <w:rFonts w:ascii="Times New Roman" w:hAnsi="Times New Roman" w:cs="Times New Roman"/>
                <w:lang w:val="en-IN"/>
              </w:rPr>
              <w:t xml:space="preserve"> from ethanol or acetone.</w:t>
            </w:r>
          </w:p>
          <w:p w:rsidR="00404C64" w:rsidRPr="009D487E" w:rsidRDefault="00F8339B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A</w:t>
            </w:r>
            <w:r w:rsidR="00404C64" w:rsidRPr="009D487E">
              <w:rPr>
                <w:rFonts w:ascii="Times New Roman" w:hAnsi="Times New Roman" w:cs="Times New Roman"/>
                <w:lang w:val="en-IN"/>
              </w:rPr>
              <w:t xml:space="preserve">cquire practical knowledge on the techniques for the preparation </w:t>
            </w:r>
            <w:proofErr w:type="spellStart"/>
            <w:r w:rsidR="00404C64" w:rsidRPr="009D487E">
              <w:rPr>
                <w:rFonts w:ascii="Times New Roman" w:hAnsi="Times New Roman" w:cs="Times New Roman"/>
                <w:lang w:val="en-IN"/>
              </w:rPr>
              <w:t>bakelite</w:t>
            </w:r>
            <w:proofErr w:type="spellEnd"/>
            <w:r w:rsidR="00404C64" w:rsidRPr="009D487E">
              <w:rPr>
                <w:rFonts w:ascii="Times New Roman" w:hAnsi="Times New Roman" w:cs="Times New Roman"/>
                <w:lang w:val="en-IN"/>
              </w:rPr>
              <w:t>.</w:t>
            </w:r>
          </w:p>
          <w:p w:rsidR="00404C64" w:rsidRPr="009D487E" w:rsidRDefault="00F8339B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P</w:t>
            </w:r>
            <w:r w:rsidR="00404C64" w:rsidRPr="009D487E">
              <w:rPr>
                <w:rFonts w:ascii="Times New Roman" w:hAnsi="Times New Roman" w:cs="Times New Roman"/>
                <w:lang w:val="en-IN"/>
              </w:rPr>
              <w:t>repare the Mohr’s salt from ferrous sulphate and ammonium sulphate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CC3370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CC3370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s of Information Technology Lab</w:t>
            </w:r>
          </w:p>
        </w:tc>
        <w:tc>
          <w:tcPr>
            <w:tcW w:w="3996" w:type="dxa"/>
          </w:tcPr>
          <w:p w:rsidR="00404C64" w:rsidRPr="009D487E" w:rsidRDefault="00404C64" w:rsidP="00CC3370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C3370" w:rsidRPr="009D487E">
              <w:rPr>
                <w:rFonts w:ascii="Times New Roman" w:hAnsi="Times New Roman" w:cs="Times New Roman"/>
                <w:bCs/>
                <w:lang w:val="en-IN"/>
              </w:rPr>
              <w:t>CPED1111P/ECED1111P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B72F6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M</w:t>
            </w:r>
            <w:r w:rsidR="006B72F6" w:rsidRPr="009D487E">
              <w:rPr>
                <w:rFonts w:ascii="Times New Roman" w:hAnsi="Times New Roman" w:cs="Times New Roman"/>
                <w:bCs/>
                <w:lang w:val="en-IN"/>
              </w:rPr>
              <w:t>ake aware the students about basics of computer, electronics components and its measurement.</w:t>
            </w:r>
          </w:p>
          <w:p w:rsidR="006B72F6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="006B72F6" w:rsidRPr="009D487E">
              <w:rPr>
                <w:rFonts w:ascii="Times New Roman" w:hAnsi="Times New Roman" w:cs="Times New Roman"/>
                <w:bCs/>
                <w:lang w:val="en-IN"/>
              </w:rPr>
              <w:t>rovide knowledge of different units of computer like processing unit, I/O unit, and storage unit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O</w:t>
            </w:r>
            <w:r w:rsidR="006B72F6" w:rsidRPr="009D487E">
              <w:rPr>
                <w:rFonts w:ascii="Times New Roman" w:hAnsi="Times New Roman" w:cs="Times New Roman"/>
                <w:bCs/>
                <w:lang w:val="en-IN"/>
              </w:rPr>
              <w:t>perate windows OS and its features.</w:t>
            </w:r>
          </w:p>
        </w:tc>
      </w:tr>
    </w:tbl>
    <w:p w:rsidR="00F1701B" w:rsidRPr="009D487E" w:rsidRDefault="00F1701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210"/>
        <w:gridCol w:w="3960"/>
      </w:tblGrid>
      <w:tr w:rsidR="00404C64" w:rsidRPr="009D487E" w:rsidTr="00CC3370">
        <w:tc>
          <w:tcPr>
            <w:tcW w:w="621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6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CC3370">
        <w:tc>
          <w:tcPr>
            <w:tcW w:w="621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Workshop Practice-I</w:t>
            </w:r>
          </w:p>
        </w:tc>
        <w:tc>
          <w:tcPr>
            <w:tcW w:w="396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 xml:space="preserve">: </w:t>
            </w:r>
            <w:r w:rsidR="00CC3370" w:rsidRPr="009D487E">
              <w:rPr>
                <w:rFonts w:ascii="Times New Roman" w:hAnsi="Times New Roman" w:cs="Times New Roman"/>
              </w:rPr>
              <w:t>CPED1112P/ECED1112P</w:t>
            </w:r>
          </w:p>
        </w:tc>
      </w:tr>
      <w:tr w:rsidR="00404C64" w:rsidRPr="009D487E" w:rsidTr="001F23BB">
        <w:trPr>
          <w:trHeight w:val="1862"/>
        </w:trPr>
        <w:tc>
          <w:tcPr>
            <w:tcW w:w="10170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4C64" w:rsidRPr="009D487E">
              <w:rPr>
                <w:rFonts w:ascii="Times New Roman" w:hAnsi="Times New Roman" w:cs="Times New Roman"/>
              </w:rPr>
              <w:t>evelop the basic working knowledge required for the production of various engineering products.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404C64" w:rsidRPr="009D487E">
              <w:rPr>
                <w:rFonts w:ascii="Times New Roman" w:hAnsi="Times New Roman" w:cs="Times New Roman"/>
              </w:rPr>
              <w:t>nderstand the Design different sheet metal working processes</w:t>
            </w:r>
            <w:r w:rsidR="007C2A34">
              <w:rPr>
                <w:rFonts w:ascii="Times New Roman" w:hAnsi="Times New Roman" w:cs="Times New Roman"/>
              </w:rPr>
              <w:t>.</w:t>
            </w:r>
          </w:p>
          <w:p w:rsidR="00404C64" w:rsidRPr="009D487E" w:rsidRDefault="00404C64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 xml:space="preserve">Demonstrate operation such </w:t>
            </w:r>
            <w:r w:rsidR="007C2A34" w:rsidRPr="009D487E">
              <w:rPr>
                <w:rFonts w:ascii="Times New Roman" w:hAnsi="Times New Roman" w:cs="Times New Roman"/>
              </w:rPr>
              <w:t>as turning, facing, threading, knurling and grooving on centre lathe.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404C64" w:rsidRPr="009D487E">
              <w:rPr>
                <w:rFonts w:ascii="Times New Roman" w:hAnsi="Times New Roman" w:cs="Times New Roman"/>
              </w:rPr>
              <w:t>nderstand the metal cutting and joining by the welding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="00404C64"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404C64" w:rsidRPr="009D487E" w:rsidRDefault="00F8339B" w:rsidP="00F8339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4C64" w:rsidRPr="009D487E">
              <w:rPr>
                <w:rFonts w:ascii="Times New Roman" w:hAnsi="Times New Roman" w:cs="Times New Roman"/>
              </w:rPr>
              <w:t>evelop the knowledge about wood working.</w:t>
            </w:r>
          </w:p>
        </w:tc>
      </w:tr>
    </w:tbl>
    <w:p w:rsidR="00404C64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p w:rsidR="00773E44" w:rsidRDefault="00773E44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p w:rsidR="00E64BAC" w:rsidRPr="00760583" w:rsidRDefault="00E64BA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lastRenderedPageBreak/>
        <w:t xml:space="preserve">Diploma in Engineering (Computer Engineering) </w:t>
      </w:r>
    </w:p>
    <w:p w:rsidR="00FC193E" w:rsidRPr="00760583" w:rsidRDefault="00404C64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FF4C42" w:rsidRPr="00760583" w:rsidRDefault="00404C64" w:rsidP="00FF4C4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(Group-B)</w:t>
      </w:r>
    </w:p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6300"/>
        <w:gridCol w:w="3960"/>
      </w:tblGrid>
      <w:tr w:rsidR="00FF4C42" w:rsidRPr="009D487E" w:rsidTr="009D487E">
        <w:trPr>
          <w:trHeight w:val="293"/>
        </w:trPr>
        <w:tc>
          <w:tcPr>
            <w:tcW w:w="6300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60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FF4C42" w:rsidRPr="009D487E" w:rsidTr="009D487E">
        <w:trPr>
          <w:trHeight w:val="293"/>
        </w:trPr>
        <w:tc>
          <w:tcPr>
            <w:tcW w:w="6300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lish and Communication Skills - I</w:t>
            </w:r>
          </w:p>
        </w:tc>
        <w:tc>
          <w:tcPr>
            <w:tcW w:w="3960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1101T/ECED1101T</w:t>
            </w:r>
          </w:p>
        </w:tc>
      </w:tr>
      <w:tr w:rsidR="00FF4C42" w:rsidRPr="009D487E" w:rsidTr="009D487E">
        <w:trPr>
          <w:trHeight w:val="1520"/>
        </w:trPr>
        <w:tc>
          <w:tcPr>
            <w:tcW w:w="10260" w:type="dxa"/>
            <w:gridSpan w:val="2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FF4C42" w:rsidRPr="009D487E" w:rsidRDefault="00FF4C42" w:rsidP="009D487E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 xml:space="preserve">Understand the facts of </w:t>
            </w:r>
            <w:r w:rsidR="007C2A34" w:rsidRPr="009D487E">
              <w:rPr>
                <w:rFonts w:ascii="Times New Roman" w:hAnsi="Times New Roman" w:cs="Times New Roman"/>
                <w:lang w:val="en-IN"/>
              </w:rPr>
              <w:t>literature from short stories and poetry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  <w:r w:rsidR="007C2A34" w:rsidRPr="009D487E">
              <w:rPr>
                <w:rFonts w:ascii="Times New Roman" w:hAnsi="Times New Roman" w:cs="Times New Roman"/>
                <w:lang w:val="en-IN"/>
              </w:rPr>
              <w:t xml:space="preserve"> </w:t>
            </w:r>
          </w:p>
          <w:p w:rsidR="00FF4C42" w:rsidRPr="009D487E" w:rsidRDefault="00FF4C42" w:rsidP="009D487E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 xml:space="preserve">Solve </w:t>
            </w:r>
            <w:r w:rsidR="007C2A34" w:rsidRPr="009D487E">
              <w:rPr>
                <w:rFonts w:ascii="Times New Roman" w:hAnsi="Times New Roman" w:cs="Times New Roman"/>
                <w:lang w:val="en-IN"/>
              </w:rPr>
              <w:t>vocabulary exercise based on selective reading.</w:t>
            </w:r>
          </w:p>
          <w:p w:rsidR="00FF4C42" w:rsidRPr="009D487E" w:rsidRDefault="00FF4C42" w:rsidP="009D487E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</w:rPr>
              <w:t xml:space="preserve">Acquire the knowledge about kinds of communications, process and objectives of communications. </w:t>
            </w:r>
          </w:p>
          <w:p w:rsidR="00FF4C42" w:rsidRPr="009D487E" w:rsidRDefault="00FF4C42" w:rsidP="009D487E">
            <w:pPr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</w:rPr>
              <w:t xml:space="preserve">Use grammar, </w:t>
            </w:r>
            <w:r w:rsidR="007C2A34" w:rsidRPr="009D487E">
              <w:rPr>
                <w:rFonts w:ascii="Times New Roman" w:hAnsi="Times New Roman" w:cs="Times New Roman"/>
              </w:rPr>
              <w:t xml:space="preserve">tenses, voice, </w:t>
            </w:r>
            <w:proofErr w:type="gramStart"/>
            <w:r w:rsidR="007C2A34" w:rsidRPr="009D487E">
              <w:rPr>
                <w:rFonts w:ascii="Times New Roman" w:hAnsi="Times New Roman" w:cs="Times New Roman"/>
              </w:rPr>
              <w:t>pair</w:t>
            </w:r>
            <w:proofErr w:type="gramEnd"/>
            <w:r w:rsidR="007C2A34" w:rsidRPr="009D487E">
              <w:rPr>
                <w:rFonts w:ascii="Times New Roman" w:hAnsi="Times New Roman" w:cs="Times New Roman"/>
              </w:rPr>
              <w:t xml:space="preserve"> of speech.</w:t>
            </w:r>
          </w:p>
        </w:tc>
      </w:tr>
    </w:tbl>
    <w:p w:rsidR="00FF4C42" w:rsidRPr="009D487E" w:rsidRDefault="00FF4C42" w:rsidP="00FF4C42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- I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1102T/ECED1102T</w:t>
            </w:r>
          </w:p>
        </w:tc>
      </w:tr>
      <w:tr w:rsidR="00FF4C42" w:rsidRPr="009D487E" w:rsidTr="009D487E">
        <w:trPr>
          <w:jc w:val="center"/>
        </w:trPr>
        <w:tc>
          <w:tcPr>
            <w:tcW w:w="10201" w:type="dxa"/>
            <w:gridSpan w:val="2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cquire the knowledge about units and dimensions of physical quantitie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nderstand the concept of scalar and vector product and the application of Newton’s law of motion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tudy different types of waves along with mathematical representation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et knowledge about Simple Harmonic Motion and its parameter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mpart the basic concepts of work in various types of planes, power with numerical problems and derivations of energy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cquire knowledge about various properties of matter and pressure measuring device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tudy about temperature measuring scales and modes of transfer of heat.</w:t>
            </w:r>
          </w:p>
        </w:tc>
      </w:tr>
    </w:tbl>
    <w:p w:rsidR="00FF4C42" w:rsidRPr="009D487E" w:rsidRDefault="00FF4C42" w:rsidP="00FF4C42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Mathematics - I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1103T/ECED1103T</w:t>
            </w:r>
          </w:p>
        </w:tc>
      </w:tr>
      <w:tr w:rsidR="00FF4C42" w:rsidRPr="009D487E" w:rsidTr="009D487E">
        <w:trPr>
          <w:jc w:val="center"/>
        </w:trPr>
        <w:tc>
          <w:tcPr>
            <w:tcW w:w="10201" w:type="dxa"/>
            <w:gridSpan w:val="2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 xml:space="preserve">Learn 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 xml:space="preserve">the important tools of mathematics for further study in </w:t>
            </w:r>
            <w:proofErr w:type="gramStart"/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B.Tech.,</w:t>
            </w:r>
            <w:proofErr w:type="gramEnd"/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 xml:space="preserve"> M.Tech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earn to solve the problems of derivatives, integral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earn various types of properties of tools to solve complex matrices</w:t>
            </w:r>
            <w:r w:rsidR="0088731B" w:rsidRPr="009D487E">
              <w:rPr>
                <w:rFonts w:ascii="Times New Roman" w:hAnsi="Times New Roman" w:cs="Times New Roman"/>
                <w:bCs/>
                <w:lang w:val="en-IN"/>
              </w:rPr>
              <w:t>/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determinants to simple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et introduced to different types of tools to solve equation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ractice on different tools to solve the real world problem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 xml:space="preserve">Get 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much information about to convert derivatives into multiple domain variables.</w:t>
            </w:r>
          </w:p>
          <w:p w:rsidR="00FF4C42" w:rsidRPr="009D487E" w:rsidRDefault="00F8339B" w:rsidP="00F833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 xml:space="preserve">Learn 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to view different functions in a different domain.</w:t>
            </w:r>
          </w:p>
        </w:tc>
      </w:tr>
    </w:tbl>
    <w:p w:rsidR="00FF4C42" w:rsidRPr="009D487E" w:rsidRDefault="00FF4C42" w:rsidP="00FF4C42">
      <w:pPr>
        <w:spacing w:after="0" w:line="276" w:lineRule="auto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ical Engineering</w:t>
            </w:r>
          </w:p>
        </w:tc>
        <w:tc>
          <w:tcPr>
            <w:tcW w:w="3996" w:type="dxa"/>
          </w:tcPr>
          <w:p w:rsidR="00404C64" w:rsidRPr="009D487E" w:rsidRDefault="00404C64" w:rsidP="00FF4C42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CPED1106T/ECED1106T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tudy the electrical quantities and various electrical circuit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ication of Kirchhoff’s Law’s and star delta conversion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alyze the concept of AC and DC circuit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lastRenderedPageBreak/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derstand various Voltage and Current Source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derstand the Concept of electro-magnetic, AC Fundamental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y the basic concepts and theorems in solving the electrical network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the applications of electrical engineering.</w:t>
            </w:r>
          </w:p>
          <w:p w:rsidR="00404C64" w:rsidRPr="009D487E" w:rsidRDefault="00F8339B" w:rsidP="00F833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E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valuate the results of </w:t>
            </w:r>
            <w:proofErr w:type="spellStart"/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varoius</w:t>
            </w:r>
            <w:proofErr w:type="spellEnd"/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 electrical network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onics</w:t>
            </w:r>
          </w:p>
        </w:tc>
        <w:tc>
          <w:tcPr>
            <w:tcW w:w="3996" w:type="dxa"/>
          </w:tcPr>
          <w:p w:rsidR="00404C64" w:rsidRPr="009D487E" w:rsidRDefault="00404C64" w:rsidP="00FF4C42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CPED1107T/ECED1107T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F8339B" w:rsidRDefault="00F8339B" w:rsidP="000D2C75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F8339B">
              <w:rPr>
                <w:rFonts w:ascii="Times New Roman" w:hAnsi="Times New Roman" w:cs="Times New Roman"/>
                <w:bCs/>
                <w:lang w:val="en-IN"/>
              </w:rPr>
              <w:t>nderstand basic concepts of various materials specially semiconductors,</w:t>
            </w:r>
            <w:r w:rsidRPr="00F8339B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="00404C64" w:rsidRPr="00F8339B">
              <w:rPr>
                <w:rFonts w:ascii="Times New Roman" w:hAnsi="Times New Roman" w:cs="Times New Roman"/>
                <w:bCs/>
                <w:lang w:val="en-IN"/>
              </w:rPr>
              <w:t>their characteristics and application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earn to analyze the PN junction behavior at the circuit level and its role in the operation of diodes and active device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velop design competence in signal and power amplifiers using BJT and FET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derstand the working principles of different semiconductor devices and circuits.</w:t>
            </w:r>
          </w:p>
        </w:tc>
      </w:tr>
    </w:tbl>
    <w:p w:rsidR="00FF4C42" w:rsidRPr="009D487E" w:rsidRDefault="00FF4C42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lish and Communication Skills - I Lab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1108P/ECED1108P</w:t>
            </w:r>
          </w:p>
        </w:tc>
      </w:tr>
      <w:tr w:rsidR="00FF4C42" w:rsidRPr="009D487E" w:rsidTr="009D487E">
        <w:trPr>
          <w:jc w:val="center"/>
        </w:trPr>
        <w:tc>
          <w:tcPr>
            <w:tcW w:w="10201" w:type="dxa"/>
            <w:gridSpan w:val="2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FF4C42" w:rsidRPr="009D487E" w:rsidRDefault="00FF4C42" w:rsidP="009D487E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Locate books in</w:t>
            </w:r>
            <w:r w:rsidR="007C2A34" w:rsidRPr="009D487E">
              <w:rPr>
                <w:rFonts w:ascii="Times New Roman" w:hAnsi="Times New Roman" w:cs="Times New Roman"/>
              </w:rPr>
              <w:t xml:space="preserve"> library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="007C2A34"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FF4C42" w:rsidRPr="009D487E" w:rsidRDefault="00F8339B" w:rsidP="009D487E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</w:t>
            </w:r>
            <w:r w:rsidR="00FF4C42" w:rsidRPr="009D487E">
              <w:rPr>
                <w:rFonts w:ascii="Times New Roman" w:hAnsi="Times New Roman" w:cs="Times New Roman"/>
              </w:rPr>
              <w:t>ok up words in a dictionary meaning and pronunciation of words.</w:t>
            </w:r>
          </w:p>
          <w:p w:rsidR="00FF4C42" w:rsidRPr="009D487E" w:rsidRDefault="00FF4C42" w:rsidP="009D487E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To seek information from</w:t>
            </w:r>
            <w:r w:rsidR="007C2A34" w:rsidRPr="009D48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2A34" w:rsidRPr="009D487E">
              <w:rPr>
                <w:rFonts w:ascii="Times New Roman" w:hAnsi="Times New Roman" w:cs="Times New Roman"/>
              </w:rPr>
              <w:t>encyclopaedia</w:t>
            </w:r>
            <w:proofErr w:type="spellEnd"/>
            <w:r w:rsidRPr="009D487E">
              <w:rPr>
                <w:rFonts w:ascii="Times New Roman" w:hAnsi="Times New Roman" w:cs="Times New Roman"/>
              </w:rPr>
              <w:t>.</w:t>
            </w:r>
          </w:p>
          <w:p w:rsidR="00FF4C42" w:rsidRPr="009D487E" w:rsidRDefault="00F8339B" w:rsidP="009D487E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d p</w:t>
            </w:r>
            <w:r w:rsidR="00FF4C42" w:rsidRPr="009D487E">
              <w:rPr>
                <w:rFonts w:ascii="Times New Roman" w:hAnsi="Times New Roman" w:cs="Times New Roman"/>
              </w:rPr>
              <w:t xml:space="preserve">aper and </w:t>
            </w:r>
            <w:r w:rsidR="007C2A34" w:rsidRPr="009D487E">
              <w:rPr>
                <w:rFonts w:ascii="Times New Roman" w:hAnsi="Times New Roman" w:cs="Times New Roman"/>
              </w:rPr>
              <w:t>unseen passage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="007C2A34"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FF4C42" w:rsidRPr="009D487E" w:rsidRDefault="00FF4C42" w:rsidP="00F833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Introduc</w:t>
            </w:r>
            <w:r w:rsidR="00F8339B">
              <w:rPr>
                <w:rFonts w:ascii="Times New Roman" w:hAnsi="Times New Roman" w:cs="Times New Roman"/>
              </w:rPr>
              <w:t>e</w:t>
            </w:r>
            <w:r w:rsidRPr="009D487E">
              <w:rPr>
                <w:rFonts w:ascii="Times New Roman" w:hAnsi="Times New Roman" w:cs="Times New Roman"/>
              </w:rPr>
              <w:t xml:space="preserve"> oneself others and leave taking etc. </w:t>
            </w:r>
          </w:p>
        </w:tc>
      </w:tr>
    </w:tbl>
    <w:p w:rsidR="00FF4C42" w:rsidRPr="009D487E" w:rsidRDefault="00FF4C42" w:rsidP="00FF4C42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FF4C42" w:rsidRPr="009D487E" w:rsidTr="009D487E">
        <w:trPr>
          <w:jc w:val="center"/>
        </w:trPr>
        <w:tc>
          <w:tcPr>
            <w:tcW w:w="6205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Lab - I</w:t>
            </w:r>
          </w:p>
        </w:tc>
        <w:tc>
          <w:tcPr>
            <w:tcW w:w="3996" w:type="dxa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1109P/ECED1109P</w:t>
            </w:r>
          </w:p>
        </w:tc>
      </w:tr>
      <w:tr w:rsidR="00FF4C42" w:rsidRPr="009D487E" w:rsidTr="009D487E">
        <w:trPr>
          <w:jc w:val="center"/>
        </w:trPr>
        <w:tc>
          <w:tcPr>
            <w:tcW w:w="10201" w:type="dxa"/>
            <w:gridSpan w:val="2"/>
          </w:tcPr>
          <w:p w:rsidR="00FF4C42" w:rsidRPr="009D487E" w:rsidRDefault="00FF4C42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M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ake the students gain practical knowledge to co-relate with the theoretical studie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nderstand the fundamentals of units and dimensions by using instruments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scalar and vector quantities of force and motion.</w:t>
            </w:r>
          </w:p>
          <w:p w:rsidR="00FF4C42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</w:t>
            </w:r>
            <w:proofErr w:type="gramStart"/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waves</w:t>
            </w:r>
            <w:proofErr w:type="gramEnd"/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 xml:space="preserve"> motion, vibrations and harmonic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FF4C42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ical Engineering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 xml:space="preserve"> Lab</w:t>
            </w:r>
          </w:p>
        </w:tc>
        <w:tc>
          <w:tcPr>
            <w:tcW w:w="3996" w:type="dxa"/>
          </w:tcPr>
          <w:p w:rsidR="00404C64" w:rsidRPr="009D487E" w:rsidRDefault="00404C64" w:rsidP="00FF4C42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="00FF4C42" w:rsidRPr="009D487E">
              <w:rPr>
                <w:rFonts w:ascii="Times New Roman" w:hAnsi="Times New Roman" w:cs="Times New Roman"/>
                <w:bCs/>
                <w:lang w:val="en-IN"/>
              </w:rPr>
              <w:t>:  CPED1113P/ECED1113P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tudy the electrical quantities and various electrical circuit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ication of Kirchhoff’s Law’s and star delta conversion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alyze the concept of AC and DC circuit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various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voltage and current source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lastRenderedPageBreak/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Concept of electro-magnetic, AC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fundament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al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y the basic concepts and theorems in solving the electrical network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the applications of electrical engineering.</w:t>
            </w:r>
          </w:p>
          <w:p w:rsidR="00404C64" w:rsidRPr="009D487E" w:rsidRDefault="00F8339B" w:rsidP="007C2A34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E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valuate the results of var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 xml:space="preserve">ious 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electrical network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5935"/>
        <w:gridCol w:w="4266"/>
      </w:tblGrid>
      <w:tr w:rsidR="00404C64" w:rsidRPr="009D487E" w:rsidTr="00F8348D">
        <w:trPr>
          <w:jc w:val="center"/>
        </w:trPr>
        <w:tc>
          <w:tcPr>
            <w:tcW w:w="593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26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F8348D">
        <w:trPr>
          <w:jc w:val="center"/>
        </w:trPr>
        <w:tc>
          <w:tcPr>
            <w:tcW w:w="593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onics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 xml:space="preserve"> Lab</w:t>
            </w:r>
          </w:p>
        </w:tc>
        <w:tc>
          <w:tcPr>
            <w:tcW w:w="4266" w:type="dxa"/>
          </w:tcPr>
          <w:p w:rsidR="00404C64" w:rsidRPr="009D487E" w:rsidRDefault="00404C64" w:rsidP="00F8348D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F8348D" w:rsidRPr="009D487E">
              <w:rPr>
                <w:rFonts w:ascii="Times New Roman" w:hAnsi="Times New Roman" w:cs="Times New Roman"/>
                <w:bCs/>
                <w:lang w:val="en-IN"/>
              </w:rPr>
              <w:t>CPED1114P/ECED1114P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83697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ain the basic knowledge of electronic instruments such as </w:t>
            </w:r>
            <w:proofErr w:type="spellStart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multimeter</w:t>
            </w:r>
            <w:proofErr w:type="spellEnd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, cathode ray oscilloscope (CRO), function generator etc.</w:t>
            </w:r>
          </w:p>
          <w:p w:rsidR="00D83697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F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amiliarize about operating characteristics and applications of the PN junction diode.</w:t>
            </w:r>
          </w:p>
          <w:p w:rsidR="00D83697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ain the knowledge about the operating characteristics of transistor and field effect transistor (FET).</w:t>
            </w:r>
          </w:p>
          <w:p w:rsidR="00404C64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tudy about the applications of various transistors as an amplifier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5940"/>
        <w:gridCol w:w="4230"/>
      </w:tblGrid>
      <w:tr w:rsidR="00404C64" w:rsidRPr="009D487E" w:rsidTr="00F8348D">
        <w:tc>
          <w:tcPr>
            <w:tcW w:w="594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23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F8348D">
        <w:tc>
          <w:tcPr>
            <w:tcW w:w="5940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Workshop Practice-I</w:t>
            </w:r>
          </w:p>
        </w:tc>
        <w:tc>
          <w:tcPr>
            <w:tcW w:w="4230" w:type="dxa"/>
          </w:tcPr>
          <w:p w:rsidR="00404C64" w:rsidRPr="009D487E" w:rsidRDefault="00404C64" w:rsidP="00F8348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 xml:space="preserve">: </w:t>
            </w:r>
            <w:r w:rsidR="00F8348D" w:rsidRPr="009D487E">
              <w:rPr>
                <w:rFonts w:ascii="Times New Roman" w:hAnsi="Times New Roman" w:cs="Times New Roman"/>
                <w:bCs/>
                <w:lang w:val="en-IN"/>
              </w:rPr>
              <w:t>CPED1112P/ECED1112P</w:t>
            </w:r>
          </w:p>
        </w:tc>
      </w:tr>
      <w:tr w:rsidR="00404C64" w:rsidRPr="009D487E" w:rsidTr="001F23BB">
        <w:trPr>
          <w:trHeight w:val="1862"/>
        </w:trPr>
        <w:tc>
          <w:tcPr>
            <w:tcW w:w="10170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4C64" w:rsidRPr="009D487E">
              <w:rPr>
                <w:rFonts w:ascii="Times New Roman" w:hAnsi="Times New Roman" w:cs="Times New Roman"/>
              </w:rPr>
              <w:t>evelop the basic working knowledge required for the production of various engineering products.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404C64" w:rsidRPr="009D487E">
              <w:rPr>
                <w:rFonts w:ascii="Times New Roman" w:hAnsi="Times New Roman" w:cs="Times New Roman"/>
              </w:rPr>
              <w:t xml:space="preserve">nderstand the </w:t>
            </w:r>
            <w:r w:rsidR="007C2A34">
              <w:rPr>
                <w:rFonts w:ascii="Times New Roman" w:hAnsi="Times New Roman" w:cs="Times New Roman"/>
              </w:rPr>
              <w:t>d</w:t>
            </w:r>
            <w:r w:rsidR="00404C64" w:rsidRPr="009D487E">
              <w:rPr>
                <w:rFonts w:ascii="Times New Roman" w:hAnsi="Times New Roman" w:cs="Times New Roman"/>
              </w:rPr>
              <w:t>esign different sheet metal working processes</w:t>
            </w:r>
          </w:p>
          <w:p w:rsidR="00404C64" w:rsidRPr="009D487E" w:rsidRDefault="00404C64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 xml:space="preserve">Demonstrate operation such as </w:t>
            </w:r>
            <w:r w:rsidR="007C2A34" w:rsidRPr="009D487E">
              <w:rPr>
                <w:rFonts w:ascii="Times New Roman" w:hAnsi="Times New Roman" w:cs="Times New Roman"/>
              </w:rPr>
              <w:t>turning, facing, threading, knurling and grooving on centre lathe</w:t>
            </w:r>
            <w:r w:rsidRPr="009D487E">
              <w:rPr>
                <w:rFonts w:ascii="Times New Roman" w:hAnsi="Times New Roman" w:cs="Times New Roman"/>
              </w:rPr>
              <w:t>.</w:t>
            </w:r>
          </w:p>
          <w:p w:rsidR="00404C64" w:rsidRPr="009D487E" w:rsidRDefault="00F8339B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404C64" w:rsidRPr="009D487E">
              <w:rPr>
                <w:rFonts w:ascii="Times New Roman" w:hAnsi="Times New Roman" w:cs="Times New Roman"/>
              </w:rPr>
              <w:t xml:space="preserve">nderstand the metal cutting and joining by the welding </w:t>
            </w:r>
          </w:p>
          <w:p w:rsidR="00404C64" w:rsidRPr="009D487E" w:rsidRDefault="00F8339B" w:rsidP="00F8339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4C64" w:rsidRPr="009D487E">
              <w:rPr>
                <w:rFonts w:ascii="Times New Roman" w:hAnsi="Times New Roman" w:cs="Times New Roman"/>
              </w:rPr>
              <w:t>evelop the knowledge about wood working.</w:t>
            </w:r>
          </w:p>
        </w:tc>
      </w:tr>
    </w:tbl>
    <w:p w:rsidR="008D1059" w:rsidRPr="009D487E" w:rsidRDefault="008D1059" w:rsidP="001F23BB">
      <w:pPr>
        <w:spacing w:after="0" w:line="276" w:lineRule="auto"/>
        <w:rPr>
          <w:rFonts w:ascii="Times New Roman" w:hAnsi="Times New Roman" w:cs="Times New Roman"/>
        </w:rPr>
      </w:pPr>
    </w:p>
    <w:p w:rsidR="00FF4C42" w:rsidRPr="00760583" w:rsidRDefault="00FF4C42" w:rsidP="00FF4C4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Diploma in Engineering (Computer Engineering) </w:t>
      </w:r>
    </w:p>
    <w:p w:rsidR="00FF4C42" w:rsidRPr="00760583" w:rsidRDefault="00FF4C42" w:rsidP="00FF4C4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2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n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8D1059" w:rsidRPr="00760583" w:rsidRDefault="00FF4C42" w:rsidP="00FF4C4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(Group-A)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115"/>
        <w:gridCol w:w="4086"/>
      </w:tblGrid>
      <w:tr w:rsidR="008E740A" w:rsidRPr="009D487E" w:rsidTr="008D1059">
        <w:trPr>
          <w:jc w:val="center"/>
        </w:trPr>
        <w:tc>
          <w:tcPr>
            <w:tcW w:w="611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8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11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Name:    </w:t>
            </w:r>
            <w:r w:rsidR="00404C64" w:rsidRPr="009D487E">
              <w:rPr>
                <w:rFonts w:ascii="Times New Roman" w:hAnsi="Times New Roman" w:cs="Times New Roman"/>
                <w:bCs/>
              </w:rPr>
              <w:t xml:space="preserve">English and Communication Skills </w:t>
            </w:r>
            <w:r w:rsidRPr="009D487E">
              <w:rPr>
                <w:rFonts w:ascii="Times New Roman" w:hAnsi="Times New Roman" w:cs="Times New Roman"/>
                <w:bCs/>
              </w:rPr>
              <w:t>- II</w:t>
            </w:r>
          </w:p>
        </w:tc>
        <w:tc>
          <w:tcPr>
            <w:tcW w:w="408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</w:rPr>
              <w:t xml:space="preserve">: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1T/ECED1201T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</w:t>
            </w:r>
            <w:proofErr w:type="spellStart"/>
            <w:r w:rsidRPr="009D487E">
              <w:rPr>
                <w:rFonts w:ascii="Times New Roman" w:hAnsi="Times New Roman" w:cs="Times New Roman"/>
                <w:b/>
                <w:bCs/>
              </w:rPr>
              <w:t>Outcomes:</w:t>
            </w:r>
            <w:r w:rsidRPr="009D487E">
              <w:rPr>
                <w:rFonts w:ascii="Times New Roman" w:hAnsi="Times New Roman" w:cs="Times New Roman"/>
                <w:bCs/>
              </w:rPr>
              <w:t>At</w:t>
            </w:r>
            <w:proofErr w:type="spellEnd"/>
            <w:r w:rsidRPr="009D487E">
              <w:rPr>
                <w:rFonts w:ascii="Times New Roman" w:hAnsi="Times New Roman" w:cs="Times New Roman"/>
                <w:bCs/>
              </w:rPr>
              <w:t xml:space="preserve"> the end of this course, the student will be able to: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 e</w:t>
            </w:r>
            <w:r w:rsidR="008E740A" w:rsidRPr="009D487E">
              <w:rPr>
                <w:rFonts w:ascii="Times New Roman" w:hAnsi="Times New Roman" w:cs="Times New Roman"/>
              </w:rPr>
              <w:t xml:space="preserve">ffective </w:t>
            </w:r>
            <w:r>
              <w:rPr>
                <w:rFonts w:ascii="Times New Roman" w:hAnsi="Times New Roman" w:cs="Times New Roman"/>
              </w:rPr>
              <w:t>c</w:t>
            </w:r>
            <w:r w:rsidR="008E740A" w:rsidRPr="009D487E">
              <w:rPr>
                <w:rFonts w:ascii="Times New Roman" w:hAnsi="Times New Roman" w:cs="Times New Roman"/>
              </w:rPr>
              <w:t xml:space="preserve">ommunication- </w:t>
            </w:r>
            <w:r w:rsidRPr="009D487E">
              <w:rPr>
                <w:rFonts w:ascii="Times New Roman" w:hAnsi="Times New Roman" w:cs="Times New Roman"/>
              </w:rPr>
              <w:t>verbal &amp; nonverbal communication, barriers to communication</w:t>
            </w:r>
            <w:r w:rsidR="008E740A" w:rsidRPr="009D487E">
              <w:rPr>
                <w:rFonts w:ascii="Times New Roman" w:hAnsi="Times New Roman" w:cs="Times New Roman"/>
              </w:rPr>
              <w:t>.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rn the </w:t>
            </w:r>
            <w:r w:rsidRPr="009D487E">
              <w:rPr>
                <w:rFonts w:ascii="Times New Roman" w:hAnsi="Times New Roman" w:cs="Times New Roman"/>
              </w:rPr>
              <w:t>listening</w:t>
            </w:r>
            <w:r>
              <w:rPr>
                <w:rFonts w:ascii="Times New Roman" w:hAnsi="Times New Roman" w:cs="Times New Roman"/>
              </w:rPr>
              <w:t xml:space="preserve"> skills</w:t>
            </w:r>
            <w:r w:rsidR="008E740A" w:rsidRPr="009D487E">
              <w:rPr>
                <w:rFonts w:ascii="Times New Roman" w:hAnsi="Times New Roman" w:cs="Times New Roman"/>
              </w:rPr>
              <w:t xml:space="preserve">: </w:t>
            </w:r>
            <w:r w:rsidRPr="009D487E">
              <w:rPr>
                <w:rFonts w:ascii="Times New Roman" w:hAnsi="Times New Roman" w:cs="Times New Roman"/>
              </w:rPr>
              <w:t xml:space="preserve">kinds of listening, skills for effective listening and barriers to listening   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rn the </w:t>
            </w:r>
            <w:r w:rsidRPr="009D487E">
              <w:rPr>
                <w:rFonts w:ascii="Times New Roman" w:hAnsi="Times New Roman" w:cs="Times New Roman"/>
              </w:rPr>
              <w:t>speaking</w:t>
            </w:r>
            <w:r>
              <w:rPr>
                <w:rFonts w:ascii="Times New Roman" w:hAnsi="Times New Roman" w:cs="Times New Roman"/>
              </w:rPr>
              <w:t xml:space="preserve"> skills</w:t>
            </w:r>
            <w:r w:rsidRPr="009D487E">
              <w:rPr>
                <w:rFonts w:ascii="Times New Roman" w:hAnsi="Times New Roman" w:cs="Times New Roman"/>
              </w:rPr>
              <w:t xml:space="preserve">: effective talk, oral presentation and role of audio-visual aids 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rn the </w:t>
            </w:r>
            <w:r w:rsidRPr="009D487E">
              <w:rPr>
                <w:rFonts w:ascii="Times New Roman" w:hAnsi="Times New Roman" w:cs="Times New Roman"/>
              </w:rPr>
              <w:t>writing</w:t>
            </w:r>
            <w:r>
              <w:rPr>
                <w:rFonts w:ascii="Times New Roman" w:hAnsi="Times New Roman" w:cs="Times New Roman"/>
              </w:rPr>
              <w:t xml:space="preserve"> skills</w:t>
            </w:r>
            <w:r w:rsidRPr="009D487E">
              <w:rPr>
                <w:rFonts w:ascii="Times New Roman" w:hAnsi="Times New Roman" w:cs="Times New Roman"/>
              </w:rPr>
              <w:t xml:space="preserve">: précis writing and business letters 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rn the </w:t>
            </w:r>
            <w:r w:rsidRPr="009D487E">
              <w:rPr>
                <w:rFonts w:ascii="Times New Roman" w:hAnsi="Times New Roman" w:cs="Times New Roman"/>
              </w:rPr>
              <w:t>grammar: using a word as different parts of speech, prefixes and suffixes (</w:t>
            </w:r>
            <w:proofErr w:type="spellStart"/>
            <w:r w:rsidRPr="009D487E">
              <w:rPr>
                <w:rFonts w:ascii="Times New Roman" w:hAnsi="Times New Roman" w:cs="Times New Roman"/>
              </w:rPr>
              <w:t>english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9D487E">
              <w:rPr>
                <w:rFonts w:ascii="Times New Roman" w:hAnsi="Times New Roman" w:cs="Times New Roman"/>
              </w:rPr>
              <w:t>hindi</w:t>
            </w:r>
            <w:proofErr w:type="spellEnd"/>
            <w:r w:rsidRPr="009D487E">
              <w:rPr>
                <w:rFonts w:ascii="Times New Roman" w:hAnsi="Times New Roman" w:cs="Times New Roman"/>
              </w:rPr>
              <w:t>)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rn the </w:t>
            </w:r>
            <w:r w:rsidRPr="009D487E">
              <w:rPr>
                <w:rFonts w:ascii="Times New Roman" w:hAnsi="Times New Roman" w:cs="Times New Roman"/>
              </w:rPr>
              <w:t>reading</w:t>
            </w:r>
            <w:r>
              <w:rPr>
                <w:rFonts w:ascii="Times New Roman" w:hAnsi="Times New Roman" w:cs="Times New Roman"/>
              </w:rPr>
              <w:t xml:space="preserve"> skills</w:t>
            </w:r>
            <w:r w:rsidRPr="009D487E">
              <w:rPr>
                <w:rFonts w:ascii="Times New Roman" w:hAnsi="Times New Roman" w:cs="Times New Roman"/>
              </w:rPr>
              <w:t>: purposes, kinds of reading</w:t>
            </w:r>
          </w:p>
          <w:p w:rsidR="008E740A" w:rsidRPr="009D487E" w:rsidRDefault="008E740A" w:rsidP="007C2A34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</w:rPr>
              <w:t xml:space="preserve">Long and </w:t>
            </w:r>
            <w:r w:rsidR="007C2A34" w:rsidRPr="009D487E">
              <w:rPr>
                <w:rFonts w:ascii="Times New Roman" w:hAnsi="Times New Roman" w:cs="Times New Roman"/>
              </w:rPr>
              <w:t>short questions</w:t>
            </w:r>
            <w:r w:rsidR="007C2A34">
              <w:rPr>
                <w:rFonts w:ascii="Times New Roman" w:hAnsi="Times New Roman" w:cs="Times New Roman"/>
              </w:rPr>
              <w:t xml:space="preserve"> </w:t>
            </w:r>
            <w:r w:rsidR="007C2A34" w:rsidRPr="009D487E">
              <w:rPr>
                <w:rFonts w:ascii="Times New Roman" w:hAnsi="Times New Roman" w:cs="Times New Roman"/>
              </w:rPr>
              <w:t>(from short stories &amp; prose) summary/central idea(from poetry)</w:t>
            </w:r>
            <w:r w:rsidR="007C2A34">
              <w:rPr>
                <w:rFonts w:ascii="Times New Roman" w:hAnsi="Times New Roman" w:cs="Times New Roman"/>
              </w:rPr>
              <w:t xml:space="preserve"> v</w:t>
            </w:r>
            <w:r w:rsidR="007C2A34" w:rsidRPr="009D487E">
              <w:rPr>
                <w:rFonts w:ascii="Times New Roman" w:hAnsi="Times New Roman" w:cs="Times New Roman"/>
              </w:rPr>
              <w:t>ocabulary exercises based on following selective readings</w:t>
            </w:r>
          </w:p>
        </w:tc>
      </w:tr>
    </w:tbl>
    <w:p w:rsidR="008E740A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p w:rsidR="00B93BF7" w:rsidRDefault="00B93BF7" w:rsidP="001F23BB">
      <w:pPr>
        <w:spacing w:after="0" w:line="276" w:lineRule="auto"/>
        <w:rPr>
          <w:rFonts w:ascii="Times New Roman" w:hAnsi="Times New Roman" w:cs="Times New Roman"/>
        </w:rPr>
      </w:pPr>
    </w:p>
    <w:p w:rsidR="00B93BF7" w:rsidRPr="009D487E" w:rsidRDefault="00B93BF7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- II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2T/ECED1202T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eal with phenomena related to reflection, refraction, lasers and </w:t>
            </w:r>
            <w:proofErr w:type="spellStart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fiber</w:t>
            </w:r>
            <w:proofErr w:type="spellEnd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 optic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earn basic concepts of semiconductor physic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pply the laws of physics to various engineering problem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mplement their scientific knowledge to solve real world problem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Mathematics - II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3T/ECED1203T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C312FC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earn m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athematics fundamental necessary to formulate, solve and analyze engineering problem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C312FC" w:rsidRPr="009D487E" w:rsidRDefault="00F833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eal with functions of several variables, matrices, system of linear equations, improper integrals and functions of complex variables.</w:t>
            </w:r>
          </w:p>
          <w:p w:rsidR="00C312FC" w:rsidRPr="009D487E" w:rsidRDefault="00F8339B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nderstand</w:t>
            </w:r>
            <w:r>
              <w:rPr>
                <w:rFonts w:ascii="Times New Roman" w:hAnsi="Times New Roman" w:cs="Times New Roman"/>
                <w:bCs/>
                <w:lang w:val="en-IN"/>
              </w:rPr>
              <w:t xml:space="preserve"> the 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statistics and probability.</w:t>
            </w:r>
          </w:p>
          <w:p w:rsidR="00404C64" w:rsidRPr="009D487E" w:rsidRDefault="00F8339B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olve series solution of differential equation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ical Engineering</w:t>
            </w:r>
          </w:p>
        </w:tc>
        <w:tc>
          <w:tcPr>
            <w:tcW w:w="3996" w:type="dxa"/>
          </w:tcPr>
          <w:p w:rsidR="00404C64" w:rsidRPr="009D487E" w:rsidRDefault="00404C64" w:rsidP="008D105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4T/ECED1204T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tudy the electrical quantities and various electrical circuit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ication of Kirchhoff’s Law’s and star delta conversion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alyze the concept of AC and DC circuit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various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voltage and current source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the 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c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oncept of electro-magnetic, AC 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f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undamental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y the basic concepts and theorems in solving the electrical networks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the applications of electrical engineering.</w:t>
            </w:r>
          </w:p>
          <w:p w:rsidR="00404C64" w:rsidRPr="009D487E" w:rsidRDefault="00F8339B" w:rsidP="007C2A34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E</w:t>
            </w:r>
            <w:r w:rsidR="006E29F7">
              <w:rPr>
                <w:rFonts w:ascii="Times New Roman" w:hAnsi="Times New Roman" w:cs="Times New Roman"/>
                <w:bCs/>
                <w:lang w:val="en-IN"/>
              </w:rPr>
              <w:t xml:space="preserve">valuate 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the results of var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ious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 xml:space="preserve"> electrical networks.</w:t>
            </w:r>
          </w:p>
        </w:tc>
      </w:tr>
    </w:tbl>
    <w:p w:rsidR="00404C64" w:rsidRPr="009D487E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404C64" w:rsidRPr="009D487E" w:rsidTr="008D1059">
        <w:trPr>
          <w:jc w:val="center"/>
        </w:trPr>
        <w:tc>
          <w:tcPr>
            <w:tcW w:w="6205" w:type="dxa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onics</w:t>
            </w:r>
          </w:p>
        </w:tc>
        <w:tc>
          <w:tcPr>
            <w:tcW w:w="3996" w:type="dxa"/>
          </w:tcPr>
          <w:p w:rsidR="00404C64" w:rsidRPr="009D487E" w:rsidRDefault="00404C64" w:rsidP="008D105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5T/ECED1205T</w:t>
            </w:r>
          </w:p>
        </w:tc>
      </w:tr>
      <w:tr w:rsidR="00404C64" w:rsidRPr="009D487E" w:rsidTr="001F23BB">
        <w:trPr>
          <w:jc w:val="center"/>
        </w:trPr>
        <w:tc>
          <w:tcPr>
            <w:tcW w:w="10201" w:type="dxa"/>
            <w:gridSpan w:val="2"/>
          </w:tcPr>
          <w:p w:rsidR="00404C64" w:rsidRPr="009D487E" w:rsidRDefault="00404C64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04C64" w:rsidRPr="007C2A34" w:rsidRDefault="00F8339B" w:rsidP="000D2C75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7C2A34"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7C2A34">
              <w:rPr>
                <w:rFonts w:ascii="Times New Roman" w:hAnsi="Times New Roman" w:cs="Times New Roman"/>
                <w:bCs/>
                <w:lang w:val="en-IN"/>
              </w:rPr>
              <w:t>nderstand basic concepts of various materials specially semiconductors,</w:t>
            </w:r>
            <w:r w:rsidR="007C2A34" w:rsidRPr="007C2A34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="00404C64" w:rsidRPr="007C2A34">
              <w:rPr>
                <w:rFonts w:ascii="Times New Roman" w:hAnsi="Times New Roman" w:cs="Times New Roman"/>
                <w:bCs/>
                <w:lang w:val="en-IN"/>
              </w:rPr>
              <w:t>their characteristics and applications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earn to analyze the PN junction behavior at the circuit level and its role in the operation of diodes and active device.</w:t>
            </w:r>
          </w:p>
          <w:p w:rsidR="00404C64" w:rsidRPr="009D487E" w:rsidRDefault="00404C6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velop design competence in signal and power amplifiers using BJT and FET.</w:t>
            </w:r>
          </w:p>
          <w:p w:rsidR="00404C64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404C64" w:rsidRPr="009D487E">
              <w:rPr>
                <w:rFonts w:ascii="Times New Roman" w:hAnsi="Times New Roman" w:cs="Times New Roman"/>
                <w:bCs/>
                <w:lang w:val="en-IN"/>
              </w:rPr>
              <w:t>nderstand the working principles of different semiconductor devices and circuits.</w:t>
            </w:r>
          </w:p>
        </w:tc>
      </w:tr>
    </w:tbl>
    <w:p w:rsidR="00404C64" w:rsidRDefault="00404C64" w:rsidP="001F23BB">
      <w:pPr>
        <w:spacing w:after="0" w:line="276" w:lineRule="auto"/>
        <w:rPr>
          <w:rFonts w:ascii="Times New Roman" w:hAnsi="Times New Roman" w:cs="Times New Roman"/>
        </w:rPr>
      </w:pPr>
    </w:p>
    <w:p w:rsidR="00760583" w:rsidRPr="009D487E" w:rsidRDefault="00760583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3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Course Name:  </w:t>
            </w:r>
            <w:r w:rsidR="00404C64" w:rsidRPr="009D487E">
              <w:rPr>
                <w:rFonts w:ascii="Times New Roman" w:eastAsia="Calibri" w:hAnsi="Times New Roman" w:cs="Times New Roman"/>
                <w:bCs/>
              </w:rPr>
              <w:t>English and Communication Skills – II Lab</w:t>
            </w:r>
          </w:p>
        </w:tc>
        <w:tc>
          <w:tcPr>
            <w:tcW w:w="3996" w:type="dxa"/>
          </w:tcPr>
          <w:p w:rsidR="008E740A" w:rsidRPr="009D487E" w:rsidRDefault="008E740A" w:rsidP="008D1059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Course Code</w:t>
            </w:r>
            <w:r w:rsidRPr="009D487E">
              <w:rPr>
                <w:rFonts w:ascii="Times New Roman" w:eastAsia="Calibri" w:hAnsi="Times New Roman" w:cs="Times New Roman"/>
                <w:bCs/>
              </w:rPr>
              <w:t xml:space="preserve">: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8P/ECED1208P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Course </w:t>
            </w:r>
            <w:proofErr w:type="spellStart"/>
            <w:r w:rsidRPr="009D487E">
              <w:rPr>
                <w:rFonts w:ascii="Times New Roman" w:eastAsia="Calibri" w:hAnsi="Times New Roman" w:cs="Times New Roman"/>
                <w:b/>
                <w:bCs/>
              </w:rPr>
              <w:t>Outcomes:</w:t>
            </w:r>
            <w:r w:rsidRPr="009D487E">
              <w:rPr>
                <w:rFonts w:ascii="Times New Roman" w:eastAsia="Calibri" w:hAnsi="Times New Roman" w:cs="Times New Roman"/>
                <w:bCs/>
              </w:rPr>
              <w:t>At</w:t>
            </w:r>
            <w:proofErr w:type="spellEnd"/>
            <w:r w:rsidRPr="009D487E">
              <w:rPr>
                <w:rFonts w:ascii="Times New Roman" w:eastAsia="Calibri" w:hAnsi="Times New Roman" w:cs="Times New Roman"/>
                <w:bCs/>
              </w:rPr>
              <w:t xml:space="preserve"> the end of this course, the student will be able to:</w:t>
            </w:r>
          </w:p>
          <w:p w:rsidR="008E740A" w:rsidRPr="009D487E" w:rsidRDefault="008E740A" w:rsidP="001F23BB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Listening Practical: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>Using pre-recorded CDs/DVDs with pre-listening exercise to prepare students about what they are going to hear and comprehension based on the audio</w:t>
            </w:r>
            <w:r w:rsidR="007C2A34">
              <w:rPr>
                <w:rFonts w:ascii="Times New Roman" w:eastAsia="Calibri" w:hAnsi="Times New Roman" w:cs="Times New Roman"/>
                <w:bCs/>
              </w:rPr>
              <w:t>.</w:t>
            </w:r>
            <w:r w:rsidRPr="009D487E">
              <w:rPr>
                <w:rFonts w:ascii="Times New Roman" w:eastAsia="Calibri" w:hAnsi="Times New Roman" w:cs="Times New Roman"/>
                <w:bCs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>Listening for the main ideas</w:t>
            </w:r>
            <w:r w:rsidR="007C2A34">
              <w:rPr>
                <w:rFonts w:ascii="Times New Roman" w:eastAsia="Calibri" w:hAnsi="Times New Roman" w:cs="Times New Roman"/>
                <w:bCs/>
              </w:rPr>
              <w:t>.</w:t>
            </w:r>
            <w:r w:rsidRPr="009D487E">
              <w:rPr>
                <w:rFonts w:ascii="Times New Roman" w:eastAsia="Calibri" w:hAnsi="Times New Roman" w:cs="Times New Roman"/>
                <w:bCs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>Assessing listening proficiency</w:t>
            </w:r>
            <w:r w:rsidR="007C2A34">
              <w:rPr>
                <w:rFonts w:ascii="Times New Roman" w:eastAsia="Calibri" w:hAnsi="Times New Roman" w:cs="Times New Roman"/>
                <w:bCs/>
              </w:rPr>
              <w:t>.</w:t>
            </w:r>
          </w:p>
          <w:p w:rsidR="008E740A" w:rsidRPr="009D487E" w:rsidRDefault="008E740A" w:rsidP="001F23BB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Speaking Practical: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 xml:space="preserve">Pronunciation of common words as given in the standard dictionary using symbols of phonetics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Greetings for different occasion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 xml:space="preserve">Introducing oneself, others and leave </w:t>
            </w:r>
            <w:proofErr w:type="gramStart"/>
            <w:r w:rsidRPr="009D487E">
              <w:rPr>
                <w:rFonts w:ascii="Times New Roman" w:eastAsia="Calibri" w:hAnsi="Times New Roman" w:cs="Times New Roman"/>
              </w:rPr>
              <w:t>taking(</w:t>
            </w:r>
            <w:proofErr w:type="gramEnd"/>
            <w:r w:rsidRPr="009D487E">
              <w:rPr>
                <w:rFonts w:ascii="Times New Roman" w:eastAsia="Calibri" w:hAnsi="Times New Roman" w:cs="Times New Roman"/>
              </w:rPr>
              <w:t>talking about yourself)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aper reading before an audience (reading unseen passages)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Reading aloud of Newspaper h</w:t>
            </w:r>
            <w:r w:rsidR="007C2A34">
              <w:rPr>
                <w:rFonts w:ascii="Times New Roman" w:eastAsia="Calibri" w:hAnsi="Times New Roman" w:cs="Times New Roman"/>
              </w:rPr>
              <w:t>eadlines and important articles.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Improving pronunciation through tongue twister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Reading Practical: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aper reading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oetry recitation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Reading newspaper headline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</w:p>
          <w:p w:rsidR="008E740A" w:rsidRPr="009D487E" w:rsidRDefault="008E740A" w:rsidP="001F23BB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Writing Practical:</w:t>
            </w:r>
          </w:p>
          <w:p w:rsidR="008E740A" w:rsidRPr="009D487E" w:rsidRDefault="008E740A" w:rsidP="001F23BB">
            <w:pPr>
              <w:pStyle w:val="ListParagraph"/>
              <w:widowControl w:val="0"/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Exercise on spelling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E740A" w:rsidRPr="009D487E" w:rsidRDefault="00F8339B" w:rsidP="001F23BB">
            <w:pPr>
              <w:pStyle w:val="ListParagraph"/>
              <w:widowControl w:val="0"/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Group exercise</w:t>
            </w:r>
            <w:r w:rsidR="008E740A" w:rsidRPr="009D487E">
              <w:rPr>
                <w:rFonts w:ascii="Times New Roman" w:eastAsia="Calibri" w:hAnsi="Times New Roman" w:cs="Times New Roman"/>
              </w:rPr>
              <w:t xml:space="preserve"> on writing paragraphs on given topic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</w:p>
        </w:tc>
      </w:tr>
    </w:tbl>
    <w:p w:rsidR="008E740A" w:rsidRPr="009D487E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025"/>
        <w:gridCol w:w="4176"/>
      </w:tblGrid>
      <w:tr w:rsidR="008E740A" w:rsidRPr="009D487E" w:rsidTr="008D1059">
        <w:trPr>
          <w:jc w:val="center"/>
        </w:trPr>
        <w:tc>
          <w:tcPr>
            <w:tcW w:w="602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17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02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– II Lab</w:t>
            </w:r>
          </w:p>
        </w:tc>
        <w:tc>
          <w:tcPr>
            <w:tcW w:w="4176" w:type="dxa"/>
          </w:tcPr>
          <w:p w:rsidR="008E740A" w:rsidRPr="009D487E" w:rsidRDefault="008E740A" w:rsidP="008D105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09P/ECED1209P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V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erify ohm’s law,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 xml:space="preserve">laws of resistances 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in series and parallel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nalyze basic experimental techniques required to find fundamentals parameters in physics.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F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ind resistance of a galvanometer by half deflection method and measure low and high resistance using Wheat Stone bridge</w:t>
            </w:r>
          </w:p>
          <w:p w:rsidR="008E740A" w:rsidRPr="009D487E" w:rsidRDefault="00F8339B" w:rsidP="007C2A34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raw characteristics of a p-n junction diode, 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se of CRO and study of </w:t>
            </w:r>
            <w:proofErr w:type="spellStart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zener</w:t>
            </w:r>
            <w:proofErr w:type="spellEnd"/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 xml:space="preserve"> diode characteristics.</w:t>
            </w:r>
          </w:p>
        </w:tc>
      </w:tr>
    </w:tbl>
    <w:p w:rsidR="008E740A" w:rsidRPr="009D487E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025"/>
        <w:gridCol w:w="4176"/>
      </w:tblGrid>
      <w:tr w:rsidR="008E740A" w:rsidRPr="009D487E" w:rsidTr="008D1059">
        <w:trPr>
          <w:jc w:val="center"/>
        </w:trPr>
        <w:tc>
          <w:tcPr>
            <w:tcW w:w="602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17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02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ical Engineering Lab</w:t>
            </w:r>
          </w:p>
        </w:tc>
        <w:tc>
          <w:tcPr>
            <w:tcW w:w="4176" w:type="dxa"/>
          </w:tcPr>
          <w:p w:rsidR="008E740A" w:rsidRPr="009D487E" w:rsidRDefault="008E740A" w:rsidP="008D105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10P/ECED1210P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E740A" w:rsidRPr="009D487E" w:rsidRDefault="00F8339B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8E740A" w:rsidRPr="009D487E">
              <w:rPr>
                <w:rFonts w:ascii="Times New Roman" w:hAnsi="Times New Roman" w:cs="Times New Roman"/>
                <w:bCs/>
                <w:lang w:val="en-IN"/>
              </w:rPr>
              <w:t>tudy the working principles and operation of different instruments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proofErr w:type="spell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Verif</w:t>
            </w:r>
            <w:r w:rsidR="00F8339B">
              <w:rPr>
                <w:rFonts w:ascii="Times New Roman" w:hAnsi="Times New Roman" w:cs="Times New Roman"/>
                <w:bCs/>
                <w:lang w:val="en-IN"/>
              </w:rPr>
              <w:t>Y</w:t>
            </w:r>
            <w:proofErr w:type="spellEnd"/>
            <w:r w:rsidR="00F8339B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Kirchhoff’s current and voltage 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ws in a DC circuit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8E740A" w:rsidRPr="00F8339B" w:rsidRDefault="008E740A" w:rsidP="000D2C75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F8339B">
              <w:rPr>
                <w:rFonts w:ascii="Times New Roman" w:hAnsi="Times New Roman" w:cs="Times New Roman"/>
                <w:bCs/>
                <w:lang w:val="en-IN"/>
              </w:rPr>
              <w:t>Understand the basic concepts and principles of dc and ac fundamental, ac circuits,</w:t>
            </w:r>
            <w:r w:rsidR="00F8339B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Pr="00F8339B">
              <w:rPr>
                <w:rFonts w:ascii="Times New Roman" w:hAnsi="Times New Roman" w:cs="Times New Roman"/>
                <w:bCs/>
                <w:lang w:val="en-IN"/>
              </w:rPr>
              <w:t>batteries, electromagnetic induction, voltage and current sources etc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y the basic concepts and theorems in solving the electrical networks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Evaluate the results through the parameters obtained after working on the electrical networks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proofErr w:type="spellStart"/>
            <w:r w:rsidRPr="009D487E">
              <w:rPr>
                <w:rFonts w:ascii="Times New Roman" w:hAnsi="Times New Roman" w:cs="Times New Roman"/>
                <w:bCs/>
                <w:lang w:val="en-IN"/>
              </w:rPr>
              <w:lastRenderedPageBreak/>
              <w:t>Measureme</w:t>
            </w:r>
            <w:proofErr w:type="spellEnd"/>
            <w:r w:rsidR="00F8339B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ower and power factor in a single phase RLC circuit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8E740A" w:rsidRPr="009D487E" w:rsidRDefault="008E740A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the applications of electrical engineering</w:t>
            </w:r>
          </w:p>
        </w:tc>
      </w:tr>
    </w:tbl>
    <w:p w:rsidR="008E740A" w:rsidRPr="009D487E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rPr>
          <w:jc w:val="center"/>
        </w:trPr>
        <w:tc>
          <w:tcPr>
            <w:tcW w:w="6205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 Electronics Lab</w:t>
            </w:r>
          </w:p>
        </w:tc>
        <w:tc>
          <w:tcPr>
            <w:tcW w:w="3996" w:type="dxa"/>
          </w:tcPr>
          <w:p w:rsidR="008E740A" w:rsidRPr="009D487E" w:rsidRDefault="008E740A" w:rsidP="008D105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11P/ECED1211P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</w:p>
        </w:tc>
      </w:tr>
      <w:tr w:rsidR="008E740A" w:rsidRPr="009D487E" w:rsidTr="001F23BB">
        <w:trPr>
          <w:jc w:val="center"/>
        </w:trPr>
        <w:tc>
          <w:tcPr>
            <w:tcW w:w="10201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83697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ain the basic knowledge of electronic instruments such as </w:t>
            </w:r>
            <w:proofErr w:type="spellStart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multimeter</w:t>
            </w:r>
            <w:proofErr w:type="spellEnd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, cathode ray oscilloscope (CRO), function generator etc.</w:t>
            </w:r>
          </w:p>
          <w:p w:rsidR="00D83697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F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amiliarize about operating characteristics and applications of the PN junction diode.</w:t>
            </w:r>
          </w:p>
          <w:p w:rsidR="00D83697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ain the knowledge about the operating characteristics of transistor and field effect transistor (FET).</w:t>
            </w:r>
          </w:p>
          <w:p w:rsidR="008E740A" w:rsidRPr="009D487E" w:rsidRDefault="00F8339B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tudy about the applications of various transistors as an amplifier.</w:t>
            </w:r>
          </w:p>
        </w:tc>
      </w:tr>
    </w:tbl>
    <w:p w:rsidR="008E740A" w:rsidRPr="009D487E" w:rsidRDefault="008E740A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210"/>
        <w:gridCol w:w="3960"/>
      </w:tblGrid>
      <w:tr w:rsidR="008E740A" w:rsidRPr="009D487E" w:rsidTr="008D1059">
        <w:tc>
          <w:tcPr>
            <w:tcW w:w="621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6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E740A" w:rsidRPr="009D487E" w:rsidTr="008D1059">
        <w:tc>
          <w:tcPr>
            <w:tcW w:w="6210" w:type="dxa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Workshop practice-II</w:t>
            </w:r>
          </w:p>
        </w:tc>
        <w:tc>
          <w:tcPr>
            <w:tcW w:w="3960" w:type="dxa"/>
          </w:tcPr>
          <w:p w:rsidR="008E740A" w:rsidRPr="009D487E" w:rsidRDefault="008E740A" w:rsidP="008D105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 xml:space="preserve">: </w:t>
            </w:r>
            <w:r w:rsidR="008D1059" w:rsidRPr="009D487E">
              <w:rPr>
                <w:rFonts w:ascii="Times New Roman" w:hAnsi="Times New Roman" w:cs="Times New Roman"/>
                <w:bCs/>
              </w:rPr>
              <w:t>CPED1212P/ECED1212P</w:t>
            </w:r>
          </w:p>
        </w:tc>
      </w:tr>
      <w:tr w:rsidR="008E740A" w:rsidRPr="009D487E" w:rsidTr="001F23BB">
        <w:trPr>
          <w:trHeight w:val="1862"/>
        </w:trPr>
        <w:tc>
          <w:tcPr>
            <w:tcW w:w="10170" w:type="dxa"/>
            <w:gridSpan w:val="2"/>
          </w:tcPr>
          <w:p w:rsidR="008E740A" w:rsidRPr="009D487E" w:rsidRDefault="008E740A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8E740A" w:rsidRPr="009D487E" w:rsidRDefault="0076688A" w:rsidP="001F23BB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F8339B" w:rsidRPr="009D487E">
              <w:rPr>
                <w:rFonts w:ascii="Times New Roman" w:hAnsi="Times New Roman" w:cs="Times New Roman"/>
              </w:rPr>
              <w:t xml:space="preserve">ain </w:t>
            </w:r>
            <w:r w:rsidR="008E740A" w:rsidRPr="009D487E">
              <w:rPr>
                <w:rFonts w:ascii="Times New Roman" w:hAnsi="Times New Roman" w:cs="Times New Roman"/>
              </w:rPr>
              <w:t>knowledge about the construction, function, use and application of different working tools, equipment, machines as well as the technique of manufacturing a product from its raw material.</w:t>
            </w:r>
          </w:p>
          <w:p w:rsidR="008E740A" w:rsidRPr="009D487E" w:rsidRDefault="00F8339B" w:rsidP="001F23BB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8E740A" w:rsidRPr="009D487E">
              <w:rPr>
                <w:rFonts w:ascii="Times New Roman" w:hAnsi="Times New Roman" w:cs="Times New Roman"/>
              </w:rPr>
              <w:t>nderstand the various welding techniques.</w:t>
            </w:r>
          </w:p>
          <w:p w:rsidR="008E740A" w:rsidRPr="009D487E" w:rsidRDefault="0076688A" w:rsidP="001F23BB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8E740A" w:rsidRPr="009D487E">
              <w:rPr>
                <w:rFonts w:ascii="Times New Roman" w:hAnsi="Times New Roman" w:cs="Times New Roman"/>
              </w:rPr>
              <w:t>ain a broad knowledge of sand casting, Pattern making, requirement of pattern materials, different pattern materials and designing of the pattern, Molding and core making.</w:t>
            </w:r>
          </w:p>
          <w:p w:rsidR="008E740A" w:rsidRPr="009D487E" w:rsidRDefault="0076688A" w:rsidP="001F23BB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8E740A" w:rsidRPr="009D487E">
              <w:rPr>
                <w:rFonts w:ascii="Times New Roman" w:hAnsi="Times New Roman" w:cs="Times New Roman"/>
              </w:rPr>
              <w:t xml:space="preserve">ain knowledge about the various machining techniques and wood working techniques. </w:t>
            </w:r>
          </w:p>
        </w:tc>
      </w:tr>
    </w:tbl>
    <w:p w:rsidR="00760583" w:rsidRPr="009D487E" w:rsidRDefault="0076058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IN"/>
        </w:rPr>
      </w:pPr>
    </w:p>
    <w:p w:rsidR="00E64BAC" w:rsidRPr="00760583" w:rsidRDefault="00E64BA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Diploma in Engineering (Computer Engineering) </w:t>
      </w:r>
    </w:p>
    <w:p w:rsidR="00FC193E" w:rsidRPr="00760583" w:rsidRDefault="00AE5089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1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st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2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n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AE5089" w:rsidRPr="00760583" w:rsidRDefault="00AE5089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(Group-</w:t>
      </w:r>
      <w:r w:rsidR="0088731B" w:rsidRPr="00760583">
        <w:rPr>
          <w:rFonts w:ascii="Times New Roman" w:hAnsi="Times New Roman" w:cs="Times New Roman"/>
          <w:b/>
          <w:bCs/>
          <w:sz w:val="28"/>
          <w:lang w:val="en-IN"/>
        </w:rPr>
        <w:t>B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>)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115"/>
        <w:gridCol w:w="4086"/>
      </w:tblGrid>
      <w:tr w:rsidR="008D1059" w:rsidRPr="009D487E" w:rsidTr="009D487E">
        <w:trPr>
          <w:jc w:val="center"/>
        </w:trPr>
        <w:tc>
          <w:tcPr>
            <w:tcW w:w="611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8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11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</w:rPr>
              <w:t>English and Communication Skills - II</w:t>
            </w:r>
          </w:p>
        </w:tc>
        <w:tc>
          <w:tcPr>
            <w:tcW w:w="408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</w:rPr>
              <w:t>: CPED1201T/ECED1201T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</w:t>
            </w:r>
            <w:proofErr w:type="spellStart"/>
            <w:r w:rsidRPr="009D487E">
              <w:rPr>
                <w:rFonts w:ascii="Times New Roman" w:hAnsi="Times New Roman" w:cs="Times New Roman"/>
                <w:b/>
                <w:bCs/>
              </w:rPr>
              <w:t>Outcomes:</w:t>
            </w:r>
            <w:r w:rsidRPr="009D487E">
              <w:rPr>
                <w:rFonts w:ascii="Times New Roman" w:hAnsi="Times New Roman" w:cs="Times New Roman"/>
                <w:bCs/>
              </w:rPr>
              <w:t>At</w:t>
            </w:r>
            <w:proofErr w:type="spellEnd"/>
            <w:r w:rsidRPr="009D487E">
              <w:rPr>
                <w:rFonts w:ascii="Times New Roman" w:hAnsi="Times New Roman" w:cs="Times New Roman"/>
                <w:bCs/>
              </w:rPr>
              <w:t xml:space="preserve"> the end of this course, the student will be able to: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effective communication- verbal &amp; non</w:t>
            </w:r>
            <w:r w:rsidR="007C2A34">
              <w:rPr>
                <w:rFonts w:ascii="Times New Roman" w:hAnsi="Times New Roman" w:cs="Times New Roman"/>
                <w:lang w:eastAsia="en-IN"/>
              </w:rPr>
              <w:t>-</w:t>
            </w:r>
            <w:r w:rsidRPr="00F8339B">
              <w:rPr>
                <w:rFonts w:ascii="Times New Roman" w:hAnsi="Times New Roman" w:cs="Times New Roman"/>
                <w:lang w:eastAsia="en-IN"/>
              </w:rPr>
              <w:t>verbal communication, barriers to communication.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the listening skills: kinds of listening, skills for effective listening and barriers to listening</w:t>
            </w:r>
            <w:r w:rsidR="007C2A34">
              <w:rPr>
                <w:rFonts w:ascii="Times New Roman" w:hAnsi="Times New Roman" w:cs="Times New Roman"/>
                <w:lang w:eastAsia="en-IN"/>
              </w:rPr>
              <w:t>.</w:t>
            </w:r>
            <w:r w:rsidRPr="00F8339B">
              <w:rPr>
                <w:rFonts w:ascii="Times New Roman" w:hAnsi="Times New Roman" w:cs="Times New Roman"/>
                <w:lang w:eastAsia="en-IN"/>
              </w:rPr>
              <w:t xml:space="preserve">   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the speaking skills: effective talk, oral presentation and role of audio-visual aids</w:t>
            </w:r>
            <w:r w:rsidR="007C2A34">
              <w:rPr>
                <w:rFonts w:ascii="Times New Roman" w:hAnsi="Times New Roman" w:cs="Times New Roman"/>
                <w:lang w:eastAsia="en-IN"/>
              </w:rPr>
              <w:t>.</w:t>
            </w:r>
            <w:r w:rsidRPr="00F8339B">
              <w:rPr>
                <w:rFonts w:ascii="Times New Roman" w:hAnsi="Times New Roman" w:cs="Times New Roman"/>
                <w:lang w:eastAsia="en-IN"/>
              </w:rPr>
              <w:t xml:space="preserve"> 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the writing skills: précis writing and business letters</w:t>
            </w:r>
            <w:r w:rsidR="007C2A34">
              <w:rPr>
                <w:rFonts w:ascii="Times New Roman" w:hAnsi="Times New Roman" w:cs="Times New Roman"/>
                <w:lang w:eastAsia="en-IN"/>
              </w:rPr>
              <w:t>.</w:t>
            </w:r>
            <w:r w:rsidRPr="00F8339B">
              <w:rPr>
                <w:rFonts w:ascii="Times New Roman" w:hAnsi="Times New Roman" w:cs="Times New Roman"/>
                <w:lang w:eastAsia="en-IN"/>
              </w:rPr>
              <w:t xml:space="preserve"> 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the grammar: using a word as different parts of speech, prefixes and suffixes (</w:t>
            </w:r>
            <w:proofErr w:type="spellStart"/>
            <w:r w:rsidRPr="00F8339B">
              <w:rPr>
                <w:rFonts w:ascii="Times New Roman" w:hAnsi="Times New Roman" w:cs="Times New Roman"/>
                <w:lang w:eastAsia="en-IN"/>
              </w:rPr>
              <w:t>english</w:t>
            </w:r>
            <w:proofErr w:type="spellEnd"/>
            <w:r w:rsidRPr="00F8339B">
              <w:rPr>
                <w:rFonts w:ascii="Times New Roman" w:hAnsi="Times New Roman" w:cs="Times New Roman"/>
                <w:lang w:eastAsia="en-IN"/>
              </w:rPr>
              <w:t xml:space="preserve"> and </w:t>
            </w:r>
            <w:proofErr w:type="spellStart"/>
            <w:r w:rsidRPr="00F8339B">
              <w:rPr>
                <w:rFonts w:ascii="Times New Roman" w:hAnsi="Times New Roman" w:cs="Times New Roman"/>
                <w:lang w:eastAsia="en-IN"/>
              </w:rPr>
              <w:t>hindi</w:t>
            </w:r>
            <w:proofErr w:type="spellEnd"/>
            <w:r w:rsidRPr="00F8339B">
              <w:rPr>
                <w:rFonts w:ascii="Times New Roman" w:hAnsi="Times New Roman" w:cs="Times New Roman"/>
                <w:lang w:eastAsia="en-IN"/>
              </w:rPr>
              <w:t>)</w:t>
            </w:r>
          </w:p>
          <w:p w:rsidR="00F8339B" w:rsidRPr="00F8339B" w:rsidRDefault="00F8339B" w:rsidP="00F8339B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>Learn the reading skills: purposes, kinds of reading</w:t>
            </w:r>
            <w:r w:rsidR="007C2A34">
              <w:rPr>
                <w:rFonts w:ascii="Times New Roman" w:hAnsi="Times New Roman" w:cs="Times New Roman"/>
                <w:lang w:eastAsia="en-IN"/>
              </w:rPr>
              <w:t>.</w:t>
            </w:r>
          </w:p>
          <w:p w:rsidR="008D1059" w:rsidRPr="009D487E" w:rsidRDefault="00F8339B" w:rsidP="00C03C7C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F8339B">
              <w:rPr>
                <w:rFonts w:ascii="Times New Roman" w:hAnsi="Times New Roman" w:cs="Times New Roman"/>
                <w:lang w:eastAsia="en-IN"/>
              </w:rPr>
              <w:t xml:space="preserve">Long and </w:t>
            </w:r>
            <w:r w:rsidR="007C2A34" w:rsidRPr="00F8339B">
              <w:rPr>
                <w:rFonts w:ascii="Times New Roman" w:hAnsi="Times New Roman" w:cs="Times New Roman"/>
                <w:lang w:eastAsia="en-IN"/>
              </w:rPr>
              <w:t xml:space="preserve">short </w:t>
            </w:r>
            <w:proofErr w:type="gramStart"/>
            <w:r w:rsidR="007C2A34" w:rsidRPr="00F8339B">
              <w:rPr>
                <w:rFonts w:ascii="Times New Roman" w:hAnsi="Times New Roman" w:cs="Times New Roman"/>
                <w:lang w:eastAsia="en-IN"/>
              </w:rPr>
              <w:t>questions(</w:t>
            </w:r>
            <w:proofErr w:type="gramEnd"/>
            <w:r w:rsidR="007C2A34" w:rsidRPr="00F8339B">
              <w:rPr>
                <w:rFonts w:ascii="Times New Roman" w:hAnsi="Times New Roman" w:cs="Times New Roman"/>
                <w:lang w:eastAsia="en-IN"/>
              </w:rPr>
              <w:t>from short stories &amp; prose) summary/central idea</w:t>
            </w:r>
            <w:r w:rsidR="00C03C7C">
              <w:rPr>
                <w:rFonts w:ascii="Times New Roman" w:hAnsi="Times New Roman" w:cs="Times New Roman"/>
                <w:lang w:eastAsia="en-IN"/>
              </w:rPr>
              <w:t xml:space="preserve"> </w:t>
            </w:r>
            <w:r w:rsidR="007C2A34" w:rsidRPr="00F8339B">
              <w:rPr>
                <w:rFonts w:ascii="Times New Roman" w:hAnsi="Times New Roman" w:cs="Times New Roman"/>
                <w:lang w:eastAsia="en-IN"/>
              </w:rPr>
              <w:t>(from poetry) vocabulary exercises based on following selective readings</w:t>
            </w:r>
            <w:r w:rsidR="007C2A34">
              <w:rPr>
                <w:rFonts w:ascii="Times New Roman" w:hAnsi="Times New Roman" w:cs="Times New Roman"/>
                <w:lang w:eastAsia="en-IN"/>
              </w:rPr>
              <w:t>.</w:t>
            </w:r>
          </w:p>
        </w:tc>
      </w:tr>
    </w:tbl>
    <w:p w:rsidR="008D1059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8D1059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8D1059">
      <w:pPr>
        <w:spacing w:after="0" w:line="276" w:lineRule="auto"/>
        <w:rPr>
          <w:rFonts w:ascii="Times New Roman" w:hAnsi="Times New Roman" w:cs="Times New Roman"/>
        </w:rPr>
      </w:pPr>
    </w:p>
    <w:p w:rsidR="00760583" w:rsidRPr="009D487E" w:rsidRDefault="00760583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- II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Pr="009D487E">
              <w:rPr>
                <w:rFonts w:ascii="Times New Roman" w:hAnsi="Times New Roman" w:cs="Times New Roman"/>
                <w:bCs/>
              </w:rPr>
              <w:t>CPED1202T/ECED1202T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76688A" w:rsidRPr="009D487E" w:rsidRDefault="0076688A" w:rsidP="0076688A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eal with phenomena related to reflection, refraction, lasers and </w:t>
            </w:r>
            <w:proofErr w:type="spell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fiber</w:t>
            </w:r>
            <w:proofErr w:type="spell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optics.</w:t>
            </w:r>
          </w:p>
          <w:p w:rsidR="0076688A" w:rsidRPr="009D487E" w:rsidRDefault="0076688A" w:rsidP="0076688A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arn basic concepts of semiconductor physics.</w:t>
            </w:r>
          </w:p>
          <w:p w:rsidR="0076688A" w:rsidRPr="009D487E" w:rsidRDefault="0076688A" w:rsidP="0076688A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ply the laws of physics to various engineering problems.</w:t>
            </w:r>
          </w:p>
          <w:p w:rsidR="008D1059" w:rsidRPr="009D487E" w:rsidRDefault="0076688A" w:rsidP="0076688A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mplement their scientific knowledge to solve real world problems.</w:t>
            </w:r>
          </w:p>
        </w:tc>
      </w:tr>
    </w:tbl>
    <w:p w:rsidR="008D1059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p w:rsidR="00760583" w:rsidRPr="009D487E" w:rsidRDefault="00760583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6E29F7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Mathematics - II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Pr="009D487E">
              <w:rPr>
                <w:rFonts w:ascii="Times New Roman" w:hAnsi="Times New Roman" w:cs="Times New Roman"/>
                <w:bCs/>
              </w:rPr>
              <w:t>CPED1203T/ECED1203T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C312FC" w:rsidRPr="009D487E" w:rsidRDefault="00C312FC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Mathematics fundamental necessary to formulate, solve and analyze engineering problem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C312FC" w:rsidRPr="009D487E" w:rsidRDefault="0076688A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eal with functions of several variables, matrices, system of linear equations, improper integrals and functions of complex variables.</w:t>
            </w:r>
          </w:p>
          <w:p w:rsidR="00C312FC" w:rsidRPr="009D487E" w:rsidRDefault="0076688A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nderstand of statistics and probability.</w:t>
            </w:r>
          </w:p>
          <w:p w:rsidR="008D1059" w:rsidRPr="009D487E" w:rsidRDefault="0076688A" w:rsidP="00C312F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C312FC" w:rsidRPr="009D487E">
              <w:rPr>
                <w:rFonts w:ascii="Times New Roman" w:hAnsi="Times New Roman" w:cs="Times New Roman"/>
                <w:bCs/>
                <w:lang w:val="en-IN"/>
              </w:rPr>
              <w:t>olve series solution of differential equations.</w:t>
            </w:r>
          </w:p>
        </w:tc>
      </w:tr>
    </w:tbl>
    <w:p w:rsidR="008D1059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p w:rsidR="00760583" w:rsidRPr="009D487E" w:rsidRDefault="00760583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Chemistry</w:t>
            </w:r>
          </w:p>
        </w:tc>
        <w:tc>
          <w:tcPr>
            <w:tcW w:w="3996" w:type="dxa"/>
          </w:tcPr>
          <w:p w:rsidR="008D1059" w:rsidRPr="009D487E" w:rsidRDefault="008D1059" w:rsidP="00CF703F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F703F" w:rsidRPr="009D487E">
              <w:rPr>
                <w:rFonts w:ascii="Times New Roman" w:hAnsi="Times New Roman" w:cs="Times New Roman"/>
                <w:bCs/>
              </w:rPr>
              <w:t>CPED1206T/ECED1206T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D1059" w:rsidRPr="009D487E" w:rsidRDefault="008D1059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Apply the fundamental principles of measurement, matter, atomic theory, chemical periodicity, chemical bonding, general chemical reactivity and solution chemistry to subsequent courses in science.</w:t>
            </w:r>
          </w:p>
          <w:p w:rsidR="008D1059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A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cquire knowledge about the fundamental principles of bonding in materials.</w:t>
            </w:r>
          </w:p>
          <w:p w:rsidR="008D1059" w:rsidRPr="009D487E" w:rsidRDefault="008D1059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Develop innovative methods to produce soft water for industrial use and potable water at cheaper cost.</w:t>
            </w:r>
            <w:r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8D1059" w:rsidRPr="009D487E" w:rsidRDefault="008D1059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Apply their knowledge for protection of different metals from corrosion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  <w:r w:rsidRPr="009D487E">
              <w:rPr>
                <w:rFonts w:ascii="Times New Roman" w:hAnsi="Times New Roman" w:cs="Times New Roman"/>
                <w:lang w:val="en-IN"/>
              </w:rPr>
              <w:t xml:space="preserve"> </w:t>
            </w:r>
          </w:p>
          <w:p w:rsidR="008D1059" w:rsidRPr="009D487E" w:rsidRDefault="008D1059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t>Basic knowledge of organic compounds and their common names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</w:p>
        </w:tc>
      </w:tr>
    </w:tbl>
    <w:p w:rsidR="008D1059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p w:rsidR="00760583" w:rsidRPr="009D487E" w:rsidRDefault="00760583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Engineering Drawing - I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</w:t>
            </w:r>
            <w:r w:rsidR="00CF703F" w:rsidRPr="009D487E">
              <w:rPr>
                <w:rFonts w:ascii="Times New Roman" w:hAnsi="Times New Roman" w:cs="Times New Roman"/>
                <w:bCs/>
              </w:rPr>
              <w:t>CPED1203T/ECED1203T</w:t>
            </w:r>
          </w:p>
        </w:tc>
      </w:tr>
      <w:tr w:rsidR="008D1059" w:rsidRPr="009D487E" w:rsidTr="009D487E">
        <w:trPr>
          <w:trHeight w:val="1808"/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D1059" w:rsidRPr="009D487E" w:rsidRDefault="006E29F7" w:rsidP="009D487E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U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nderstand the basics of engineering drawing, lettering, scales and projections.</w:t>
            </w:r>
          </w:p>
          <w:p w:rsidR="008D1059" w:rsidRPr="009D487E" w:rsidRDefault="006E29F7" w:rsidP="009D487E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earn to draw the projections of points, lines, planes and solids</w:t>
            </w:r>
            <w:r w:rsidR="007C2A34">
              <w:rPr>
                <w:rFonts w:ascii="Times New Roman" w:hAnsi="Times New Roman" w:cs="Times New Roman"/>
                <w:lang w:val="en-IN"/>
              </w:rPr>
              <w:t>.</w:t>
            </w:r>
          </w:p>
          <w:p w:rsidR="008D1059" w:rsidRPr="009D487E" w:rsidRDefault="006E29F7" w:rsidP="009D487E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earn to draw the projections of technical drawing of threads and hexagonal &amp; square nuts.</w:t>
            </w:r>
          </w:p>
          <w:p w:rsidR="008D1059" w:rsidRPr="009D487E" w:rsidRDefault="006E29F7" w:rsidP="009D487E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D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raw and understand the drawing of isometric and sectional views.</w:t>
            </w:r>
          </w:p>
          <w:p w:rsidR="008D1059" w:rsidRPr="009D487E" w:rsidRDefault="006E29F7" w:rsidP="009D487E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8D1059" w:rsidRPr="009D487E">
              <w:rPr>
                <w:rFonts w:ascii="Times New Roman" w:hAnsi="Times New Roman" w:cs="Times New Roman"/>
                <w:lang w:val="en-IN"/>
              </w:rPr>
              <w:t>earn the basic drawings of various mechanical components used in mechanical engineering.</w:t>
            </w:r>
          </w:p>
        </w:tc>
      </w:tr>
    </w:tbl>
    <w:p w:rsidR="008D1059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p w:rsidR="00760583" w:rsidRDefault="00760583" w:rsidP="008D1059">
      <w:pPr>
        <w:spacing w:after="0" w:line="276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2A1431" w:rsidRPr="009D487E" w:rsidRDefault="002A1431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3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</w:rPr>
              <w:t>Program Name: Diploma in Engg. (CE) (3 Years)</w:t>
            </w:r>
          </w:p>
        </w:tc>
        <w:tc>
          <w:tcPr>
            <w:tcW w:w="399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20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Course Name:  </w:t>
            </w:r>
            <w:r w:rsidRPr="009D487E">
              <w:rPr>
                <w:rFonts w:ascii="Times New Roman" w:eastAsia="Calibri" w:hAnsi="Times New Roman" w:cs="Times New Roman"/>
                <w:bCs/>
              </w:rPr>
              <w:t>English and Communication Skills – II Lab</w:t>
            </w:r>
          </w:p>
        </w:tc>
        <w:tc>
          <w:tcPr>
            <w:tcW w:w="3996" w:type="dxa"/>
          </w:tcPr>
          <w:p w:rsidR="008D1059" w:rsidRPr="009D487E" w:rsidRDefault="008D1059" w:rsidP="00CF703F">
            <w:pPr>
              <w:spacing w:line="276" w:lineRule="auto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Course Code</w:t>
            </w:r>
            <w:r w:rsidRPr="009D487E">
              <w:rPr>
                <w:rFonts w:ascii="Times New Roman" w:eastAsia="Calibri" w:hAnsi="Times New Roman" w:cs="Times New Roman"/>
                <w:bCs/>
              </w:rPr>
              <w:t xml:space="preserve">: </w:t>
            </w:r>
            <w:r w:rsidRPr="009D487E">
              <w:rPr>
                <w:rFonts w:ascii="Times New Roman" w:hAnsi="Times New Roman" w:cs="Times New Roman"/>
                <w:bCs/>
              </w:rPr>
              <w:t>CPED120</w:t>
            </w:r>
            <w:r w:rsidR="00CF703F" w:rsidRPr="009D487E">
              <w:rPr>
                <w:rFonts w:ascii="Times New Roman" w:hAnsi="Times New Roman" w:cs="Times New Roman"/>
                <w:bCs/>
              </w:rPr>
              <w:t>7</w:t>
            </w:r>
            <w:r w:rsidRPr="009D487E">
              <w:rPr>
                <w:rFonts w:ascii="Times New Roman" w:hAnsi="Times New Roman" w:cs="Times New Roman"/>
                <w:bCs/>
              </w:rPr>
              <w:t>P/ECED120</w:t>
            </w:r>
            <w:r w:rsidR="00CF703F" w:rsidRPr="009D487E">
              <w:rPr>
                <w:rFonts w:ascii="Times New Roman" w:hAnsi="Times New Roman" w:cs="Times New Roman"/>
                <w:bCs/>
              </w:rPr>
              <w:t>7</w:t>
            </w:r>
            <w:r w:rsidRPr="009D487E">
              <w:rPr>
                <w:rFonts w:ascii="Times New Roman" w:hAnsi="Times New Roman" w:cs="Times New Roman"/>
                <w:bCs/>
              </w:rPr>
              <w:t>P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Course </w:t>
            </w:r>
            <w:proofErr w:type="spellStart"/>
            <w:r w:rsidRPr="009D487E">
              <w:rPr>
                <w:rFonts w:ascii="Times New Roman" w:eastAsia="Calibri" w:hAnsi="Times New Roman" w:cs="Times New Roman"/>
                <w:b/>
                <w:bCs/>
              </w:rPr>
              <w:t>Outcomes:</w:t>
            </w:r>
            <w:r w:rsidRPr="009D487E">
              <w:rPr>
                <w:rFonts w:ascii="Times New Roman" w:eastAsia="Calibri" w:hAnsi="Times New Roman" w:cs="Times New Roman"/>
                <w:bCs/>
              </w:rPr>
              <w:t>At</w:t>
            </w:r>
            <w:proofErr w:type="spellEnd"/>
            <w:r w:rsidRPr="009D487E">
              <w:rPr>
                <w:rFonts w:ascii="Times New Roman" w:eastAsia="Calibri" w:hAnsi="Times New Roman" w:cs="Times New Roman"/>
                <w:bCs/>
              </w:rPr>
              <w:t xml:space="preserve"> the end of this course, the student will be able to:</w:t>
            </w:r>
          </w:p>
          <w:p w:rsidR="008D1059" w:rsidRPr="009D487E" w:rsidRDefault="008D1059" w:rsidP="009D487E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Listening Practical: 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 xml:space="preserve">Using pre-recorded CDs/DVDs with pre-listening </w:t>
            </w:r>
            <w:proofErr w:type="gramStart"/>
            <w:r w:rsidRPr="009D487E">
              <w:rPr>
                <w:rFonts w:ascii="Times New Roman" w:eastAsia="Calibri" w:hAnsi="Times New Roman" w:cs="Times New Roman"/>
                <w:bCs/>
              </w:rPr>
              <w:t>exercise  to</w:t>
            </w:r>
            <w:proofErr w:type="gramEnd"/>
            <w:r w:rsidRPr="009D487E">
              <w:rPr>
                <w:rFonts w:ascii="Times New Roman" w:eastAsia="Calibri" w:hAnsi="Times New Roman" w:cs="Times New Roman"/>
                <w:bCs/>
              </w:rPr>
              <w:t xml:space="preserve"> prepare students about what they are going to hear and c</w:t>
            </w:r>
            <w:r w:rsidR="007C2A34">
              <w:rPr>
                <w:rFonts w:ascii="Times New Roman" w:eastAsia="Calibri" w:hAnsi="Times New Roman" w:cs="Times New Roman"/>
                <w:bCs/>
              </w:rPr>
              <w:t>omprehension based on the audio.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>Listening for the main ideas</w:t>
            </w:r>
            <w:r w:rsidR="007C2A34">
              <w:rPr>
                <w:rFonts w:ascii="Times New Roman" w:eastAsia="Calibri" w:hAnsi="Times New Roman" w:cs="Times New Roman"/>
                <w:bCs/>
              </w:rPr>
              <w:t>.</w:t>
            </w:r>
            <w:r w:rsidRPr="009D487E">
              <w:rPr>
                <w:rFonts w:ascii="Times New Roman" w:eastAsia="Calibri" w:hAnsi="Times New Roman" w:cs="Times New Roman"/>
                <w:bCs/>
              </w:rPr>
              <w:t xml:space="preserve"> 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Cs/>
              </w:rPr>
            </w:pPr>
            <w:r w:rsidRPr="009D487E">
              <w:rPr>
                <w:rFonts w:ascii="Times New Roman" w:eastAsia="Calibri" w:hAnsi="Times New Roman" w:cs="Times New Roman"/>
                <w:bCs/>
              </w:rPr>
              <w:t>Assessing listening proficiency</w:t>
            </w:r>
            <w:r w:rsidR="007C2A34">
              <w:rPr>
                <w:rFonts w:ascii="Times New Roman" w:eastAsia="Calibri" w:hAnsi="Times New Roman" w:cs="Times New Roman"/>
                <w:bCs/>
              </w:rPr>
              <w:t>.</w:t>
            </w:r>
          </w:p>
          <w:p w:rsidR="008D1059" w:rsidRPr="009D487E" w:rsidRDefault="008D1059" w:rsidP="009D487E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 xml:space="preserve">Speaking Practical: 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ronunciation of common words as given in the standard dictionary using symbols of phonetic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Greetings for different occasion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9D487E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spacing w:line="276" w:lineRule="auto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 xml:space="preserve">Introducing oneself, others and leave </w:t>
            </w:r>
            <w:proofErr w:type="gramStart"/>
            <w:r w:rsidRPr="009D487E">
              <w:rPr>
                <w:rFonts w:ascii="Times New Roman" w:eastAsia="Calibri" w:hAnsi="Times New Roman" w:cs="Times New Roman"/>
              </w:rPr>
              <w:t>taking(</w:t>
            </w:r>
            <w:proofErr w:type="gramEnd"/>
            <w:r w:rsidRPr="009D487E">
              <w:rPr>
                <w:rFonts w:ascii="Times New Roman" w:eastAsia="Calibri" w:hAnsi="Times New Roman" w:cs="Times New Roman"/>
              </w:rPr>
              <w:t>talking about yourself)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aper reading before an audience (reading unseen passages)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Reading aloud of Newspaper headlines and important article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2"/>
              </w:numPr>
              <w:overflowPunct w:val="0"/>
              <w:autoSpaceDE w:val="0"/>
              <w:autoSpaceDN w:val="0"/>
              <w:adjustRightInd w:val="0"/>
              <w:ind w:right="30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Improving pronunciation through tongue twister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Reading Practical: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aper reading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Poetry recitation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4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Reading newspaper headline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</w:p>
          <w:p w:rsidR="008D1059" w:rsidRPr="009D487E" w:rsidRDefault="008D1059" w:rsidP="0076058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  <w:b/>
                <w:bCs/>
              </w:rPr>
              <w:t>Writing Practical: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Exercises on spelling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  <w:r w:rsidRPr="009D487E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8D1059" w:rsidRPr="009D487E" w:rsidRDefault="008D1059" w:rsidP="00760583">
            <w:pPr>
              <w:pStyle w:val="ListParagraph"/>
              <w:widowControl w:val="0"/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</w:rPr>
            </w:pPr>
            <w:r w:rsidRPr="009D487E">
              <w:rPr>
                <w:rFonts w:ascii="Times New Roman" w:eastAsia="Calibri" w:hAnsi="Times New Roman" w:cs="Times New Roman"/>
              </w:rPr>
              <w:t>Group exercises on writing paragraphs on given topics</w:t>
            </w:r>
            <w:r w:rsidR="007C2A34">
              <w:rPr>
                <w:rFonts w:ascii="Times New Roman" w:eastAsia="Calibri" w:hAnsi="Times New Roman" w:cs="Times New Roman"/>
              </w:rPr>
              <w:t>.</w:t>
            </w:r>
          </w:p>
        </w:tc>
      </w:tr>
    </w:tbl>
    <w:p w:rsidR="008D1059" w:rsidRPr="009D487E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025"/>
        <w:gridCol w:w="4176"/>
      </w:tblGrid>
      <w:tr w:rsidR="008D1059" w:rsidRPr="009D487E" w:rsidTr="009D487E">
        <w:trPr>
          <w:jc w:val="center"/>
        </w:trPr>
        <w:tc>
          <w:tcPr>
            <w:tcW w:w="602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17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rPr>
          <w:jc w:val="center"/>
        </w:trPr>
        <w:tc>
          <w:tcPr>
            <w:tcW w:w="6025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Physics – II Lab</w:t>
            </w:r>
          </w:p>
        </w:tc>
        <w:tc>
          <w:tcPr>
            <w:tcW w:w="4176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Pr="009D487E">
              <w:rPr>
                <w:rFonts w:ascii="Times New Roman" w:hAnsi="Times New Roman" w:cs="Times New Roman"/>
                <w:bCs/>
              </w:rPr>
              <w:t>CPED1209P/ECED1209P</w:t>
            </w:r>
          </w:p>
        </w:tc>
      </w:tr>
      <w:tr w:rsidR="008D1059" w:rsidRPr="009D487E" w:rsidTr="009D487E">
        <w:trPr>
          <w:jc w:val="center"/>
        </w:trPr>
        <w:tc>
          <w:tcPr>
            <w:tcW w:w="10201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8D1059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V</w:t>
            </w:r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>erify ohm’s law, Laws of resistances in series and parallel.</w:t>
            </w:r>
          </w:p>
          <w:p w:rsidR="008D1059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>nalyze basic experimental techniques required to find fundamentals parameters in physics.</w:t>
            </w:r>
          </w:p>
          <w:p w:rsidR="008D1059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F</w:t>
            </w:r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>ind resista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nce of a galvanometer by half deflection method and measure low and high resistance using wheat stone bridge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8D1059" w:rsidRPr="009D487E" w:rsidRDefault="006E29F7" w:rsidP="007C2A34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 xml:space="preserve">raw characteristics of a p-n junction diode, 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 xml:space="preserve">se of CRO and study of </w:t>
            </w:r>
            <w:proofErr w:type="spellStart"/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>zener</w:t>
            </w:r>
            <w:proofErr w:type="spellEnd"/>
            <w:r w:rsidR="008D1059" w:rsidRPr="009D487E">
              <w:rPr>
                <w:rFonts w:ascii="Times New Roman" w:hAnsi="Times New Roman" w:cs="Times New Roman"/>
                <w:bCs/>
                <w:lang w:val="en-IN"/>
              </w:rPr>
              <w:t xml:space="preserve"> diode characteristics.</w:t>
            </w:r>
          </w:p>
        </w:tc>
      </w:tr>
    </w:tbl>
    <w:p w:rsidR="008D1059" w:rsidRPr="009D487E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115"/>
        <w:gridCol w:w="4086"/>
      </w:tblGrid>
      <w:tr w:rsidR="00AE5089" w:rsidRPr="009D487E" w:rsidTr="00CF703F">
        <w:trPr>
          <w:jc w:val="center"/>
        </w:trPr>
        <w:tc>
          <w:tcPr>
            <w:tcW w:w="6115" w:type="dxa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86" w:type="dxa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E5089" w:rsidRPr="009D487E" w:rsidTr="00CF703F">
        <w:trPr>
          <w:jc w:val="center"/>
        </w:trPr>
        <w:tc>
          <w:tcPr>
            <w:tcW w:w="6115" w:type="dxa"/>
          </w:tcPr>
          <w:p w:rsidR="00AE5089" w:rsidRPr="009D487E" w:rsidRDefault="00AE5089" w:rsidP="006E29F7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pplied Chemistry Lab</w:t>
            </w:r>
          </w:p>
        </w:tc>
        <w:tc>
          <w:tcPr>
            <w:tcW w:w="4086" w:type="dxa"/>
          </w:tcPr>
          <w:p w:rsidR="00AE5089" w:rsidRPr="009D487E" w:rsidRDefault="00AE5089" w:rsidP="00CF703F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F703F" w:rsidRPr="009D487E">
              <w:rPr>
                <w:rFonts w:ascii="Times New Roman" w:hAnsi="Times New Roman" w:cs="Times New Roman"/>
                <w:bCs/>
              </w:rPr>
              <w:t>CPED1213P/ECED1213P</w:t>
            </w:r>
          </w:p>
        </w:tc>
      </w:tr>
      <w:tr w:rsidR="00AE5089" w:rsidRPr="009D487E" w:rsidTr="001F23BB">
        <w:trPr>
          <w:jc w:val="center"/>
        </w:trPr>
        <w:tc>
          <w:tcPr>
            <w:tcW w:w="10201" w:type="dxa"/>
            <w:gridSpan w:val="2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E5089" w:rsidRPr="009D487E" w:rsidRDefault="006E29F7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AE5089" w:rsidRPr="009D487E">
              <w:rPr>
                <w:rFonts w:ascii="Times New Roman" w:hAnsi="Times New Roman" w:cs="Times New Roman"/>
              </w:rPr>
              <w:t>repare various concentration solutions like molar, normal, ppm, etc.</w:t>
            </w:r>
          </w:p>
          <w:p w:rsidR="00AE5089" w:rsidRPr="009D487E" w:rsidRDefault="00AE5089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Develop in the student the ability to record scientific experimental processes, analyze results, draw conclusions, write reports and present their work orally</w:t>
            </w:r>
            <w:r w:rsidR="007C2A34">
              <w:rPr>
                <w:rFonts w:ascii="Times New Roman" w:hAnsi="Times New Roman" w:cs="Times New Roman"/>
              </w:rPr>
              <w:t>.</w:t>
            </w:r>
            <w:r w:rsidRPr="009D487E">
              <w:rPr>
                <w:rFonts w:ascii="Times New Roman" w:hAnsi="Times New Roman" w:cs="Times New Roman"/>
              </w:rPr>
              <w:t xml:space="preserve"> </w:t>
            </w:r>
          </w:p>
          <w:p w:rsidR="00AE5089" w:rsidRPr="009D487E" w:rsidRDefault="006E29F7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L</w:t>
            </w:r>
            <w:r w:rsidR="00AE5089" w:rsidRPr="009D487E">
              <w:rPr>
                <w:rFonts w:ascii="Times New Roman" w:hAnsi="Times New Roman" w:cs="Times New Roman"/>
                <w:lang w:val="en-IN"/>
              </w:rPr>
              <w:t xml:space="preserve">earn the method to prepare </w:t>
            </w:r>
            <w:proofErr w:type="spellStart"/>
            <w:r w:rsidR="00AE5089" w:rsidRPr="009D487E">
              <w:rPr>
                <w:rFonts w:ascii="Times New Roman" w:hAnsi="Times New Roman" w:cs="Times New Roman"/>
                <w:lang w:val="en-IN"/>
              </w:rPr>
              <w:t>iodoform</w:t>
            </w:r>
            <w:proofErr w:type="spellEnd"/>
            <w:r w:rsidR="00AE5089" w:rsidRPr="009D487E">
              <w:rPr>
                <w:rFonts w:ascii="Times New Roman" w:hAnsi="Times New Roman" w:cs="Times New Roman"/>
                <w:lang w:val="en-IN"/>
              </w:rPr>
              <w:t xml:space="preserve"> from ethanol or acetone.</w:t>
            </w:r>
          </w:p>
          <w:p w:rsidR="00AE5089" w:rsidRPr="009D487E" w:rsidRDefault="006E29F7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A</w:t>
            </w:r>
            <w:r w:rsidR="00AE5089" w:rsidRPr="009D487E">
              <w:rPr>
                <w:rFonts w:ascii="Times New Roman" w:hAnsi="Times New Roman" w:cs="Times New Roman"/>
                <w:lang w:val="en-IN"/>
              </w:rPr>
              <w:t xml:space="preserve">cquire practical knowledge on the techniques for the preparation </w:t>
            </w:r>
            <w:proofErr w:type="spellStart"/>
            <w:r w:rsidR="00AE5089" w:rsidRPr="009D487E">
              <w:rPr>
                <w:rFonts w:ascii="Times New Roman" w:hAnsi="Times New Roman" w:cs="Times New Roman"/>
                <w:lang w:val="en-IN"/>
              </w:rPr>
              <w:t>bakelite</w:t>
            </w:r>
            <w:proofErr w:type="spellEnd"/>
            <w:r w:rsidR="00AE5089" w:rsidRPr="009D487E">
              <w:rPr>
                <w:rFonts w:ascii="Times New Roman" w:hAnsi="Times New Roman" w:cs="Times New Roman"/>
                <w:lang w:val="en-IN"/>
              </w:rPr>
              <w:t>.</w:t>
            </w:r>
          </w:p>
          <w:p w:rsidR="00AE5089" w:rsidRPr="009D487E" w:rsidRDefault="006E29F7" w:rsidP="006E29F7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>P</w:t>
            </w:r>
            <w:r w:rsidR="00AE5089" w:rsidRPr="009D487E">
              <w:rPr>
                <w:rFonts w:ascii="Times New Roman" w:hAnsi="Times New Roman" w:cs="Times New Roman"/>
                <w:lang w:val="en-IN"/>
              </w:rPr>
              <w:t>repare the Mohr’s salt from ferrous sulphate and ammonium sulphate.</w:t>
            </w:r>
          </w:p>
        </w:tc>
      </w:tr>
    </w:tbl>
    <w:p w:rsidR="00AE5089" w:rsidRPr="009D487E" w:rsidRDefault="00AE5089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115"/>
        <w:gridCol w:w="4086"/>
      </w:tblGrid>
      <w:tr w:rsidR="00AE5089" w:rsidRPr="009D487E" w:rsidTr="00CF703F">
        <w:trPr>
          <w:jc w:val="center"/>
        </w:trPr>
        <w:tc>
          <w:tcPr>
            <w:tcW w:w="6115" w:type="dxa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86" w:type="dxa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E5089" w:rsidRPr="009D487E" w:rsidTr="00CF703F">
        <w:trPr>
          <w:jc w:val="center"/>
        </w:trPr>
        <w:tc>
          <w:tcPr>
            <w:tcW w:w="6115" w:type="dxa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Basics of Information Technology Lab</w:t>
            </w:r>
          </w:p>
        </w:tc>
        <w:tc>
          <w:tcPr>
            <w:tcW w:w="4086" w:type="dxa"/>
          </w:tcPr>
          <w:p w:rsidR="00AE5089" w:rsidRPr="009D487E" w:rsidRDefault="00AE5089" w:rsidP="00CF703F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CF703F" w:rsidRPr="009D487E">
              <w:rPr>
                <w:rFonts w:ascii="Times New Roman" w:hAnsi="Times New Roman" w:cs="Times New Roman"/>
                <w:bCs/>
              </w:rPr>
              <w:t>CPED1214P/ECED1214P</w:t>
            </w:r>
          </w:p>
        </w:tc>
      </w:tr>
      <w:tr w:rsidR="00AE5089" w:rsidRPr="009D487E" w:rsidTr="001F23BB">
        <w:trPr>
          <w:jc w:val="center"/>
        </w:trPr>
        <w:tc>
          <w:tcPr>
            <w:tcW w:w="10201" w:type="dxa"/>
            <w:gridSpan w:val="2"/>
          </w:tcPr>
          <w:p w:rsidR="00AE5089" w:rsidRPr="009D487E" w:rsidRDefault="00AE5089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1F23BB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M</w:t>
            </w:r>
            <w:r w:rsidR="001F23BB" w:rsidRPr="009D487E">
              <w:rPr>
                <w:rFonts w:ascii="Times New Roman" w:hAnsi="Times New Roman" w:cs="Times New Roman"/>
                <w:bCs/>
                <w:lang w:val="en-IN"/>
              </w:rPr>
              <w:t>ake aware the students about basics of computer, electronics components and its measurement.</w:t>
            </w:r>
          </w:p>
          <w:p w:rsidR="001F23BB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="001F23BB" w:rsidRPr="009D487E">
              <w:rPr>
                <w:rFonts w:ascii="Times New Roman" w:hAnsi="Times New Roman" w:cs="Times New Roman"/>
                <w:bCs/>
                <w:lang w:val="en-IN"/>
              </w:rPr>
              <w:t>rovide knowledge of different units of computer like processing unit, I/O unit, and storage unit.</w:t>
            </w:r>
          </w:p>
          <w:p w:rsidR="00AE5089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O</w:t>
            </w:r>
            <w:r w:rsidR="001F23BB" w:rsidRPr="009D487E">
              <w:rPr>
                <w:rFonts w:ascii="Times New Roman" w:hAnsi="Times New Roman" w:cs="Times New Roman"/>
                <w:bCs/>
                <w:lang w:val="en-IN"/>
              </w:rPr>
              <w:t>perate windows OS and its features.</w:t>
            </w:r>
          </w:p>
        </w:tc>
      </w:tr>
    </w:tbl>
    <w:p w:rsidR="008D1059" w:rsidRPr="009D487E" w:rsidRDefault="008D1059" w:rsidP="008D105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210"/>
        <w:gridCol w:w="3960"/>
      </w:tblGrid>
      <w:tr w:rsidR="008D1059" w:rsidRPr="009D487E" w:rsidTr="009D487E">
        <w:tc>
          <w:tcPr>
            <w:tcW w:w="6210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60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8D1059" w:rsidRPr="009D487E" w:rsidTr="009D487E">
        <w:tc>
          <w:tcPr>
            <w:tcW w:w="6210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Workshop practice-II</w:t>
            </w:r>
          </w:p>
        </w:tc>
        <w:tc>
          <w:tcPr>
            <w:tcW w:w="3960" w:type="dxa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 xml:space="preserve">: </w:t>
            </w:r>
            <w:r w:rsidRPr="009D487E">
              <w:rPr>
                <w:rFonts w:ascii="Times New Roman" w:hAnsi="Times New Roman" w:cs="Times New Roman"/>
                <w:bCs/>
              </w:rPr>
              <w:t>CPED1212P/ECED1212P</w:t>
            </w:r>
          </w:p>
        </w:tc>
      </w:tr>
      <w:tr w:rsidR="008D1059" w:rsidRPr="009D487E" w:rsidTr="009D487E">
        <w:trPr>
          <w:trHeight w:val="1862"/>
        </w:trPr>
        <w:tc>
          <w:tcPr>
            <w:tcW w:w="10170" w:type="dxa"/>
            <w:gridSpan w:val="2"/>
          </w:tcPr>
          <w:p w:rsidR="008D1059" w:rsidRPr="009D487E" w:rsidRDefault="008D1059" w:rsidP="009D487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6E29F7" w:rsidRPr="006E29F7" w:rsidRDefault="006E29F7" w:rsidP="006E29F7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6E29F7">
              <w:rPr>
                <w:rFonts w:ascii="Times New Roman" w:hAnsi="Times New Roman" w:cs="Times New Roman"/>
              </w:rPr>
              <w:t>Gain knowledge about the construction, function, use and application of different working tools, equipment, machines as well as the technique of manufacturing a product from its raw material.</w:t>
            </w:r>
          </w:p>
          <w:p w:rsidR="006E29F7" w:rsidRPr="006E29F7" w:rsidRDefault="006E29F7" w:rsidP="006E29F7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6E29F7">
              <w:rPr>
                <w:rFonts w:ascii="Times New Roman" w:hAnsi="Times New Roman" w:cs="Times New Roman"/>
              </w:rPr>
              <w:t>Understand the various welding techniques.</w:t>
            </w:r>
          </w:p>
          <w:p w:rsidR="006E29F7" w:rsidRPr="006E29F7" w:rsidRDefault="006E29F7" w:rsidP="006E29F7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6E29F7">
              <w:rPr>
                <w:rFonts w:ascii="Times New Roman" w:hAnsi="Times New Roman" w:cs="Times New Roman"/>
              </w:rPr>
              <w:t>Gain a broad knowledge of sand casting, Pattern making, requirement of pattern materials, different pattern materials and designing of the pattern, Molding and core making.</w:t>
            </w:r>
          </w:p>
          <w:p w:rsidR="008D1059" w:rsidRPr="009D487E" w:rsidRDefault="006E29F7" w:rsidP="006E29F7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6E29F7">
              <w:rPr>
                <w:rFonts w:ascii="Times New Roman" w:hAnsi="Times New Roman" w:cs="Times New Roman"/>
              </w:rPr>
              <w:t>Gain knowledge about the various machining techniques and wood working techniques.</w:t>
            </w:r>
          </w:p>
        </w:tc>
      </w:tr>
    </w:tbl>
    <w:p w:rsidR="002A1431" w:rsidRDefault="002A1431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</w:p>
    <w:p w:rsidR="005F3818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Diploma in Engg. (CE) </w:t>
      </w:r>
    </w:p>
    <w:p w:rsidR="00A97E4C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2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n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3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r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Digital Electronics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301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T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/ECED2301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83697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earn about the various number systems used in the computer-based systems and their arithmetic and logic operations.</w:t>
            </w:r>
          </w:p>
          <w:p w:rsidR="00D83697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emonstrate the use of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logic gates, basic </w:t>
            </w:r>
            <w:proofErr w:type="spellStart"/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boolean</w:t>
            </w:r>
            <w:proofErr w:type="spellEnd"/>
            <w:proofErr w:type="gram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laws, minimization techniques for the designing of various combinational circuits.</w:t>
            </w:r>
          </w:p>
          <w:p w:rsidR="00D83697" w:rsidRPr="009D487E" w:rsidRDefault="006E29F7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escribe the use of logic gates to design various logic circuits such as adder, subtractor, encoders, decoders, mux, </w:t>
            </w:r>
            <w:proofErr w:type="spellStart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demux</w:t>
            </w:r>
            <w:proofErr w:type="spellEnd"/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 etc.</w:t>
            </w:r>
          </w:p>
          <w:p w:rsidR="00D83697" w:rsidRPr="009D487E" w:rsidRDefault="006E29F7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>escribe operation, characteristic equations, excitation table of various flip flops.</w:t>
            </w:r>
          </w:p>
          <w:p w:rsidR="00A97E4C" w:rsidRPr="009D487E" w:rsidRDefault="006E29F7" w:rsidP="00D83697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D83697" w:rsidRPr="009D487E">
              <w:rPr>
                <w:rFonts w:ascii="Times New Roman" w:hAnsi="Times New Roman" w:cs="Times New Roman"/>
                <w:bCs/>
                <w:lang w:val="en-IN"/>
              </w:rPr>
              <w:t xml:space="preserve">earn about the applications of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flip-flops as counters and shift register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Computer Programming Using ‘C’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CPED2302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Demonstrate programs with the </w:t>
            </w:r>
            <w:r w:rsidR="006E29F7" w:rsidRPr="009D487E">
              <w:rPr>
                <w:rFonts w:ascii="Times New Roman" w:hAnsi="Times New Roman" w:cs="Times New Roman"/>
                <w:bCs/>
                <w:lang w:val="en-IN"/>
              </w:rPr>
              <w:t>program structure and control structure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monstrate the concept various functions of ‘C’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Demonstrate the </w:t>
            </w:r>
            <w:r w:rsidR="006E29F7" w:rsidRPr="009D487E">
              <w:rPr>
                <w:rFonts w:ascii="Times New Roman" w:hAnsi="Times New Roman" w:cs="Times New Roman"/>
                <w:bCs/>
                <w:lang w:val="en-IN"/>
              </w:rPr>
              <w:t>concept of single and multidimensional arrays and pointers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clar</w:t>
            </w:r>
            <w:r w:rsidR="006E29F7">
              <w:rPr>
                <w:rFonts w:ascii="Times New Roman" w:hAnsi="Times New Roman" w:cs="Times New Roman"/>
                <w:bCs/>
                <w:lang w:val="en-IN"/>
              </w:rPr>
              <w:t>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the structures, arrays of structures and union.</w:t>
            </w:r>
          </w:p>
          <w:p w:rsidR="00A97E4C" w:rsidRPr="009D487E" w:rsidRDefault="007C2A34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emonstrate the concept of s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tring and</w:t>
            </w:r>
            <w:r w:rsidR="00DB0821" w:rsidRPr="009D487E">
              <w:rPr>
                <w:rFonts w:ascii="Times New Roman" w:hAnsi="Times New Roman" w:cs="Times New Roman"/>
                <w:bCs/>
                <w:lang w:val="en-IN"/>
              </w:rPr>
              <w:t xml:space="preserve"> files for reading and writing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="00D6528F">
              <w:rPr>
                <w:rFonts w:ascii="Times New Roman" w:hAnsi="Times New Roman" w:cs="Times New Roman"/>
              </w:rPr>
              <w:t>Operating Systems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CPED2303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C549B" w:rsidRPr="009D487E" w:rsidRDefault="00DC549B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scribe the basic concepts of operating systems, including development and achievements, functionalities and objectives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Explain how memory, I/O devices, files, processes and threads are managed.</w:t>
            </w:r>
          </w:p>
          <w:p w:rsidR="00DC549B" w:rsidRPr="009D487E" w:rsidRDefault="006E29F7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="00DC549B" w:rsidRPr="009D487E">
              <w:rPr>
                <w:rFonts w:ascii="Times New Roman" w:hAnsi="Times New Roman" w:cs="Times New Roman"/>
                <w:bCs/>
                <w:lang w:val="en-IN"/>
              </w:rPr>
              <w:t>nalyze memory management schemes.</w:t>
            </w:r>
          </w:p>
          <w:p w:rsidR="00DC549B" w:rsidRPr="009D487E" w:rsidRDefault="006E29F7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DC549B" w:rsidRPr="009D487E">
              <w:rPr>
                <w:rFonts w:ascii="Times New Roman" w:hAnsi="Times New Roman" w:cs="Times New Roman"/>
                <w:bCs/>
                <w:lang w:val="en-IN"/>
              </w:rPr>
              <w:t>nderstand deadlock, prevention and avoidance algorithms.</w:t>
            </w:r>
          </w:p>
          <w:p w:rsidR="00DC549B" w:rsidRPr="009D487E" w:rsidRDefault="006E29F7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DC549B" w:rsidRPr="009D487E">
              <w:rPr>
                <w:rFonts w:ascii="Times New Roman" w:hAnsi="Times New Roman" w:cs="Times New Roman"/>
                <w:bCs/>
                <w:lang w:val="en-IN"/>
              </w:rPr>
              <w:t xml:space="preserve">nderstand I/O management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nd file systems</w:t>
            </w:r>
            <w:r w:rsidR="00DC549B" w:rsidRPr="009D487E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A97E4C" w:rsidRPr="009D487E" w:rsidRDefault="006E29F7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 xml:space="preserve">Make </w:t>
            </w:r>
            <w:r w:rsidR="00DC549B" w:rsidRPr="009D487E">
              <w:rPr>
                <w:rFonts w:ascii="Times New Roman" w:hAnsi="Times New Roman" w:cs="Times New Roman"/>
                <w:bCs/>
                <w:lang w:val="en-IN"/>
              </w:rPr>
              <w:t>familiar with the basics of Linux system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Computer Architecture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3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4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nderstand the structure, function and characteristics of computer systems.</w:t>
            </w:r>
          </w:p>
          <w:p w:rsidR="00A97E4C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nderstand the design of the various functional units and components of computers.</w:t>
            </w:r>
          </w:p>
          <w:p w:rsidR="00A97E4C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E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xplain the function of each element of a memory hierarchy.</w:t>
            </w:r>
          </w:p>
          <w:p w:rsidR="00A97E4C" w:rsidRPr="009D487E" w:rsidRDefault="006E29F7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dentify and compare different methods for computer I/O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System Analysis and Design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3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5T</w:t>
            </w:r>
          </w:p>
        </w:tc>
      </w:tr>
      <w:tr w:rsidR="00A97E4C" w:rsidRPr="009D487E" w:rsidTr="001F23BB">
        <w:trPr>
          <w:trHeight w:val="710"/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E42EC6" w:rsidRPr="009D487E" w:rsidRDefault="006E29F7" w:rsidP="00E42EC6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>nderstand the life cycle of a systems development project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E42EC6" w:rsidRPr="009D487E" w:rsidRDefault="006E29F7" w:rsidP="006E29F7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E29F7">
              <w:rPr>
                <w:rFonts w:ascii="Times New Roman" w:hAnsi="Times New Roman" w:cs="Times New Roman"/>
                <w:bCs/>
                <w:lang w:val="en-IN"/>
              </w:rPr>
              <w:t xml:space="preserve">Understand </w:t>
            </w:r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>the ways in which an analyst’s interaction with system sponsors and users play a part in information systems development.</w:t>
            </w:r>
          </w:p>
          <w:p w:rsidR="00E42EC6" w:rsidRPr="009D487E" w:rsidRDefault="00E42EC6" w:rsidP="00E42EC6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Experience in developing information systems model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E42EC6" w:rsidRPr="009D487E" w:rsidRDefault="00E42EC6" w:rsidP="00E42EC6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Experience in developing systems project documentation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A97E4C" w:rsidRPr="009D487E" w:rsidRDefault="006E29F7" w:rsidP="006E29F7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>nderstand of the object-oriented methods models as covered by the unified modelling language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Digital Electronics Lab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351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/EC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351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83697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D83697" w:rsidRPr="009D487E">
              <w:rPr>
                <w:rFonts w:ascii="Times New Roman" w:hAnsi="Times New Roman" w:cs="Times New Roman"/>
              </w:rPr>
              <w:t>ealize the basic logic gates AND, OR, NOR, NOT using ICs.</w:t>
            </w:r>
          </w:p>
          <w:p w:rsidR="00D83697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D83697" w:rsidRPr="009D487E">
              <w:rPr>
                <w:rFonts w:ascii="Times New Roman" w:hAnsi="Times New Roman" w:cs="Times New Roman"/>
              </w:rPr>
              <w:t>ealize AND, OR, NOR, NOT functions using NAND/NOR gates.</w:t>
            </w:r>
          </w:p>
          <w:p w:rsidR="00D83697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D83697" w:rsidRPr="009D487E">
              <w:rPr>
                <w:rFonts w:ascii="Times New Roman" w:hAnsi="Times New Roman" w:cs="Times New Roman"/>
              </w:rPr>
              <w:t>mplement EX-OR, EX-NOR using basic and universal gates.</w:t>
            </w:r>
          </w:p>
          <w:p w:rsidR="00D83697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D83697" w:rsidRPr="009D487E">
              <w:rPr>
                <w:rFonts w:ascii="Times New Roman" w:hAnsi="Times New Roman" w:cs="Times New Roman"/>
              </w:rPr>
              <w:t xml:space="preserve">ealize and verify circuits of binary adders and </w:t>
            </w:r>
            <w:proofErr w:type="spellStart"/>
            <w:r w:rsidR="00D83697" w:rsidRPr="009D487E">
              <w:rPr>
                <w:rFonts w:ascii="Times New Roman" w:hAnsi="Times New Roman" w:cs="Times New Roman"/>
              </w:rPr>
              <w:t>subtractors</w:t>
            </w:r>
            <w:proofErr w:type="spellEnd"/>
            <w:r w:rsidR="00D83697" w:rsidRPr="009D487E">
              <w:rPr>
                <w:rFonts w:ascii="Times New Roman" w:hAnsi="Times New Roman" w:cs="Times New Roman"/>
              </w:rPr>
              <w:t>.</w:t>
            </w:r>
          </w:p>
          <w:p w:rsidR="00D83697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D83697" w:rsidRPr="009D487E">
              <w:rPr>
                <w:rFonts w:ascii="Times New Roman" w:hAnsi="Times New Roman" w:cs="Times New Roman"/>
              </w:rPr>
              <w:t xml:space="preserve">onstruct and verify different types </w:t>
            </w:r>
            <w:r w:rsidR="007C2A34" w:rsidRPr="009D487E">
              <w:rPr>
                <w:rFonts w:ascii="Times New Roman" w:hAnsi="Times New Roman" w:cs="Times New Roman"/>
              </w:rPr>
              <w:t>of flip-flops.</w:t>
            </w:r>
          </w:p>
          <w:p w:rsidR="00A97E4C" w:rsidRPr="009D487E" w:rsidRDefault="006E29F7" w:rsidP="00D8369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D83697" w:rsidRPr="009D487E">
              <w:rPr>
                <w:rFonts w:ascii="Times New Roman" w:hAnsi="Times New Roman" w:cs="Times New Roman"/>
              </w:rPr>
              <w:t>mplement and verify multiplexers, shift registers, counters.</w:t>
            </w:r>
          </w:p>
        </w:tc>
      </w:tr>
    </w:tbl>
    <w:p w:rsidR="00A97E4C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p w:rsidR="002A1431" w:rsidRDefault="002A1431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Computer Programming Using ‘C’ Lab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352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B0821" w:rsidRPr="009D487E" w:rsidRDefault="00DB0821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Execute and edit a C </w:t>
            </w:r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program.,</w:t>
            </w:r>
            <w:proofErr w:type="gram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define variables and assign values to variables.</w:t>
            </w:r>
          </w:p>
          <w:p w:rsidR="00DB0821" w:rsidRPr="009D487E" w:rsidRDefault="00DB0821" w:rsidP="00DB082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Write programs using arithmetic and relational operators.</w:t>
            </w:r>
          </w:p>
          <w:p w:rsidR="00DB0821" w:rsidRPr="009D487E" w:rsidRDefault="00DB0821" w:rsidP="00DB082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Format input/output using </w:t>
            </w:r>
            <w:proofErr w:type="spell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printf</w:t>
            </w:r>
            <w:proofErr w:type="spell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and </w:t>
            </w:r>
            <w:proofErr w:type="spell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scanf</w:t>
            </w:r>
            <w:proofErr w:type="spell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</w:t>
            </w:r>
          </w:p>
          <w:p w:rsidR="00DB0821" w:rsidRPr="009D487E" w:rsidRDefault="00DB0821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Write programs using if, if – else, switch, do – while &amp; for statements.</w:t>
            </w:r>
          </w:p>
          <w:p w:rsidR="00DB0821" w:rsidRPr="009D487E" w:rsidRDefault="00DB0821" w:rsidP="00DB082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Write programs using one and two dimensional array &amp; strings.</w:t>
            </w:r>
          </w:p>
          <w:p w:rsidR="00A97E4C" w:rsidRPr="009D487E" w:rsidRDefault="00DB0821" w:rsidP="00DB082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Write programs using structures and pointers, and reading and writing from a file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Operating System</w:t>
            </w:r>
            <w:r w:rsidR="00BA275C">
              <w:rPr>
                <w:rFonts w:ascii="Times New Roman" w:hAnsi="Times New Roman" w:cs="Times New Roman"/>
              </w:rPr>
              <w:t>s</w:t>
            </w:r>
            <w:r w:rsidRPr="009D487E">
              <w:rPr>
                <w:rFonts w:ascii="Times New Roman" w:hAnsi="Times New Roman" w:cs="Times New Roman"/>
              </w:rPr>
              <w:t xml:space="preserve"> Lab</w:t>
            </w:r>
          </w:p>
        </w:tc>
        <w:tc>
          <w:tcPr>
            <w:tcW w:w="399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353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Understand fundamental operating system abstractions such as processes, threads</w:t>
            </w:r>
            <w:proofErr w:type="gramStart"/>
            <w:r w:rsidRPr="009D487E">
              <w:rPr>
                <w:rFonts w:ascii="Times New Roman" w:hAnsi="Times New Roman" w:cs="Times New Roman"/>
              </w:rPr>
              <w:t>,  files</w:t>
            </w:r>
            <w:proofErr w:type="gramEnd"/>
            <w:r w:rsidRPr="009D487E">
              <w:rPr>
                <w:rFonts w:ascii="Times New Roman" w:hAnsi="Times New Roman" w:cs="Times New Roman"/>
              </w:rPr>
              <w:t>, semaphores, IPC abstractions, shared memory regions, etc.</w:t>
            </w:r>
          </w:p>
          <w:p w:rsidR="00A97E4C" w:rsidRPr="009D487E" w:rsidRDefault="00A97E4C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 xml:space="preserve">Able to </w:t>
            </w:r>
            <w:proofErr w:type="spellStart"/>
            <w:r w:rsidRPr="009D487E">
              <w:rPr>
                <w:rFonts w:ascii="Times New Roman" w:hAnsi="Times New Roman" w:cs="Times New Roman"/>
              </w:rPr>
              <w:t>analyse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important algorithms </w:t>
            </w:r>
            <w:proofErr w:type="spellStart"/>
            <w:r w:rsidRPr="009D487E">
              <w:rPr>
                <w:rFonts w:ascii="Times New Roman" w:hAnsi="Times New Roman" w:cs="Times New Roman"/>
              </w:rPr>
              <w:t>e.g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process scheduling and memory management.</w:t>
            </w:r>
          </w:p>
          <w:p w:rsidR="00A97E4C" w:rsidRPr="009D487E" w:rsidRDefault="006E29F7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A97E4C" w:rsidRPr="009D487E">
              <w:rPr>
                <w:rFonts w:ascii="Times New Roman" w:hAnsi="Times New Roman" w:cs="Times New Roman"/>
              </w:rPr>
              <w:t>ategorize the operating system’s resource management techniques.</w:t>
            </w:r>
          </w:p>
          <w:p w:rsidR="00A97E4C" w:rsidRPr="009D487E" w:rsidRDefault="00A97E4C" w:rsidP="001F23BB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 xml:space="preserve">Demonstrate the ability to perform OS tasks in different operating systems </w:t>
            </w:r>
            <w:proofErr w:type="spellStart"/>
            <w:r w:rsidRPr="009D487E">
              <w:rPr>
                <w:rFonts w:ascii="Times New Roman" w:hAnsi="Times New Roman" w:cs="Times New Roman"/>
              </w:rPr>
              <w:t>e.g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windows, </w:t>
            </w:r>
            <w:proofErr w:type="gramStart"/>
            <w:r w:rsidRPr="009D487E">
              <w:rPr>
                <w:rFonts w:ascii="Times New Roman" w:hAnsi="Times New Roman" w:cs="Times New Roman"/>
              </w:rPr>
              <w:t>Unix</w:t>
            </w:r>
            <w:proofErr w:type="gramEnd"/>
            <w:r w:rsidRPr="009D487E">
              <w:rPr>
                <w:rFonts w:ascii="Times New Roman" w:hAnsi="Times New Roman" w:cs="Times New Roman"/>
              </w:rPr>
              <w:t xml:space="preserve"> and Linux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390"/>
        <w:gridCol w:w="3780"/>
      </w:tblGrid>
      <w:tr w:rsidR="00A97E4C" w:rsidRPr="009D487E" w:rsidTr="001F23BB">
        <w:tc>
          <w:tcPr>
            <w:tcW w:w="639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78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c>
          <w:tcPr>
            <w:tcW w:w="639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Computer Workshop Lab</w:t>
            </w:r>
          </w:p>
        </w:tc>
        <w:tc>
          <w:tcPr>
            <w:tcW w:w="3780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>: CPED</w:t>
            </w:r>
            <w:r w:rsidR="00A10839" w:rsidRPr="009D487E">
              <w:rPr>
                <w:rFonts w:ascii="Times New Roman" w:hAnsi="Times New Roman" w:cs="Times New Roman"/>
              </w:rPr>
              <w:t>2350</w:t>
            </w:r>
            <w:r w:rsidRPr="009D487E">
              <w:rPr>
                <w:rFonts w:ascii="Times New Roman" w:hAnsi="Times New Roman" w:cs="Times New Roman"/>
              </w:rPr>
              <w:t>P</w:t>
            </w:r>
          </w:p>
        </w:tc>
      </w:tr>
      <w:tr w:rsidR="00A97E4C" w:rsidRPr="009D487E" w:rsidTr="001F23BB">
        <w:trPr>
          <w:trHeight w:val="260"/>
        </w:trPr>
        <w:tc>
          <w:tcPr>
            <w:tcW w:w="10170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Understand the meaning and basic components of computer system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Define and distinguish between hardware and software components and working of each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Familiarize the concepts of assembling and dissembling of PCs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Install the various operating systems and device drivers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Understand the basics of detection and prevention of various attacks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Learn the installation and un-installation of Antivirus software.</w:t>
            </w:r>
          </w:p>
        </w:tc>
      </w:tr>
    </w:tbl>
    <w:p w:rsidR="0088731B" w:rsidRPr="009D487E" w:rsidRDefault="0088731B" w:rsidP="001F23BB">
      <w:pPr>
        <w:spacing w:after="0" w:line="276" w:lineRule="auto"/>
        <w:rPr>
          <w:rFonts w:ascii="Times New Roman" w:hAnsi="Times New Roman" w:cs="Times New Roman"/>
          <w:b/>
        </w:rPr>
      </w:pPr>
    </w:p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  <w:b/>
        </w:rPr>
      </w:pPr>
      <w:r w:rsidRPr="009D487E">
        <w:rPr>
          <w:rFonts w:ascii="Times New Roman" w:hAnsi="Times New Roman" w:cs="Times New Roman"/>
          <w:b/>
        </w:rPr>
        <w:t>Qualifying Subjects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Environment Studies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</w:rPr>
              <w:t xml:space="preserve">: </w:t>
            </w:r>
            <w:r w:rsidRPr="009D487E">
              <w:rPr>
                <w:rFonts w:ascii="Times New Roman" w:hAnsi="Times New Roman" w:cs="Times New Roman"/>
                <w:b/>
                <w:bCs/>
              </w:rPr>
              <w:t>*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</w:rPr>
              <w:t>At the end of this course, the student will be able to:</w:t>
            </w:r>
          </w:p>
          <w:p w:rsidR="001C27C8" w:rsidRPr="009D487E" w:rsidRDefault="001C27C8" w:rsidP="001C27C8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 xml:space="preserve">State and explain </w:t>
            </w:r>
            <w:r w:rsidR="006E29F7" w:rsidRPr="009D487E">
              <w:rPr>
                <w:rFonts w:ascii="Times New Roman" w:hAnsi="Times New Roman" w:cs="Times New Roman"/>
                <w:lang w:eastAsia="en-IN"/>
              </w:rPr>
              <w:t xml:space="preserve">the basics </w:t>
            </w:r>
            <w:r w:rsidRPr="009D487E">
              <w:rPr>
                <w:rFonts w:ascii="Times New Roman" w:hAnsi="Times New Roman" w:cs="Times New Roman"/>
                <w:lang w:eastAsia="en-IN"/>
              </w:rPr>
              <w:t>of ecology, eco system and sustainable development.</w:t>
            </w:r>
          </w:p>
          <w:p w:rsidR="001C27C8" w:rsidRPr="009D487E" w:rsidRDefault="001C27C8" w:rsidP="001C27C8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>Read and identify different types of environmental pollution and control measures.</w:t>
            </w:r>
          </w:p>
          <w:p w:rsidR="001C27C8" w:rsidRPr="009D487E" w:rsidRDefault="001C27C8" w:rsidP="001C27C8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>Visualize the energy efficient techniques in day-to-day life.</w:t>
            </w:r>
          </w:p>
          <w:p w:rsidR="001C27C8" w:rsidRPr="009D487E" w:rsidRDefault="001C27C8" w:rsidP="001C27C8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 xml:space="preserve">Introduction to clean technology </w:t>
            </w:r>
            <w:r w:rsidR="006E29F7" w:rsidRPr="009D487E">
              <w:rPr>
                <w:rFonts w:ascii="Times New Roman" w:hAnsi="Times New Roman" w:cs="Times New Roman"/>
                <w:lang w:eastAsia="en-IN"/>
              </w:rPr>
              <w:t>and green buildings.</w:t>
            </w:r>
          </w:p>
          <w:p w:rsidR="001C27C8" w:rsidRPr="009D487E" w:rsidRDefault="001C27C8" w:rsidP="001C27C8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>Discuss and analyze the impact of human activities on the environment.</w:t>
            </w:r>
          </w:p>
          <w:p w:rsidR="00A97E4C" w:rsidRPr="009D487E" w:rsidRDefault="001C27C8" w:rsidP="006E29F7">
            <w:pPr>
              <w:pStyle w:val="ListParagraph"/>
              <w:widowControl w:val="0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IN"/>
              </w:rPr>
            </w:pPr>
            <w:r w:rsidRPr="009D487E">
              <w:rPr>
                <w:rFonts w:ascii="Times New Roman" w:hAnsi="Times New Roman" w:cs="Times New Roman"/>
                <w:lang w:eastAsia="en-IN"/>
              </w:rPr>
              <w:t>Analyze and comprehend the role of non-conventional sources of energy in</w:t>
            </w:r>
            <w:r w:rsidR="006E29F7">
              <w:rPr>
                <w:rFonts w:ascii="Times New Roman" w:hAnsi="Times New Roman" w:cs="Times New Roman"/>
                <w:lang w:eastAsia="en-IN"/>
              </w:rPr>
              <w:t xml:space="preserve"> </w:t>
            </w:r>
            <w:r w:rsidRPr="009D487E">
              <w:rPr>
                <w:rFonts w:ascii="Times New Roman" w:hAnsi="Times New Roman" w:cs="Times New Roman"/>
                <w:lang w:eastAsia="en-IN"/>
              </w:rPr>
              <w:t>environmental Protection</w:t>
            </w:r>
          </w:p>
        </w:tc>
      </w:tr>
    </w:tbl>
    <w:p w:rsidR="005F3818" w:rsidRPr="00760583" w:rsidRDefault="00A10839" w:rsidP="00A1083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lastRenderedPageBreak/>
        <w:t xml:space="preserve">Diploma in Engg. (CE) </w:t>
      </w:r>
    </w:p>
    <w:p w:rsidR="00A10839" w:rsidRPr="00760583" w:rsidRDefault="00A10839" w:rsidP="00A1083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2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n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4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 xml:space="preserve">th 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Semester 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Data Structure</w:t>
            </w:r>
            <w:r w:rsidR="00BA275C">
              <w:rPr>
                <w:rFonts w:ascii="Times New Roman" w:hAnsi="Times New Roman" w:cs="Times New Roman"/>
              </w:rPr>
              <w:t>s</w:t>
            </w:r>
            <w:r w:rsidRPr="009D487E">
              <w:rPr>
                <w:rFonts w:ascii="Times New Roman" w:hAnsi="Times New Roman" w:cs="Times New Roman"/>
              </w:rPr>
              <w:t xml:space="preserve"> using ‘ C’</w:t>
            </w:r>
          </w:p>
        </w:tc>
        <w:tc>
          <w:tcPr>
            <w:tcW w:w="381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4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1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C379B" w:rsidRPr="009D487E" w:rsidRDefault="006E29F7" w:rsidP="006C37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L</w:t>
            </w:r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earn the concept of Arrays and operation of Arrays with Algorithms.</w:t>
            </w:r>
          </w:p>
          <w:p w:rsidR="006C379B" w:rsidRPr="009D487E" w:rsidRDefault="006E29F7" w:rsidP="006C37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nderstand the Linked lists with its representation in memory, application of Linked list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6C379B" w:rsidRPr="009D487E" w:rsidRDefault="006E29F7" w:rsidP="006C37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tudy the representation and implementation of stacks, introduction to queues with algorithm.</w:t>
            </w:r>
          </w:p>
          <w:p w:rsidR="006C379B" w:rsidRPr="009D487E" w:rsidRDefault="006E29F7" w:rsidP="006C37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nderstand the concept of representation of binary trees (</w:t>
            </w:r>
            <w:proofErr w:type="spellStart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Preorder</w:t>
            </w:r>
            <w:proofErr w:type="spellEnd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 xml:space="preserve">, Post order and </w:t>
            </w:r>
            <w:proofErr w:type="gramStart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In</w:t>
            </w:r>
            <w:proofErr w:type="gramEnd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 xml:space="preserve"> order).</w:t>
            </w:r>
          </w:p>
          <w:p w:rsidR="00A97E4C" w:rsidRPr="009D487E" w:rsidRDefault="006E29F7" w:rsidP="006C37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 xml:space="preserve">tudy concept of sorting algorithms (bubble, insertion, quick, </w:t>
            </w:r>
            <w:proofErr w:type="gramStart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selection</w:t>
            </w:r>
            <w:proofErr w:type="gramEnd"/>
            <w:r w:rsidR="006C379B" w:rsidRPr="009D487E">
              <w:rPr>
                <w:rFonts w:ascii="Times New Roman" w:hAnsi="Times New Roman" w:cs="Times New Roman"/>
                <w:bCs/>
                <w:lang w:val="en-IN"/>
              </w:rPr>
              <w:t>, merge &amp; heap sort)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Object Oriented Programming Using C++</w:t>
            </w:r>
          </w:p>
        </w:tc>
        <w:tc>
          <w:tcPr>
            <w:tcW w:w="381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4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2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560D1F" w:rsidRPr="00560D1F" w:rsidRDefault="00560D1F" w:rsidP="00560D1F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dentify the importance of object-oriented programming and</w:t>
            </w:r>
            <w:r w:rsidR="00760583">
              <w:rPr>
                <w:rFonts w:ascii="Times New Roman" w:hAnsi="Times New Roman" w:cs="Times New Roman"/>
                <w:bCs/>
                <w:lang w:val="en-IN"/>
              </w:rPr>
              <w:t xml:space="preserve"> difference between structured 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and object oriented programming features.</w:t>
            </w:r>
          </w:p>
          <w:p w:rsidR="00560D1F" w:rsidRPr="00560D1F" w:rsidRDefault="00560D1F" w:rsidP="00560D1F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se various object-oriented concepts to solve different problems.</w:t>
            </w:r>
          </w:p>
          <w:p w:rsidR="00560D1F" w:rsidRPr="00560D1F" w:rsidRDefault="00560D1F" w:rsidP="00560D1F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 xml:space="preserve">escribe and use software tools along with the way to compile, load, save, and debug a </w:t>
            </w:r>
            <w:r>
              <w:rPr>
                <w:rFonts w:ascii="Times New Roman" w:hAnsi="Times New Roman" w:cs="Times New Roman"/>
                <w:bCs/>
                <w:lang w:val="en-IN"/>
              </w:rPr>
              <w:t>‘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C++</w:t>
            </w:r>
            <w:r>
              <w:rPr>
                <w:rFonts w:ascii="Times New Roman" w:hAnsi="Times New Roman" w:cs="Times New Roman"/>
                <w:bCs/>
                <w:lang w:val="en-IN"/>
              </w:rPr>
              <w:t>’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 xml:space="preserve"> program.</w:t>
            </w:r>
          </w:p>
          <w:p w:rsidR="00560D1F" w:rsidRPr="00560D1F" w:rsidRDefault="00560D1F" w:rsidP="00560D1F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A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 xml:space="preserve">pply upright programming principles to the design and implementation of </w:t>
            </w:r>
            <w:r>
              <w:rPr>
                <w:rFonts w:ascii="Times New Roman" w:hAnsi="Times New Roman" w:cs="Times New Roman"/>
                <w:bCs/>
                <w:lang w:val="en-IN"/>
              </w:rPr>
              <w:t>‘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C++</w:t>
            </w:r>
            <w:r>
              <w:rPr>
                <w:rFonts w:ascii="Times New Roman" w:hAnsi="Times New Roman" w:cs="Times New Roman"/>
                <w:bCs/>
                <w:lang w:val="en-IN"/>
              </w:rPr>
              <w:t>’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 xml:space="preserve"> programs along with the understanding of algorithms in the problem-solving process.</w:t>
            </w:r>
          </w:p>
          <w:p w:rsidR="00A97E4C" w:rsidRPr="009D487E" w:rsidRDefault="00560D1F" w:rsidP="00560D1F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I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 xml:space="preserve">llustrate the process of virtual functions data file manipulations using </w:t>
            </w:r>
            <w:r>
              <w:rPr>
                <w:rFonts w:ascii="Times New Roman" w:hAnsi="Times New Roman" w:cs="Times New Roman"/>
                <w:bCs/>
                <w:lang w:val="en-IN"/>
              </w:rPr>
              <w:t>‘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C++</w:t>
            </w:r>
            <w:r>
              <w:rPr>
                <w:rFonts w:ascii="Times New Roman" w:hAnsi="Times New Roman" w:cs="Times New Roman"/>
                <w:bCs/>
                <w:lang w:val="en-IN"/>
              </w:rPr>
              <w:t>’</w:t>
            </w:r>
            <w:r w:rsidRPr="00560D1F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565"/>
        <w:gridCol w:w="3636"/>
      </w:tblGrid>
      <w:tr w:rsidR="00A97E4C" w:rsidRPr="009D487E" w:rsidTr="001F23BB">
        <w:trPr>
          <w:jc w:val="center"/>
        </w:trPr>
        <w:tc>
          <w:tcPr>
            <w:tcW w:w="656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63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56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</w:rPr>
              <w:t>Relational Database Management System (RDBMS)</w:t>
            </w:r>
          </w:p>
        </w:tc>
        <w:tc>
          <w:tcPr>
            <w:tcW w:w="363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4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3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C4D96" w:rsidRPr="009D487E" w:rsidRDefault="006E29F7" w:rsidP="006C4D96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6C4D96" w:rsidRPr="009D487E">
              <w:rPr>
                <w:sz w:val="22"/>
                <w:szCs w:val="22"/>
              </w:rPr>
              <w:t xml:space="preserve">tudy </w:t>
            </w:r>
            <w:r w:rsidR="00760583">
              <w:rPr>
                <w:sz w:val="22"/>
                <w:szCs w:val="22"/>
              </w:rPr>
              <w:t>the</w:t>
            </w:r>
            <w:r w:rsidR="006C4D96" w:rsidRPr="009D487E">
              <w:rPr>
                <w:sz w:val="22"/>
                <w:szCs w:val="22"/>
              </w:rPr>
              <w:t xml:space="preserve"> </w:t>
            </w:r>
            <w:r w:rsidR="00760583" w:rsidRPr="009D487E">
              <w:rPr>
                <w:sz w:val="22"/>
                <w:szCs w:val="22"/>
              </w:rPr>
              <w:t>concepts</w:t>
            </w:r>
            <w:r w:rsidR="006C4D96" w:rsidRPr="009D487E">
              <w:rPr>
                <w:sz w:val="22"/>
                <w:szCs w:val="22"/>
              </w:rPr>
              <w:t xml:space="preserve"> of database systems and architecture </w:t>
            </w:r>
            <w:r w:rsidR="00760583">
              <w:rPr>
                <w:sz w:val="22"/>
                <w:szCs w:val="22"/>
              </w:rPr>
              <w:t xml:space="preserve">with </w:t>
            </w:r>
            <w:r w:rsidR="006C4D96" w:rsidRPr="009D487E">
              <w:rPr>
                <w:sz w:val="22"/>
                <w:szCs w:val="22"/>
              </w:rPr>
              <w:t xml:space="preserve">data models, </w:t>
            </w:r>
            <w:r w:rsidR="00760583">
              <w:rPr>
                <w:sz w:val="22"/>
                <w:szCs w:val="22"/>
              </w:rPr>
              <w:t xml:space="preserve">its </w:t>
            </w:r>
            <w:r w:rsidR="006C4D96" w:rsidRPr="009D487E">
              <w:rPr>
                <w:sz w:val="22"/>
                <w:szCs w:val="22"/>
              </w:rPr>
              <w:t xml:space="preserve">levels &amp; independence. </w:t>
            </w:r>
          </w:p>
          <w:p w:rsidR="006C4D96" w:rsidRPr="009D487E" w:rsidRDefault="006E29F7" w:rsidP="006C4D96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6C4D96" w:rsidRPr="009D487E">
              <w:rPr>
                <w:sz w:val="22"/>
                <w:szCs w:val="22"/>
              </w:rPr>
              <w:t>nderstand data base management system and various types including their advantages</w:t>
            </w:r>
            <w:r w:rsidR="00760583">
              <w:rPr>
                <w:sz w:val="22"/>
                <w:szCs w:val="22"/>
              </w:rPr>
              <w:t>/</w:t>
            </w:r>
            <w:r w:rsidR="006C4D96" w:rsidRPr="009D487E">
              <w:rPr>
                <w:sz w:val="22"/>
                <w:szCs w:val="22"/>
              </w:rPr>
              <w:t xml:space="preserve">disadvantages. </w:t>
            </w:r>
          </w:p>
          <w:p w:rsidR="006C4D96" w:rsidRPr="009D487E" w:rsidRDefault="006E29F7" w:rsidP="006C4D96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U</w:t>
            </w:r>
            <w:r w:rsidR="006C4D96" w:rsidRPr="009D487E">
              <w:rPr>
                <w:bCs/>
                <w:sz w:val="22"/>
                <w:szCs w:val="22"/>
              </w:rPr>
              <w:t>nderstand the concepts of data modeling using entity relationships</w:t>
            </w:r>
            <w:r w:rsidR="007C2A34">
              <w:rPr>
                <w:bCs/>
                <w:sz w:val="22"/>
                <w:szCs w:val="22"/>
              </w:rPr>
              <w:t>.</w:t>
            </w:r>
          </w:p>
          <w:p w:rsidR="00A97E4C" w:rsidRPr="009D487E" w:rsidRDefault="006E29F7" w:rsidP="006C4D96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6C4D96" w:rsidRPr="009D487E">
              <w:rPr>
                <w:sz w:val="22"/>
                <w:szCs w:val="22"/>
              </w:rPr>
              <w:t>tudy and understand the concepts of relational models, their attributes, tuples and relations including various relational and domain constraints and relational database scheme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Internet and Web Technologies</w:t>
            </w:r>
          </w:p>
        </w:tc>
        <w:tc>
          <w:tcPr>
            <w:tcW w:w="381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2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4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4T</w:t>
            </w:r>
          </w:p>
        </w:tc>
      </w:tr>
      <w:tr w:rsidR="00A97E4C" w:rsidRPr="009D487E" w:rsidTr="001F23BB">
        <w:trPr>
          <w:trHeight w:val="260"/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Build the fundamental concepts of computer networking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Learn basics of Internet and its various applications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Familiarize the students with basic taxonomy and terminologies of internet protocols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Learn technical background to establish the internet connections.</w:t>
            </w:r>
          </w:p>
          <w:p w:rsidR="00A97E4C" w:rsidRPr="009D487E" w:rsidRDefault="006E29F7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U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nderstand network security issues and solutions with technical details.</w:t>
            </w:r>
          </w:p>
          <w:p w:rsidR="00A97E4C" w:rsidRPr="009D487E" w:rsidRDefault="006E29F7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A97E4C" w:rsidRPr="009D487E">
              <w:rPr>
                <w:rFonts w:ascii="Times New Roman" w:hAnsi="Times New Roman" w:cs="Times New Roman"/>
                <w:bCs/>
                <w:lang w:val="en-IN"/>
              </w:rPr>
              <w:t>evelop web pages by using HTML-5 and CS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="00BA275C">
              <w:rPr>
                <w:rFonts w:ascii="Times New Roman" w:hAnsi="Times New Roman" w:cs="Times New Roman"/>
              </w:rPr>
              <w:t>Data Structure using ‘</w:t>
            </w:r>
            <w:r w:rsidRPr="009D487E">
              <w:rPr>
                <w:rFonts w:ascii="Times New Roman" w:hAnsi="Times New Roman" w:cs="Times New Roman"/>
              </w:rPr>
              <w:t>C’ Lab</w:t>
            </w:r>
          </w:p>
        </w:tc>
        <w:tc>
          <w:tcPr>
            <w:tcW w:w="3816" w:type="dxa"/>
          </w:tcPr>
          <w:p w:rsidR="00A97E4C" w:rsidRPr="009D487E" w:rsidRDefault="00A97E4C" w:rsidP="00A10839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451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C379B" w:rsidRPr="009D487E" w:rsidRDefault="006E29F7" w:rsidP="006C37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6C379B" w:rsidRPr="009D487E">
              <w:rPr>
                <w:rFonts w:ascii="Times New Roman" w:hAnsi="Times New Roman" w:cs="Times New Roman"/>
              </w:rPr>
              <w:t>nderstand the implementation of insertion and deletion of elements in an array and in linked list.</w:t>
            </w:r>
          </w:p>
          <w:p w:rsidR="006C379B" w:rsidRPr="009D487E" w:rsidRDefault="006E29F7" w:rsidP="006C37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6C379B" w:rsidRPr="009D487E">
              <w:rPr>
                <w:rFonts w:ascii="Times New Roman" w:hAnsi="Times New Roman" w:cs="Times New Roman"/>
              </w:rPr>
              <w:t xml:space="preserve">tudy stack implementation &amp; queue implementation using arrays and pointers. </w:t>
            </w:r>
          </w:p>
          <w:p w:rsidR="006C379B" w:rsidRPr="009D487E" w:rsidRDefault="006E29F7" w:rsidP="006C37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6C379B" w:rsidRPr="009D487E">
              <w:rPr>
                <w:rFonts w:ascii="Times New Roman" w:hAnsi="Times New Roman" w:cs="Times New Roman"/>
              </w:rPr>
              <w:t>tudy and implement linear search and binary search in a given list.</w:t>
            </w:r>
          </w:p>
          <w:p w:rsidR="006C379B" w:rsidRPr="009D487E" w:rsidRDefault="006E29F7" w:rsidP="006C379B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6C379B" w:rsidRPr="009D487E">
              <w:rPr>
                <w:rFonts w:ascii="Times New Roman" w:hAnsi="Times New Roman" w:cs="Times New Roman"/>
              </w:rPr>
              <w:t>nderstand the Implementation of bubble sort algorithm and insertion sort algorithm.</w:t>
            </w:r>
          </w:p>
          <w:p w:rsidR="00A97E4C" w:rsidRPr="009D487E" w:rsidRDefault="006E29F7" w:rsidP="006E29F7">
            <w:pPr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6C379B" w:rsidRPr="009D487E">
              <w:rPr>
                <w:rFonts w:ascii="Times New Roman" w:hAnsi="Times New Roman" w:cs="Times New Roman"/>
              </w:rPr>
              <w:t xml:space="preserve">nderstand the Implementation of factorial of a number using recursion and </w:t>
            </w:r>
            <w:proofErr w:type="spellStart"/>
            <w:r w:rsidR="006C379B" w:rsidRPr="009D487E">
              <w:rPr>
                <w:rFonts w:ascii="Times New Roman" w:hAnsi="Times New Roman" w:cs="Times New Roman"/>
              </w:rPr>
              <w:t>fibonacci</w:t>
            </w:r>
            <w:proofErr w:type="spellEnd"/>
            <w:r w:rsidR="006C379B" w:rsidRPr="009D487E">
              <w:rPr>
                <w:rFonts w:ascii="Times New Roman" w:hAnsi="Times New Roman" w:cs="Times New Roman"/>
              </w:rPr>
              <w:t xml:space="preserve"> series using recursion</w:t>
            </w:r>
            <w:r w:rsidR="007C2A34">
              <w:rPr>
                <w:rFonts w:ascii="Times New Roman" w:hAnsi="Times New Roman" w:cs="Times New Roman"/>
              </w:rPr>
              <w:t>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Object Oriented Programming Using C++ Lab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452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E42EC6" w:rsidRPr="009D487E" w:rsidRDefault="00E42EC6" w:rsidP="00E42EC6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velop solutions for a range of problems using objects and classes.</w:t>
            </w:r>
          </w:p>
          <w:p w:rsidR="00E42EC6" w:rsidRPr="009D487E" w:rsidRDefault="00E42EC6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Programs to demonstrate the implementation of constructors, destructors and operator overloading.</w:t>
            </w:r>
          </w:p>
          <w:p w:rsidR="00E42EC6" w:rsidRPr="009D487E" w:rsidRDefault="00E42EC6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pply fundamental algorithmic problems including type casting, inheritance, and polymorphism.</w:t>
            </w:r>
          </w:p>
          <w:p w:rsidR="00A97E4C" w:rsidRPr="009D487E" w:rsidRDefault="00E42EC6" w:rsidP="00E42EC6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functional overloading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7105"/>
        <w:gridCol w:w="3096"/>
      </w:tblGrid>
      <w:tr w:rsidR="00A97E4C" w:rsidRPr="009D487E" w:rsidTr="001F23BB">
        <w:trPr>
          <w:jc w:val="center"/>
        </w:trPr>
        <w:tc>
          <w:tcPr>
            <w:tcW w:w="71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0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71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Relational Database Management System (RDBMS) Lab</w:t>
            </w:r>
          </w:p>
        </w:tc>
        <w:tc>
          <w:tcPr>
            <w:tcW w:w="30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453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244DE2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>Understand the concepts of database technologies.</w:t>
            </w:r>
          </w:p>
          <w:p w:rsidR="00244DE2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>Design and implement database schema for a given problem-domain.</w:t>
            </w:r>
          </w:p>
          <w:p w:rsidR="00244DE2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>Normalize the database.</w:t>
            </w:r>
          </w:p>
          <w:p w:rsidR="00244DE2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>Populate and query a database using SQL DML/DDL commands.</w:t>
            </w:r>
          </w:p>
          <w:p w:rsidR="00244DE2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 xml:space="preserve">Declare and enforce integrity </w:t>
            </w:r>
            <w:r>
              <w:rPr>
                <w:rFonts w:ascii="Times New Roman" w:hAnsi="Times New Roman" w:cs="Times New Roman"/>
              </w:rPr>
              <w:t>c</w:t>
            </w:r>
            <w:r w:rsidRPr="00244DE2">
              <w:rPr>
                <w:rFonts w:ascii="Times New Roman" w:hAnsi="Times New Roman" w:cs="Times New Roman"/>
              </w:rPr>
              <w:t>onstraints on database using state-of-the-art RDBMS.</w:t>
            </w:r>
          </w:p>
          <w:p w:rsidR="00A97E4C" w:rsidRPr="009D487E" w:rsidRDefault="00244DE2" w:rsidP="00244DE2">
            <w:pPr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244DE2">
              <w:rPr>
                <w:rFonts w:ascii="Times New Roman" w:hAnsi="Times New Roman" w:cs="Times New Roman"/>
              </w:rPr>
              <w:t>Programming PL/SQL including stored procedures, functions, joins etc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5815F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5815F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Internet and Web Technologies Lab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</w:t>
            </w:r>
            <w:r w:rsidR="00A10839" w:rsidRPr="009D487E">
              <w:rPr>
                <w:rFonts w:ascii="Times New Roman" w:hAnsi="Times New Roman" w:cs="Times New Roman"/>
                <w:bCs/>
                <w:lang w:val="en-IN"/>
              </w:rPr>
              <w:t>2454P</w:t>
            </w:r>
          </w:p>
        </w:tc>
      </w:tr>
      <w:tr w:rsidR="00A97E4C" w:rsidRPr="009D487E" w:rsidTr="005815FB">
        <w:trPr>
          <w:trHeight w:val="440"/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E42EC6" w:rsidRPr="009D487E" w:rsidRDefault="00E42EC6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Be able to configure computer system to access </w:t>
            </w:r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internet ,</w:t>
            </w:r>
            <w:proofErr w:type="gram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manage social networking profile and e-mail account and Use WWW for accessing relevant information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E42EC6" w:rsidRPr="009D487E" w:rsidRDefault="003E2D5E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 xml:space="preserve">emonstrate the use of TELNET, FTP, </w:t>
            </w:r>
            <w:proofErr w:type="gramStart"/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>IRC ,</w:t>
            </w:r>
            <w:proofErr w:type="gramEnd"/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 xml:space="preserve"> e-commerce transactions and audio-video conferencing.</w:t>
            </w:r>
          </w:p>
          <w:p w:rsidR="00E42EC6" w:rsidRPr="009D487E" w:rsidRDefault="00E42EC6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Learn to create Web pages using </w:t>
            </w:r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HTML ,web</w:t>
            </w:r>
            <w:proofErr w:type="gramEnd"/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 pages using Dream Weaver , Homepage with frames, animation, background sound and hyperlinks.</w:t>
            </w:r>
          </w:p>
          <w:p w:rsidR="00E42EC6" w:rsidRPr="009D487E" w:rsidRDefault="00E42EC6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signing simple server side program which accept some request from the client and respond and establishing sessions between servers and client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E42EC6" w:rsidRPr="009D487E" w:rsidRDefault="003E2D5E" w:rsidP="009D487E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D</w:t>
            </w:r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 xml:space="preserve">esign fill-out form with text, check box, </w:t>
            </w:r>
            <w:proofErr w:type="gramStart"/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>radio</w:t>
            </w:r>
            <w:proofErr w:type="gramEnd"/>
            <w:r w:rsidR="00E42EC6" w:rsidRPr="009D487E">
              <w:rPr>
                <w:rFonts w:ascii="Times New Roman" w:hAnsi="Times New Roman" w:cs="Times New Roman"/>
                <w:bCs/>
                <w:lang w:val="en-IN"/>
              </w:rPr>
              <w:t xml:space="preserve"> buttons and embed Java script to validate users input.</w:t>
            </w:r>
          </w:p>
          <w:p w:rsidR="00A97E4C" w:rsidRPr="009D487E" w:rsidRDefault="00E42EC6" w:rsidP="005815F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Learn to create interface with database (MYSQL etc) for online </w:t>
            </w:r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retrieval .</w:t>
            </w:r>
            <w:proofErr w:type="gramEnd"/>
          </w:p>
        </w:tc>
      </w:tr>
    </w:tbl>
    <w:p w:rsidR="005815FB" w:rsidRDefault="005815FB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365" w:type="dxa"/>
        <w:tblLook w:val="04A0" w:firstRow="1" w:lastRow="0" w:firstColumn="1" w:lastColumn="0" w:noHBand="0" w:noVBand="1"/>
      </w:tblPr>
      <w:tblGrid>
        <w:gridCol w:w="6120"/>
        <w:gridCol w:w="4050"/>
      </w:tblGrid>
      <w:tr w:rsidR="005815FB" w:rsidRPr="009D487E" w:rsidTr="005815FB">
        <w:tc>
          <w:tcPr>
            <w:tcW w:w="6120" w:type="dxa"/>
          </w:tcPr>
          <w:p w:rsidR="005815FB" w:rsidRPr="009D487E" w:rsidRDefault="005815FB" w:rsidP="004B7C17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4050" w:type="dxa"/>
          </w:tcPr>
          <w:p w:rsidR="005815FB" w:rsidRPr="009D487E" w:rsidRDefault="005815FB" w:rsidP="004B7C17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5815FB" w:rsidRPr="009D487E" w:rsidTr="005815FB">
        <w:tc>
          <w:tcPr>
            <w:tcW w:w="6120" w:type="dxa"/>
          </w:tcPr>
          <w:p w:rsidR="005815FB" w:rsidRPr="009D487E" w:rsidRDefault="005815FB" w:rsidP="004B7C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Gene</w:t>
            </w:r>
            <w:r>
              <w:rPr>
                <w:rFonts w:ascii="Times New Roman" w:hAnsi="Times New Roman" w:cs="Times New Roman"/>
              </w:rPr>
              <w:t>ric Skills and Entrepreneurship</w:t>
            </w:r>
          </w:p>
        </w:tc>
        <w:tc>
          <w:tcPr>
            <w:tcW w:w="4050" w:type="dxa"/>
          </w:tcPr>
          <w:p w:rsidR="005815FB" w:rsidRPr="009D487E" w:rsidRDefault="005815FB" w:rsidP="004B7C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 xml:space="preserve">: </w:t>
            </w:r>
            <w:r w:rsidRPr="009D487E">
              <w:rPr>
                <w:rFonts w:ascii="Times New Roman" w:hAnsi="Times New Roman" w:cs="Times New Roman"/>
                <w:b/>
              </w:rPr>
              <w:t>*</w:t>
            </w:r>
            <w:r w:rsidRPr="009D487E">
              <w:rPr>
                <w:rFonts w:ascii="Times New Roman" w:hAnsi="Times New Roman" w:cs="Times New Roman"/>
              </w:rPr>
              <w:t>CPED2405T/ECED2306T</w:t>
            </w:r>
          </w:p>
        </w:tc>
      </w:tr>
      <w:tr w:rsidR="005815FB" w:rsidRPr="009D487E" w:rsidTr="005815FB">
        <w:trPr>
          <w:trHeight w:val="260"/>
        </w:trPr>
        <w:tc>
          <w:tcPr>
            <w:tcW w:w="10170" w:type="dxa"/>
            <w:gridSpan w:val="2"/>
          </w:tcPr>
          <w:p w:rsidR="005815FB" w:rsidRPr="009D487E" w:rsidRDefault="005815FB" w:rsidP="004B7C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9D487E">
              <w:rPr>
                <w:rFonts w:ascii="Times New Roman" w:hAnsi="Times New Roman" w:cs="Times New Roman"/>
              </w:rPr>
              <w:t>nhance Generic skills among students.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9D487E">
              <w:rPr>
                <w:rFonts w:ascii="Times New Roman" w:hAnsi="Times New Roman" w:cs="Times New Roman"/>
              </w:rPr>
              <w:t>Self control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in difficult situation such as anxiety, depression and stress.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9D487E">
              <w:rPr>
                <w:rFonts w:ascii="Times New Roman" w:hAnsi="Times New Roman" w:cs="Times New Roman"/>
              </w:rPr>
              <w:t>ooperate with culturally diverse team members.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9D487E">
              <w:rPr>
                <w:rFonts w:ascii="Times New Roman" w:hAnsi="Times New Roman" w:cs="Times New Roman"/>
              </w:rPr>
              <w:t>nhance task management skills for better performance.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9D487E">
              <w:rPr>
                <w:rFonts w:ascii="Times New Roman" w:hAnsi="Times New Roman" w:cs="Times New Roman"/>
              </w:rPr>
              <w:t>evelop problem solving mind in every difficult situation.</w:t>
            </w:r>
          </w:p>
          <w:p w:rsidR="005815FB" w:rsidRPr="009D487E" w:rsidRDefault="005815FB" w:rsidP="004B7C17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9D487E">
              <w:rPr>
                <w:rFonts w:ascii="Times New Roman" w:hAnsi="Times New Roman" w:cs="Times New Roman"/>
              </w:rPr>
              <w:t>ncrease entrepreneurship competencies and qualities among future entrepreneurs.</w:t>
            </w:r>
          </w:p>
        </w:tc>
      </w:tr>
    </w:tbl>
    <w:p w:rsidR="005815FB" w:rsidRPr="009D487E" w:rsidRDefault="005815FB" w:rsidP="001F23BB">
      <w:pPr>
        <w:spacing w:after="0" w:line="276" w:lineRule="auto"/>
        <w:rPr>
          <w:rFonts w:ascii="Times New Roman" w:hAnsi="Times New Roman" w:cs="Times New Roman"/>
        </w:rPr>
      </w:pPr>
    </w:p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  <w:b/>
        </w:rPr>
      </w:pPr>
      <w:r w:rsidRPr="009D487E">
        <w:rPr>
          <w:rFonts w:ascii="Times New Roman" w:hAnsi="Times New Roman" w:cs="Times New Roman"/>
          <w:b/>
        </w:rPr>
        <w:t>Qualifying Subjects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385"/>
        <w:gridCol w:w="3816"/>
      </w:tblGrid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38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Punjabi</w:t>
            </w:r>
          </w:p>
        </w:tc>
        <w:tc>
          <w:tcPr>
            <w:tcW w:w="381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:  </w:t>
            </w:r>
            <w:r w:rsidRPr="009D487E">
              <w:rPr>
                <w:rFonts w:ascii="Times New Roman" w:hAnsi="Times New Roman" w:cs="Times New Roman"/>
              </w:rPr>
              <w:t xml:space="preserve">** 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160B8F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ਵਿਦਿਆਰਥੀਆ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ਨੂ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ਪੰਜਾਬ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ਹਾਣ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,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ਹਾਣੀਕਾ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ਹਾਣ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ਣਤ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ਾਰ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ੱਸਿਆ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ਗਿਆ।</w:t>
            </w:r>
          </w:p>
          <w:p w:rsidR="00160B8F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ਕਹਾਣ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ਅ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ਸਮਾਜ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ਆਪਸ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ਰਿਸ਼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ਾਰ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ਜਾਗਰੂਕ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ਹੋਏ।</w:t>
            </w:r>
          </w:p>
          <w:p w:rsidR="00160B8F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ਕਵਿਤ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ਪਾਠ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,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ਉਸਦ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ਉਚਾਰਣ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,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ਵਿਤ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ਣਤ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ਾਰ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ਵਿਦਿਆਰਥ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ਜਾਗਰੂਕ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ਹੋਏ।</w:t>
            </w:r>
          </w:p>
          <w:p w:rsidR="00160B8F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ਪੰਜਾਬ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ਪ੍ਰਸਿੱਧ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ਵ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ਕਵਿਤ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ਮਨੁੱਖ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ਜੀਵਨ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ਵਿੱਚ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ਮਹੱਤਤ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ਾਰ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ਜਾਗਰੂਕ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ਹੋਏ।</w:t>
            </w:r>
          </w:p>
          <w:p w:rsidR="00160B8F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ਪੰਜਾਬ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ਭਾਸ਼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ਅ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ਸ਼ੁੱਧ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ਉਚਾਰਣ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ਵਿਦਿਆਰਥ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ਨੂ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ਗਿਆਨ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ਹੋਇਆ।</w:t>
            </w:r>
          </w:p>
          <w:p w:rsidR="00A97E4C" w:rsidRPr="009D487E" w:rsidRDefault="00160B8F" w:rsidP="00160B8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lang w:bidi="pa-IN"/>
              </w:rPr>
            </w:pPr>
            <w:r w:rsidRPr="009D487E">
              <w:rPr>
                <w:rFonts w:ascii="Nirmala UI" w:hAnsi="Nirmala UI" w:cs="Nirmala UI" w:hint="cs"/>
                <w:cs/>
                <w:lang w:bidi="pa-IN"/>
              </w:rPr>
              <w:t>ਵਿਦਿਆਰਥੀਆ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ਨੂ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ਪੰਜਾਬ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ਭਾਸ਼ਾ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ਦ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ਸ਼ੁੱਧ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ਲਿਖਾਈ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ਤ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ਵਿਆਕਰਣ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ਬਾਰੇ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ਭਰਪੂਰ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ਜਾਣਕਾਰੀ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ਪ੍ਰਾਪਤ</w:t>
            </w:r>
            <w:r w:rsidRPr="009D487E">
              <w:rPr>
                <w:rFonts w:ascii="Times New Roman" w:hAnsi="Times New Roman" w:cs="Times New Roman"/>
                <w:cs/>
                <w:lang w:bidi="pa-IN"/>
              </w:rPr>
              <w:t xml:space="preserve"> </w:t>
            </w:r>
            <w:r w:rsidRPr="009D487E">
              <w:rPr>
                <w:rFonts w:ascii="Nirmala UI" w:hAnsi="Nirmala UI" w:cs="Nirmala UI" w:hint="cs"/>
                <w:cs/>
                <w:lang w:bidi="pa-IN"/>
              </w:rPr>
              <w:t>ਹੋਈ।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p w:rsidR="0034503C" w:rsidRPr="009D487E" w:rsidRDefault="0034503C" w:rsidP="001F23BB">
      <w:pPr>
        <w:spacing w:after="0" w:line="276" w:lineRule="auto"/>
        <w:rPr>
          <w:rFonts w:ascii="Times New Roman" w:hAnsi="Times New Roman" w:cs="Times New Roman"/>
        </w:rPr>
      </w:pPr>
    </w:p>
    <w:p w:rsidR="005F3818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Diploma in Engg. (CE) </w:t>
      </w:r>
    </w:p>
    <w:p w:rsidR="00A97E4C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>3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r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5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th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Industrial </w:t>
            </w:r>
            <w:r w:rsidRPr="009D487E">
              <w:rPr>
                <w:rFonts w:ascii="Times New Roman" w:hAnsi="Times New Roman" w:cs="Times New Roman"/>
              </w:rPr>
              <w:t>Training Semester</w:t>
            </w:r>
          </w:p>
          <w:p w:rsidR="00BA275C" w:rsidRPr="009D487E" w:rsidRDefault="00BA275C" w:rsidP="00BA275C">
            <w:pPr>
              <w:spacing w:line="276" w:lineRule="auto"/>
              <w:ind w:left="1507"/>
              <w:rPr>
                <w:rFonts w:ascii="Times New Roman" w:hAnsi="Times New Roman" w:cs="Times New Roman"/>
                <w:b/>
                <w:bCs/>
                <w:lang w:val="en-IN"/>
              </w:rPr>
            </w:pPr>
            <w:r>
              <w:rPr>
                <w:rFonts w:ascii="Times New Roman" w:hAnsi="Times New Roman" w:cs="Times New Roman"/>
              </w:rPr>
              <w:t>(One Semester Training in Industry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101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Participate in the projects in industries during his or her industrial training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scribe use of advanced tools and techniques encountered during industrial training and visit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Interact with industrial personnel and follow engineering practices and discipline prescribed in industry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velop awareness about general workplace behaviour and build interpersonal and team skills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Prepare professional work reports and presentation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p w:rsidR="00760583" w:rsidRDefault="0076058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IN"/>
        </w:rPr>
      </w:pPr>
    </w:p>
    <w:p w:rsidR="00760583" w:rsidRDefault="0076058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IN"/>
        </w:rPr>
      </w:pPr>
    </w:p>
    <w:p w:rsidR="00760583" w:rsidRDefault="0076058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IN"/>
        </w:rPr>
      </w:pPr>
    </w:p>
    <w:p w:rsidR="00760583" w:rsidRDefault="00760583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lang w:val="en-IN"/>
        </w:rPr>
      </w:pPr>
    </w:p>
    <w:p w:rsidR="002A1431" w:rsidRDefault="002A1431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</w:p>
    <w:p w:rsidR="005F3818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lastRenderedPageBreak/>
        <w:t>Diploma in Engg. (CE)</w:t>
      </w:r>
    </w:p>
    <w:p w:rsidR="00A97E4C" w:rsidRPr="00760583" w:rsidRDefault="00A97E4C" w:rsidP="001F23B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lang w:val="en-IN"/>
        </w:rPr>
      </w:pP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3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rd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Year 6</w:t>
      </w:r>
      <w:r w:rsidRPr="00760583">
        <w:rPr>
          <w:rFonts w:ascii="Times New Roman" w:hAnsi="Times New Roman" w:cs="Times New Roman"/>
          <w:b/>
          <w:bCs/>
          <w:sz w:val="28"/>
          <w:vertAlign w:val="superscript"/>
          <w:lang w:val="en-IN"/>
        </w:rPr>
        <w:t>th</w:t>
      </w:r>
      <w:r w:rsidRPr="00760583">
        <w:rPr>
          <w:rFonts w:ascii="Times New Roman" w:hAnsi="Times New Roman" w:cs="Times New Roman"/>
          <w:b/>
          <w:bCs/>
          <w:sz w:val="28"/>
          <w:lang w:val="en-IN"/>
        </w:rPr>
        <w:t xml:space="preserve"> Semester </w:t>
      </w:r>
    </w:p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Java Programming</w:t>
            </w:r>
          </w:p>
        </w:tc>
        <w:tc>
          <w:tcPr>
            <w:tcW w:w="3996" w:type="dxa"/>
          </w:tcPr>
          <w:p w:rsidR="00A97E4C" w:rsidRPr="009D487E" w:rsidRDefault="00A97E4C" w:rsidP="00BA275C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</w:t>
            </w:r>
            <w:r w:rsidR="00BA275C">
              <w:rPr>
                <w:rFonts w:ascii="Times New Roman" w:hAnsi="Times New Roman" w:cs="Times New Roman"/>
                <w:bCs/>
                <w:lang w:val="en-IN"/>
              </w:rPr>
              <w:t>6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01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programs for solving real world problems using java collection frame work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programs using abstract classes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multithreaded programs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GUI programs using swing controls in Java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Computer Networks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602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4D0DBC" w:rsidRPr="004D0DBC" w:rsidRDefault="004D0DBC" w:rsidP="004D0DB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4D0DBC">
              <w:rPr>
                <w:rFonts w:ascii="Times New Roman" w:hAnsi="Times New Roman" w:cs="Times New Roman"/>
                <w:bCs/>
                <w:lang w:val="en-IN"/>
              </w:rPr>
              <w:t>Build an understanding of the fundamental concepts of computer networking.</w:t>
            </w:r>
          </w:p>
          <w:p w:rsidR="004D0DBC" w:rsidRPr="004D0DBC" w:rsidRDefault="004D0DBC" w:rsidP="004D0DB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4D0DBC">
              <w:rPr>
                <w:rFonts w:ascii="Times New Roman" w:hAnsi="Times New Roman" w:cs="Times New Roman"/>
                <w:bCs/>
                <w:lang w:val="en-IN"/>
              </w:rPr>
              <w:t>Familiarize the student with the basic taxonomy and terminology of the computer networking area.</w:t>
            </w:r>
          </w:p>
          <w:p w:rsidR="004D0DBC" w:rsidRPr="004D0DBC" w:rsidRDefault="004D0DBC" w:rsidP="004D0DBC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4D0DBC">
              <w:rPr>
                <w:rFonts w:ascii="Times New Roman" w:hAnsi="Times New Roman" w:cs="Times New Roman"/>
                <w:bCs/>
                <w:lang w:val="en-IN"/>
              </w:rPr>
              <w:t>Introduce the student to networking concepts</w:t>
            </w:r>
            <w:r w:rsidR="008602A5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A97E4C" w:rsidRPr="009D487E" w:rsidRDefault="008602A5" w:rsidP="008602A5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 xml:space="preserve">Provide practical environment </w:t>
            </w:r>
            <w:r w:rsidR="004D0DBC" w:rsidRPr="004D0DBC">
              <w:rPr>
                <w:rFonts w:ascii="Times New Roman" w:hAnsi="Times New Roman" w:cs="Times New Roman"/>
                <w:bCs/>
                <w:lang w:val="en-IN"/>
              </w:rPr>
              <w:t xml:space="preserve">in </w:t>
            </w:r>
            <w:r>
              <w:rPr>
                <w:rFonts w:ascii="Times New Roman" w:hAnsi="Times New Roman" w:cs="Times New Roman"/>
                <w:bCs/>
                <w:lang w:val="en-IN"/>
              </w:rPr>
              <w:t xml:space="preserve">the </w:t>
            </w:r>
            <w:r w:rsidRPr="004D0DBC">
              <w:rPr>
                <w:rFonts w:ascii="Times New Roman" w:hAnsi="Times New Roman" w:cs="Times New Roman"/>
                <w:bCs/>
                <w:lang w:val="en-IN"/>
              </w:rPr>
              <w:t xml:space="preserve">design and maintenance of </w:t>
            </w:r>
            <w:r w:rsidR="004D0DBC" w:rsidRPr="004D0DBC">
              <w:rPr>
                <w:rFonts w:ascii="Times New Roman" w:hAnsi="Times New Roman" w:cs="Times New Roman"/>
                <w:bCs/>
                <w:lang w:val="en-IN"/>
              </w:rPr>
              <w:t>network</w:t>
            </w:r>
            <w:r>
              <w:rPr>
                <w:rFonts w:ascii="Times New Roman" w:hAnsi="Times New Roman" w:cs="Times New Roman"/>
                <w:bCs/>
                <w:lang w:val="en-IN"/>
              </w:rPr>
              <w:t>s</w:t>
            </w:r>
            <w:r w:rsidR="004D0DBC" w:rsidRPr="004D0DBC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Visual Programming (using VB.net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603T</w:t>
            </w:r>
          </w:p>
        </w:tc>
      </w:tr>
      <w:tr w:rsidR="00A97E4C" w:rsidRPr="009D487E" w:rsidTr="001F23BB">
        <w:trPr>
          <w:trHeight w:val="710"/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an overview of computers and computer programming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Understand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visual basic applications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Understand how to perform operations and store results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Understand   the   concept   </w:t>
            </w:r>
            <w:proofErr w:type="gramStart"/>
            <w:r w:rsidRPr="009D487E">
              <w:rPr>
                <w:rFonts w:ascii="Times New Roman" w:hAnsi="Times New Roman" w:cs="Times New Roman"/>
                <w:bCs/>
                <w:lang w:val="en-IN"/>
              </w:rPr>
              <w:t>of  data</w:t>
            </w:r>
            <w:proofErr w:type="gramEnd"/>
            <w:r w:rsidRPr="009D487E">
              <w:rPr>
                <w:rFonts w:ascii="Times New Roman" w:hAnsi="Times New Roman" w:cs="Times New Roman"/>
                <w:bCs/>
                <w:lang w:val="en-IN"/>
              </w:rPr>
              <w:t>-driven   program   execution   flow   control   in   Visual Basic programming.</w:t>
            </w:r>
          </w:p>
          <w:p w:rsidR="00A97E4C" w:rsidRPr="009D487E" w:rsidRDefault="00A97E4C" w:rsidP="001F23BB">
            <w:pPr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Understand </w:t>
            </w:r>
            <w:r w:rsidR="007C2A34" w:rsidRPr="009D487E">
              <w:rPr>
                <w:rFonts w:ascii="Times New Roman" w:hAnsi="Times New Roman" w:cs="Times New Roman"/>
                <w:bCs/>
                <w:lang w:val="en-IN"/>
              </w:rPr>
              <w:t>additional visual basic control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</w:rPr>
              <w:t>Software Engineering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604T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Apply software engineering principles and techniques.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Develop, maintain and evaluate large-scale software systems.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Produce efficient, reliable, robust and cost-effective software solutions.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Perform independent research and analysis.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Work as an effective member or leader of software engineering teams.</w:t>
            </w:r>
          </w:p>
          <w:p w:rsidR="006579E9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Manage time, processes and resources effectively by prioritising competing demands to achieve personal and team goals Identify and analyses the common threats in each domain.</w:t>
            </w:r>
          </w:p>
          <w:p w:rsidR="00A97E4C" w:rsidRPr="006579E9" w:rsidRDefault="006579E9" w:rsidP="006579E9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6579E9">
              <w:rPr>
                <w:rFonts w:ascii="Times New Roman" w:hAnsi="Times New Roman" w:cs="Times New Roman"/>
                <w:bCs/>
                <w:lang w:val="en-IN"/>
              </w:rPr>
              <w:t>Understand and meet ethical standards and legal responsibilities.</w:t>
            </w:r>
          </w:p>
        </w:tc>
      </w:tr>
    </w:tbl>
    <w:p w:rsidR="006579E9" w:rsidRPr="009D487E" w:rsidRDefault="006579E9" w:rsidP="006579E9">
      <w:pPr>
        <w:spacing w:after="0" w:line="276" w:lineRule="auto"/>
        <w:rPr>
          <w:rFonts w:ascii="Times New Roman" w:hAnsi="Times New Roman" w:cs="Times New Roman"/>
          <w:b/>
        </w:rPr>
      </w:pPr>
      <w:r w:rsidRPr="009D487E">
        <w:rPr>
          <w:rFonts w:ascii="Times New Roman" w:hAnsi="Times New Roman" w:cs="Times New Roman"/>
          <w:b/>
        </w:rPr>
        <w:lastRenderedPageBreak/>
        <w:t>ELECTIVE</w:t>
      </w:r>
      <w:r w:rsidRPr="009D487E">
        <w:rPr>
          <w:rFonts w:ascii="Times New Roman" w:hAnsi="Times New Roman" w:cs="Times New Roman"/>
          <w:b/>
          <w:vertAlign w:val="superscript"/>
        </w:rPr>
        <w:t>#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95"/>
        <w:gridCol w:w="3906"/>
      </w:tblGrid>
      <w:tr w:rsidR="006579E9" w:rsidRPr="009D487E" w:rsidTr="001C7141">
        <w:trPr>
          <w:jc w:val="center"/>
        </w:trPr>
        <w:tc>
          <w:tcPr>
            <w:tcW w:w="629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0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6579E9" w:rsidRPr="009D487E" w:rsidTr="001C7141">
        <w:trPr>
          <w:jc w:val="center"/>
        </w:trPr>
        <w:tc>
          <w:tcPr>
            <w:tcW w:w="629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</w:rPr>
              <w:t>Microprocessor</w:t>
            </w:r>
          </w:p>
        </w:tc>
        <w:tc>
          <w:tcPr>
            <w:tcW w:w="390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605T</w:t>
            </w:r>
          </w:p>
        </w:tc>
      </w:tr>
      <w:tr w:rsidR="006579E9" w:rsidRPr="009D487E" w:rsidTr="001C7141">
        <w:trPr>
          <w:jc w:val="center"/>
        </w:trPr>
        <w:tc>
          <w:tcPr>
            <w:tcW w:w="10201" w:type="dxa"/>
            <w:gridSpan w:val="2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9D487E">
              <w:rPr>
                <w:rFonts w:ascii="Times New Roman" w:eastAsia="Times New Roman" w:hAnsi="Times New Roman" w:cs="Times New Roman"/>
                <w:color w:val="1D2228"/>
                <w:shd w:val="clear" w:color="auto" w:fill="FFFFFF"/>
              </w:rPr>
              <w:t>Analyze the functional block diagram of 8085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1D2228"/>
              </w:rPr>
            </w:pPr>
            <w:r w:rsidRPr="009D487E">
              <w:rPr>
                <w:rFonts w:ascii="Times New Roman" w:eastAsia="Times New Roman" w:hAnsi="Times New Roman" w:cs="Times New Roman"/>
                <w:color w:val="1D2228"/>
              </w:rPr>
              <w:t>Write assembly language program for given problem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1D2228"/>
              </w:rPr>
            </w:pPr>
            <w:r w:rsidRPr="009D487E">
              <w:rPr>
                <w:rFonts w:ascii="Times New Roman" w:eastAsia="Times New Roman" w:hAnsi="Times New Roman" w:cs="Times New Roman"/>
                <w:color w:val="1D2228"/>
              </w:rPr>
              <w:t>Use instructions in different addressing modes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1D2228"/>
              </w:rPr>
            </w:pPr>
            <w:r w:rsidRPr="009D487E">
              <w:rPr>
                <w:rFonts w:ascii="Times New Roman" w:eastAsia="Times New Roman" w:hAnsi="Times New Roman" w:cs="Times New Roman"/>
                <w:color w:val="1D2228"/>
              </w:rPr>
              <w:t>Develop an assembly language program using assembler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eastAsia="Times New Roman" w:hAnsi="Times New Roman" w:cs="Times New Roman"/>
                <w:color w:val="1D2228"/>
              </w:rPr>
              <w:t>Develop assembly language programs using programming approach. </w:t>
            </w:r>
          </w:p>
        </w:tc>
      </w:tr>
    </w:tbl>
    <w:p w:rsidR="006579E9" w:rsidRPr="009D487E" w:rsidRDefault="006579E9" w:rsidP="006579E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6579E9" w:rsidRPr="009D487E" w:rsidTr="001C7141">
        <w:trPr>
          <w:jc w:val="center"/>
        </w:trPr>
        <w:tc>
          <w:tcPr>
            <w:tcW w:w="620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6579E9" w:rsidRPr="009D487E" w:rsidTr="001C7141">
        <w:trPr>
          <w:jc w:val="center"/>
        </w:trPr>
        <w:tc>
          <w:tcPr>
            <w:tcW w:w="620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</w:rPr>
              <w:t>Computer Peripheral and Interfacing</w:t>
            </w:r>
          </w:p>
        </w:tc>
        <w:tc>
          <w:tcPr>
            <w:tcW w:w="399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606T</w:t>
            </w:r>
          </w:p>
        </w:tc>
      </w:tr>
      <w:tr w:rsidR="006579E9" w:rsidRPr="009D487E" w:rsidTr="001C7141">
        <w:trPr>
          <w:jc w:val="center"/>
        </w:trPr>
        <w:tc>
          <w:tcPr>
            <w:tcW w:w="10201" w:type="dxa"/>
            <w:gridSpan w:val="2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579E9" w:rsidRPr="009D487E" w:rsidRDefault="00760583" w:rsidP="001C714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="006579E9" w:rsidRPr="009D487E">
              <w:rPr>
                <w:rFonts w:ascii="Times New Roman" w:hAnsi="Times New Roman" w:cs="Times New Roman"/>
                <w:bCs/>
                <w:lang w:val="en-IN"/>
              </w:rPr>
              <w:t xml:space="preserve">rovide the knowledge and skills regarding working construction and interfacing aspects of peripherals. </w:t>
            </w:r>
          </w:p>
          <w:p w:rsidR="006579E9" w:rsidRPr="009D487E" w:rsidRDefault="006579E9" w:rsidP="001C714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G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et to know how various peripherals communicate with central processing unit of the computer system and pattern their respective operations. </w:t>
            </w:r>
          </w:p>
          <w:p w:rsidR="006579E9" w:rsidRPr="009D487E" w:rsidRDefault="006579E9" w:rsidP="001C714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B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 xml:space="preserve">e able to maintain keyboard, printer, monitors and Power Supplies along with computer system. </w:t>
            </w:r>
          </w:p>
          <w:p w:rsidR="006579E9" w:rsidRPr="009D487E" w:rsidRDefault="006579E9" w:rsidP="001C7141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>
              <w:rPr>
                <w:rFonts w:ascii="Times New Roman" w:hAnsi="Times New Roman" w:cs="Times New Roman"/>
                <w:bCs/>
                <w:lang w:val="en-IN"/>
              </w:rPr>
              <w:t>P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rovide the required skill and background of computer installation, maintenance and testing of peripheral with computers.</w:t>
            </w:r>
          </w:p>
        </w:tc>
      </w:tr>
    </w:tbl>
    <w:p w:rsidR="006579E9" w:rsidRPr="009D487E" w:rsidRDefault="006579E9" w:rsidP="006579E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6579E9" w:rsidRPr="009D487E" w:rsidTr="001C7141">
        <w:trPr>
          <w:jc w:val="center"/>
        </w:trPr>
        <w:tc>
          <w:tcPr>
            <w:tcW w:w="620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6579E9" w:rsidRPr="009D487E" w:rsidTr="001C7141">
        <w:trPr>
          <w:jc w:val="center"/>
        </w:trPr>
        <w:tc>
          <w:tcPr>
            <w:tcW w:w="6205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</w:t>
            </w:r>
            <w:r w:rsidRPr="009D487E">
              <w:rPr>
                <w:rFonts w:ascii="Times New Roman" w:hAnsi="Times New Roman" w:cs="Times New Roman"/>
              </w:rPr>
              <w:t>Network Security</w:t>
            </w:r>
          </w:p>
        </w:tc>
        <w:tc>
          <w:tcPr>
            <w:tcW w:w="3996" w:type="dxa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607T/ECED3608T</w:t>
            </w:r>
          </w:p>
        </w:tc>
      </w:tr>
      <w:tr w:rsidR="006579E9" w:rsidRPr="009D487E" w:rsidTr="001C7141">
        <w:trPr>
          <w:jc w:val="center"/>
        </w:trPr>
        <w:tc>
          <w:tcPr>
            <w:tcW w:w="10201" w:type="dxa"/>
            <w:gridSpan w:val="2"/>
          </w:tcPr>
          <w:p w:rsidR="006579E9" w:rsidRPr="009D487E" w:rsidRDefault="006579E9" w:rsidP="001C7141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>Course Outcomes: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Pr="009D487E">
              <w:rPr>
                <w:rFonts w:ascii="Times New Roman" w:hAnsi="Times New Roman" w:cs="Times New Roman"/>
              </w:rPr>
              <w:t xml:space="preserve">nderstand the concept of various threats like viruses, </w:t>
            </w:r>
            <w:proofErr w:type="gramStart"/>
            <w:r w:rsidRPr="009D487E">
              <w:rPr>
                <w:rFonts w:ascii="Times New Roman" w:hAnsi="Times New Roman" w:cs="Times New Roman"/>
              </w:rPr>
              <w:t>worms ,</w:t>
            </w:r>
            <w:proofErr w:type="gramEnd"/>
            <w:r w:rsidRPr="009D487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87E">
              <w:rPr>
                <w:rFonts w:ascii="Times New Roman" w:hAnsi="Times New Roman" w:cs="Times New Roman"/>
              </w:rPr>
              <w:t>trojan</w:t>
            </w:r>
            <w:proofErr w:type="spellEnd"/>
            <w:r w:rsidRPr="009D487E">
              <w:rPr>
                <w:rFonts w:ascii="Times New Roman" w:hAnsi="Times New Roman" w:cs="Times New Roman"/>
              </w:rPr>
              <w:t xml:space="preserve"> horses etc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Do research in the emerging areas of cryptography and network security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Pr="009D487E">
              <w:rPr>
                <w:rFonts w:ascii="Times New Roman" w:hAnsi="Times New Roman" w:cs="Times New Roman"/>
              </w:rPr>
              <w:t>nderstand the concept of public key cryptography and digital and signature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9D487E">
              <w:rPr>
                <w:rFonts w:ascii="Times New Roman" w:hAnsi="Times New Roman" w:cs="Times New Roman"/>
              </w:rPr>
              <w:t>rotect any network from the threats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9D487E">
              <w:rPr>
                <w:rFonts w:ascii="Times New Roman" w:hAnsi="Times New Roman" w:cs="Times New Roman"/>
              </w:rPr>
              <w:t>tudy about message authentication and hash functions.</w:t>
            </w:r>
          </w:p>
          <w:p w:rsidR="006579E9" w:rsidRPr="009D487E" w:rsidRDefault="006579E9" w:rsidP="001C714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9D487E">
              <w:rPr>
                <w:rFonts w:ascii="Times New Roman" w:hAnsi="Times New Roman" w:cs="Times New Roman"/>
              </w:rPr>
              <w:t>mplement various networking protocols using IPsec and Secure DNS.</w:t>
            </w:r>
          </w:p>
        </w:tc>
      </w:tr>
    </w:tbl>
    <w:p w:rsidR="006579E9" w:rsidRPr="009D487E" w:rsidRDefault="006579E9" w:rsidP="006579E9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05"/>
        <w:gridCol w:w="3996"/>
      </w:tblGrid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0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 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Java Programming Lab</w:t>
            </w:r>
          </w:p>
        </w:tc>
        <w:tc>
          <w:tcPr>
            <w:tcW w:w="399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651P</w:t>
            </w:r>
          </w:p>
        </w:tc>
      </w:tr>
      <w:tr w:rsidR="00A97E4C" w:rsidRPr="009D487E" w:rsidTr="001F23BB">
        <w:trPr>
          <w:trHeight w:val="440"/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programs using Object Oriented Methodology in java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multithreaded programs and exception handling mechanism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velop programs for handling I/O and file streams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Applets in java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GUI programs using AWT controls in Java.</w:t>
            </w:r>
          </w:p>
          <w:p w:rsidR="00A97E4C" w:rsidRPr="009D487E" w:rsidRDefault="00A97E4C" w:rsidP="001F23B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ble to write programs using JDBC concepts and JSP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6300"/>
        <w:gridCol w:w="3870"/>
      </w:tblGrid>
      <w:tr w:rsidR="00A97E4C" w:rsidRPr="009D487E" w:rsidTr="001F23BB">
        <w:tc>
          <w:tcPr>
            <w:tcW w:w="630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lastRenderedPageBreak/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87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c>
          <w:tcPr>
            <w:tcW w:w="630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Name</w:t>
            </w:r>
            <w:r w:rsidRPr="009D487E">
              <w:rPr>
                <w:rFonts w:ascii="Times New Roman" w:hAnsi="Times New Roman" w:cs="Times New Roman"/>
              </w:rPr>
              <w:t>: Computer Networks Lab</w:t>
            </w:r>
          </w:p>
        </w:tc>
        <w:tc>
          <w:tcPr>
            <w:tcW w:w="3870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Code</w:t>
            </w:r>
            <w:r w:rsidRPr="009D487E">
              <w:rPr>
                <w:rFonts w:ascii="Times New Roman" w:hAnsi="Times New Roman" w:cs="Times New Roman"/>
              </w:rPr>
              <w:t>: CPED3652P</w:t>
            </w:r>
          </w:p>
        </w:tc>
      </w:tr>
      <w:tr w:rsidR="00A97E4C" w:rsidRPr="009D487E" w:rsidTr="001F23BB">
        <w:trPr>
          <w:trHeight w:val="260"/>
        </w:trPr>
        <w:tc>
          <w:tcPr>
            <w:tcW w:w="10170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  <w:b/>
              </w:rPr>
              <w:t>Course Outcomes</w:t>
            </w:r>
            <w:r w:rsidRPr="009D487E">
              <w:rPr>
                <w:rFonts w:ascii="Times New Roman" w:hAnsi="Times New Roman" w:cs="Times New Roman"/>
              </w:rPr>
              <w:t>: At the end of this course, the student will be able to:</w:t>
            </w:r>
          </w:p>
          <w:p w:rsidR="00A97E4C" w:rsidRPr="009D487E" w:rsidRDefault="003E2D5E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A97E4C" w:rsidRPr="009D487E">
              <w:rPr>
                <w:rFonts w:ascii="Times New Roman" w:hAnsi="Times New Roman" w:cs="Times New Roman"/>
              </w:rPr>
              <w:t>e able to understand fundamental underlying principles of computer networking.</w:t>
            </w:r>
          </w:p>
          <w:p w:rsidR="00A97E4C" w:rsidRPr="009D487E" w:rsidRDefault="003E2D5E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A97E4C" w:rsidRPr="009D487E">
              <w:rPr>
                <w:rFonts w:ascii="Times New Roman" w:hAnsi="Times New Roman" w:cs="Times New Roman"/>
              </w:rPr>
              <w:t xml:space="preserve">e able to </w:t>
            </w:r>
            <w:proofErr w:type="spellStart"/>
            <w:r w:rsidR="00A97E4C" w:rsidRPr="009D487E">
              <w:rPr>
                <w:rFonts w:ascii="Times New Roman" w:hAnsi="Times New Roman" w:cs="Times New Roman"/>
              </w:rPr>
              <w:t>recognise</w:t>
            </w:r>
            <w:proofErr w:type="spellEnd"/>
            <w:r w:rsidR="00A97E4C" w:rsidRPr="009D487E">
              <w:rPr>
                <w:rFonts w:ascii="Times New Roman" w:hAnsi="Times New Roman" w:cs="Times New Roman"/>
              </w:rPr>
              <w:t xml:space="preserve"> the physical topology, cabling and various types of connectors of a network.</w:t>
            </w:r>
          </w:p>
          <w:p w:rsidR="00A97E4C" w:rsidRPr="009D487E" w:rsidRDefault="003E2D5E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A97E4C" w:rsidRPr="009D487E">
              <w:rPr>
                <w:rFonts w:ascii="Times New Roman" w:hAnsi="Times New Roman" w:cs="Times New Roman"/>
              </w:rPr>
              <w:t>e able to identify the IP address and setup IP subnetting for network.</w:t>
            </w:r>
          </w:p>
          <w:p w:rsidR="00A97E4C" w:rsidRPr="009D487E" w:rsidRDefault="003E2D5E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A97E4C" w:rsidRPr="009D487E">
              <w:rPr>
                <w:rFonts w:ascii="Times New Roman" w:hAnsi="Times New Roman" w:cs="Times New Roman"/>
              </w:rPr>
              <w:t>e able to diagnose &amp;amp; solve network connectivity problems.</w:t>
            </w:r>
          </w:p>
          <w:p w:rsidR="00A97E4C" w:rsidRPr="009D487E" w:rsidRDefault="00A97E4C" w:rsidP="001F23BB">
            <w:pPr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D487E">
              <w:rPr>
                <w:rFonts w:ascii="Times New Roman" w:hAnsi="Times New Roman" w:cs="Times New Roman"/>
              </w:rPr>
              <w:t>Exposure to industrial practices in installation and maintenance of latest computer networking techniques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6295"/>
        <w:gridCol w:w="3906"/>
      </w:tblGrid>
      <w:tr w:rsidR="00A97E4C" w:rsidRPr="009D487E" w:rsidTr="001F23BB">
        <w:trPr>
          <w:jc w:val="center"/>
        </w:trPr>
        <w:tc>
          <w:tcPr>
            <w:tcW w:w="629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lang w:val="en-IN"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Cs/>
              </w:rPr>
              <w:br w:type="page"/>
            </w: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Name: Diploma in Engg. (CE) (3 Years)</w:t>
            </w:r>
          </w:p>
        </w:tc>
        <w:tc>
          <w:tcPr>
            <w:tcW w:w="390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Program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CPED3PUP</w:t>
            </w:r>
          </w:p>
        </w:tc>
      </w:tr>
      <w:tr w:rsidR="00A97E4C" w:rsidRPr="009D487E" w:rsidTr="001F23BB">
        <w:trPr>
          <w:jc w:val="center"/>
        </w:trPr>
        <w:tc>
          <w:tcPr>
            <w:tcW w:w="6295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 xml:space="preserve">Course Name:  </w:t>
            </w:r>
            <w:r w:rsidRPr="009D487E">
              <w:rPr>
                <w:rFonts w:ascii="Times New Roman" w:hAnsi="Times New Roman" w:cs="Times New Roman"/>
              </w:rPr>
              <w:t>Visual Programming (using VB.net) Lab</w:t>
            </w:r>
          </w:p>
        </w:tc>
        <w:tc>
          <w:tcPr>
            <w:tcW w:w="3906" w:type="dxa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  <w:lang w:val="en-IN"/>
              </w:rPr>
              <w:t>Course Code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:  CPED3653P</w:t>
            </w:r>
          </w:p>
        </w:tc>
      </w:tr>
      <w:tr w:rsidR="00A97E4C" w:rsidRPr="009D487E" w:rsidTr="001F23BB">
        <w:trPr>
          <w:jc w:val="center"/>
        </w:trPr>
        <w:tc>
          <w:tcPr>
            <w:tcW w:w="10201" w:type="dxa"/>
            <w:gridSpan w:val="2"/>
          </w:tcPr>
          <w:p w:rsidR="00A97E4C" w:rsidRPr="009D487E" w:rsidRDefault="00A97E4C" w:rsidP="001F23BB">
            <w:p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/>
                <w:bCs/>
              </w:rPr>
              <w:t xml:space="preserve">Course Outcomes: </w:t>
            </w:r>
            <w:r w:rsidRPr="009D487E">
              <w:rPr>
                <w:rFonts w:ascii="Times New Roman" w:hAnsi="Times New Roman" w:cs="Times New Roman"/>
                <w:bCs/>
                <w:lang w:val="en-IN"/>
              </w:rPr>
              <w:t>At the end of this course, the student will be able to: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sign, formulate, and construct applications with VB.NET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Integrate variables and constants into calculations applying VB.NET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Determine logical alternatives with VB.NET decision structure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Implement lists and loops with VB.NET controls and iteration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Separate operations into appropriate VB.NET procedures and function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Assemble multiple forms, modules, and menus into working VB.NET solution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Create VB.NET programs using multiple array technique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DC549B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Build integrated VB.NET solutions using files and structures with printing capabilitie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  <w:p w:rsidR="00A97E4C" w:rsidRPr="009D487E" w:rsidRDefault="00DC549B" w:rsidP="00DC549B">
            <w:pPr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bCs/>
                <w:lang w:val="en-IN"/>
              </w:rPr>
            </w:pPr>
            <w:r w:rsidRPr="009D487E">
              <w:rPr>
                <w:rFonts w:ascii="Times New Roman" w:hAnsi="Times New Roman" w:cs="Times New Roman"/>
                <w:bCs/>
                <w:lang w:val="en-IN"/>
              </w:rPr>
              <w:t>Translate general requirements into data-related solutions using database concepts</w:t>
            </w:r>
            <w:r w:rsidR="007C2A34">
              <w:rPr>
                <w:rFonts w:ascii="Times New Roman" w:hAnsi="Times New Roman" w:cs="Times New Roman"/>
                <w:bCs/>
                <w:lang w:val="en-IN"/>
              </w:rPr>
              <w:t>.</w:t>
            </w:r>
          </w:p>
        </w:tc>
      </w:tr>
    </w:tbl>
    <w:p w:rsidR="00A97E4C" w:rsidRPr="009D487E" w:rsidRDefault="00A97E4C" w:rsidP="001F23BB">
      <w:pPr>
        <w:spacing w:after="0" w:line="276" w:lineRule="auto"/>
        <w:rPr>
          <w:rFonts w:ascii="Times New Roman" w:hAnsi="Times New Roman" w:cs="Times New Roman"/>
        </w:rPr>
      </w:pPr>
    </w:p>
    <w:p w:rsidR="009D487E" w:rsidRPr="009D487E" w:rsidRDefault="009D487E">
      <w:pPr>
        <w:spacing w:after="0" w:line="276" w:lineRule="auto"/>
        <w:rPr>
          <w:rFonts w:ascii="Times New Roman" w:hAnsi="Times New Roman" w:cs="Times New Roman"/>
        </w:rPr>
      </w:pPr>
    </w:p>
    <w:sectPr w:rsidR="009D487E" w:rsidRPr="009D487E" w:rsidSect="002A1431">
      <w:headerReference w:type="default" r:id="rId8"/>
      <w:footerReference w:type="default" r:id="rId9"/>
      <w:pgSz w:w="12240" w:h="15840"/>
      <w:pgMar w:top="138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1E3B" w:rsidRDefault="00331E3B" w:rsidP="000D2B62">
      <w:pPr>
        <w:spacing w:after="0" w:line="240" w:lineRule="auto"/>
      </w:pPr>
      <w:r>
        <w:separator/>
      </w:r>
    </w:p>
  </w:endnote>
  <w:endnote w:type="continuationSeparator" w:id="0">
    <w:p w:rsidR="00331E3B" w:rsidRDefault="00331E3B" w:rsidP="000D2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917936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2A1431" w:rsidRDefault="002A1431" w:rsidP="002A1431">
            <w:pPr>
              <w:pStyle w:val="Footer"/>
              <w:tabs>
                <w:tab w:val="clear" w:pos="4680"/>
              </w:tabs>
            </w:pPr>
          </w:p>
          <w:p w:rsidR="002A1431" w:rsidRDefault="002A1431" w:rsidP="002A1431">
            <w:pPr>
              <w:pStyle w:val="Footer"/>
              <w:tabs>
                <w:tab w:val="clear" w:pos="4680"/>
              </w:tabs>
            </w:pPr>
            <w:r w:rsidRPr="002A14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TCH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022 </w:t>
            </w:r>
            <w:r w:rsidRPr="002A14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WARD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 </w:t>
            </w:r>
            <w:r w:rsidRPr="002A14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UNJABI UNIVERSITY, PATIALA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</w:t>
            </w:r>
            <w:r w:rsidRPr="002A14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S (2022)</w:t>
            </w:r>
          </w:p>
          <w:p w:rsidR="000D2C75" w:rsidRDefault="000D2C75" w:rsidP="00B93B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3BF7">
              <w:rPr>
                <w:b/>
                <w:bCs/>
                <w:noProof/>
              </w:rPr>
              <w:t>2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3BF7">
              <w:rPr>
                <w:b/>
                <w:bCs/>
                <w:noProof/>
              </w:rPr>
              <w:t>2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D2C75" w:rsidRPr="000442AC" w:rsidRDefault="000D2C75" w:rsidP="000442AC">
    <w:pPr>
      <w:pStyle w:val="Footer"/>
      <w:jc w:val="righ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1E3B" w:rsidRDefault="00331E3B" w:rsidP="000D2B62">
      <w:pPr>
        <w:spacing w:after="0" w:line="240" w:lineRule="auto"/>
      </w:pPr>
      <w:r>
        <w:separator/>
      </w:r>
    </w:p>
  </w:footnote>
  <w:footnote w:type="continuationSeparator" w:id="0">
    <w:p w:rsidR="00331E3B" w:rsidRDefault="00331E3B" w:rsidP="000D2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2C75" w:rsidRPr="006744C8" w:rsidRDefault="000D2C75" w:rsidP="00982228">
    <w:pPr>
      <w:pStyle w:val="Header"/>
      <w:tabs>
        <w:tab w:val="clear" w:pos="4680"/>
        <w:tab w:val="clear" w:pos="9360"/>
      </w:tabs>
      <w:jc w:val="center"/>
      <w:rPr>
        <w:rFonts w:ascii="Times New Roman" w:hAnsi="Times New Roman" w:cs="Times New Roman"/>
        <w:b/>
        <w:sz w:val="24"/>
        <w:szCs w:val="24"/>
      </w:rPr>
    </w:pPr>
    <w:r w:rsidRPr="006744C8">
      <w:rPr>
        <w:rFonts w:ascii="Times New Roman" w:hAnsi="Times New Roman" w:cs="Times New Roman"/>
        <w:b/>
        <w:sz w:val="24"/>
        <w:szCs w:val="24"/>
      </w:rPr>
      <w:t xml:space="preserve">YADAVINDRA DEPARTMENT OF ENGINEERING </w:t>
    </w:r>
  </w:p>
  <w:p w:rsidR="000D2C75" w:rsidRPr="006744C8" w:rsidRDefault="000D2C75" w:rsidP="00982228">
    <w:pPr>
      <w:pStyle w:val="Header"/>
      <w:tabs>
        <w:tab w:val="clear" w:pos="4680"/>
        <w:tab w:val="clear" w:pos="9360"/>
      </w:tabs>
      <w:jc w:val="center"/>
      <w:rPr>
        <w:rFonts w:ascii="Times New Roman" w:hAnsi="Times New Roman" w:cs="Times New Roman"/>
        <w:b/>
        <w:sz w:val="18"/>
        <w:szCs w:val="24"/>
      </w:rPr>
    </w:pPr>
    <w:r w:rsidRPr="006744C8">
      <w:rPr>
        <w:rFonts w:ascii="Times New Roman" w:hAnsi="Times New Roman" w:cs="Times New Roman"/>
        <w:b/>
        <w:sz w:val="18"/>
        <w:szCs w:val="24"/>
      </w:rPr>
      <w:t xml:space="preserve">PUNJABI UNIVERSITY GURU KASHI CAMPUS, DAMDAMA SAHIB </w:t>
    </w:r>
  </w:p>
  <w:p w:rsidR="00B37E07" w:rsidRDefault="002A1431" w:rsidP="002A1431">
    <w:pPr>
      <w:pStyle w:val="Header"/>
      <w:tabs>
        <w:tab w:val="clear" w:pos="4680"/>
        <w:tab w:val="clear" w:pos="9360"/>
      </w:tabs>
      <w:jc w:val="center"/>
      <w:rPr>
        <w:rFonts w:ascii="Times New Roman" w:hAnsi="Times New Roman" w:cs="Times New Roman"/>
        <w:b/>
        <w:sz w:val="18"/>
        <w:szCs w:val="24"/>
      </w:rPr>
    </w:pPr>
    <w:r>
      <w:rPr>
        <w:rFonts w:ascii="Times New Roman" w:hAnsi="Times New Roman" w:cs="Times New Roman"/>
        <w:b/>
        <w:sz w:val="18"/>
        <w:szCs w:val="24"/>
      </w:rPr>
      <w:t>(TALWANDI SABO)</w:t>
    </w:r>
  </w:p>
  <w:p w:rsidR="002A1431" w:rsidRPr="002A1431" w:rsidRDefault="002A1431" w:rsidP="002A1431">
    <w:pPr>
      <w:pStyle w:val="Header"/>
      <w:tabs>
        <w:tab w:val="clear" w:pos="4680"/>
        <w:tab w:val="clear" w:pos="9360"/>
      </w:tabs>
      <w:jc w:val="center"/>
      <w:rPr>
        <w:rFonts w:ascii="Times New Roman" w:hAnsi="Times New Roman" w:cs="Times New Roman"/>
        <w:b/>
        <w:sz w:val="18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9E15DD"/>
    <w:multiLevelType w:val="hybridMultilevel"/>
    <w:tmpl w:val="ACE41ADE"/>
    <w:lvl w:ilvl="0" w:tplc="4CB07220">
      <w:start w:val="1"/>
      <w:numFmt w:val="decimal"/>
      <w:lvlText w:val="%1."/>
      <w:lvlJc w:val="left"/>
      <w:pPr>
        <w:ind w:left="1380" w:hanging="360"/>
      </w:pPr>
      <w:rPr>
        <w:rFonts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">
    <w:nsid w:val="07A56445"/>
    <w:multiLevelType w:val="hybridMultilevel"/>
    <w:tmpl w:val="F7983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00239"/>
    <w:multiLevelType w:val="hybridMultilevel"/>
    <w:tmpl w:val="05AC05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E895859"/>
    <w:multiLevelType w:val="hybridMultilevel"/>
    <w:tmpl w:val="2580F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431B14"/>
    <w:multiLevelType w:val="hybridMultilevel"/>
    <w:tmpl w:val="62DAB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C041D7"/>
    <w:multiLevelType w:val="hybridMultilevel"/>
    <w:tmpl w:val="3FCE468C"/>
    <w:lvl w:ilvl="0" w:tplc="EBE8E2D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AF4B28"/>
    <w:multiLevelType w:val="hybridMultilevel"/>
    <w:tmpl w:val="7E5AC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C17AFC"/>
    <w:multiLevelType w:val="hybridMultilevel"/>
    <w:tmpl w:val="EB04A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90EBB"/>
    <w:multiLevelType w:val="hybridMultilevel"/>
    <w:tmpl w:val="96304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7B26ED"/>
    <w:multiLevelType w:val="hybridMultilevel"/>
    <w:tmpl w:val="7E5AC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B450F8"/>
    <w:multiLevelType w:val="hybridMultilevel"/>
    <w:tmpl w:val="21C4C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770046"/>
    <w:multiLevelType w:val="hybridMultilevel"/>
    <w:tmpl w:val="6D107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045A59"/>
    <w:multiLevelType w:val="hybridMultilevel"/>
    <w:tmpl w:val="B2808CD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>
    <w:nsid w:val="509769FD"/>
    <w:multiLevelType w:val="hybridMultilevel"/>
    <w:tmpl w:val="3FCE468C"/>
    <w:lvl w:ilvl="0" w:tplc="EBE8E2D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B26B9D"/>
    <w:multiLevelType w:val="hybridMultilevel"/>
    <w:tmpl w:val="7E5AC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C15B3C"/>
    <w:multiLevelType w:val="hybridMultilevel"/>
    <w:tmpl w:val="BDA27AC8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16">
    <w:nsid w:val="562E6702"/>
    <w:multiLevelType w:val="hybridMultilevel"/>
    <w:tmpl w:val="2A1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4B73F5"/>
    <w:multiLevelType w:val="hybridMultilevel"/>
    <w:tmpl w:val="98EAB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5A73B3"/>
    <w:multiLevelType w:val="hybridMultilevel"/>
    <w:tmpl w:val="BA280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3E8142D"/>
    <w:multiLevelType w:val="hybridMultilevel"/>
    <w:tmpl w:val="5A62F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E46579"/>
    <w:multiLevelType w:val="hybridMultilevel"/>
    <w:tmpl w:val="4F2CD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5B1599"/>
    <w:multiLevelType w:val="hybridMultilevel"/>
    <w:tmpl w:val="AB2E9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067639"/>
    <w:multiLevelType w:val="hybridMultilevel"/>
    <w:tmpl w:val="77F6B31C"/>
    <w:lvl w:ilvl="0" w:tplc="0409000F">
      <w:start w:val="1"/>
      <w:numFmt w:val="decimal"/>
      <w:lvlText w:val="%1."/>
      <w:lvlJc w:val="left"/>
      <w:pPr>
        <w:ind w:left="762" w:hanging="360"/>
      </w:p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3">
    <w:nsid w:val="6EB30A4F"/>
    <w:multiLevelType w:val="hybridMultilevel"/>
    <w:tmpl w:val="35D24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513026"/>
    <w:multiLevelType w:val="hybridMultilevel"/>
    <w:tmpl w:val="B4F48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4078AD"/>
    <w:multiLevelType w:val="hybridMultilevel"/>
    <w:tmpl w:val="CB1A21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9894EFD"/>
    <w:multiLevelType w:val="hybridMultilevel"/>
    <w:tmpl w:val="31247A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6"/>
  </w:num>
  <w:num w:numId="4">
    <w:abstractNumId w:val="5"/>
  </w:num>
  <w:num w:numId="5">
    <w:abstractNumId w:val="13"/>
  </w:num>
  <w:num w:numId="6">
    <w:abstractNumId w:val="10"/>
  </w:num>
  <w:num w:numId="7">
    <w:abstractNumId w:val="22"/>
  </w:num>
  <w:num w:numId="8">
    <w:abstractNumId w:val="3"/>
  </w:num>
  <w:num w:numId="9">
    <w:abstractNumId w:val="1"/>
  </w:num>
  <w:num w:numId="10">
    <w:abstractNumId w:val="16"/>
  </w:num>
  <w:num w:numId="11">
    <w:abstractNumId w:val="19"/>
  </w:num>
  <w:num w:numId="12">
    <w:abstractNumId w:val="12"/>
  </w:num>
  <w:num w:numId="13">
    <w:abstractNumId w:val="2"/>
  </w:num>
  <w:num w:numId="14">
    <w:abstractNumId w:val="26"/>
  </w:num>
  <w:num w:numId="15">
    <w:abstractNumId w:val="25"/>
  </w:num>
  <w:num w:numId="16">
    <w:abstractNumId w:val="21"/>
  </w:num>
  <w:num w:numId="17">
    <w:abstractNumId w:val="0"/>
  </w:num>
  <w:num w:numId="18">
    <w:abstractNumId w:val="15"/>
  </w:num>
  <w:num w:numId="19">
    <w:abstractNumId w:val="17"/>
  </w:num>
  <w:num w:numId="20">
    <w:abstractNumId w:val="23"/>
  </w:num>
  <w:num w:numId="21">
    <w:abstractNumId w:val="20"/>
  </w:num>
  <w:num w:numId="22">
    <w:abstractNumId w:val="24"/>
  </w:num>
  <w:num w:numId="23">
    <w:abstractNumId w:val="7"/>
  </w:num>
  <w:num w:numId="24">
    <w:abstractNumId w:val="8"/>
  </w:num>
  <w:num w:numId="25">
    <w:abstractNumId w:val="18"/>
  </w:num>
  <w:num w:numId="26">
    <w:abstractNumId w:val="11"/>
  </w:num>
  <w:num w:numId="2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NTU0t7A0MLA0NzdU0lEKTi0uzszPAykwNKkFAABXFZwtAAAA"/>
  </w:docVars>
  <w:rsids>
    <w:rsidRoot w:val="008C14FC"/>
    <w:rsid w:val="000442AC"/>
    <w:rsid w:val="00051B2E"/>
    <w:rsid w:val="0005329C"/>
    <w:rsid w:val="000D2B62"/>
    <w:rsid w:val="000D2C75"/>
    <w:rsid w:val="000D2E21"/>
    <w:rsid w:val="000D7AA5"/>
    <w:rsid w:val="000E2F89"/>
    <w:rsid w:val="00126A68"/>
    <w:rsid w:val="0013495A"/>
    <w:rsid w:val="001502A6"/>
    <w:rsid w:val="00160B8F"/>
    <w:rsid w:val="00162EFE"/>
    <w:rsid w:val="001640CE"/>
    <w:rsid w:val="00167042"/>
    <w:rsid w:val="001B4510"/>
    <w:rsid w:val="001B46FD"/>
    <w:rsid w:val="001C27C8"/>
    <w:rsid w:val="001E76D0"/>
    <w:rsid w:val="001F23BB"/>
    <w:rsid w:val="00230620"/>
    <w:rsid w:val="00244DE2"/>
    <w:rsid w:val="00283753"/>
    <w:rsid w:val="002A1431"/>
    <w:rsid w:val="002A664D"/>
    <w:rsid w:val="002B0DFD"/>
    <w:rsid w:val="002B23D5"/>
    <w:rsid w:val="002F007E"/>
    <w:rsid w:val="002F0EF6"/>
    <w:rsid w:val="003043D0"/>
    <w:rsid w:val="00331E3B"/>
    <w:rsid w:val="0034503C"/>
    <w:rsid w:val="00362B70"/>
    <w:rsid w:val="003819CB"/>
    <w:rsid w:val="003920D0"/>
    <w:rsid w:val="003C04BB"/>
    <w:rsid w:val="003E2A86"/>
    <w:rsid w:val="003E2D5E"/>
    <w:rsid w:val="003E6DF4"/>
    <w:rsid w:val="003E6F54"/>
    <w:rsid w:val="003F61BE"/>
    <w:rsid w:val="0040435E"/>
    <w:rsid w:val="00404C64"/>
    <w:rsid w:val="004A3B02"/>
    <w:rsid w:val="004D0DBC"/>
    <w:rsid w:val="004D6A1D"/>
    <w:rsid w:val="00511B52"/>
    <w:rsid w:val="005255C1"/>
    <w:rsid w:val="00560D1F"/>
    <w:rsid w:val="005815FB"/>
    <w:rsid w:val="005833A2"/>
    <w:rsid w:val="00584325"/>
    <w:rsid w:val="005A5A28"/>
    <w:rsid w:val="005B35DA"/>
    <w:rsid w:val="005C0ADD"/>
    <w:rsid w:val="005C10B8"/>
    <w:rsid w:val="005F1FA0"/>
    <w:rsid w:val="005F3818"/>
    <w:rsid w:val="006579E9"/>
    <w:rsid w:val="006744C8"/>
    <w:rsid w:val="00690A91"/>
    <w:rsid w:val="006B72F6"/>
    <w:rsid w:val="006C379B"/>
    <w:rsid w:val="006C4D96"/>
    <w:rsid w:val="006E1062"/>
    <w:rsid w:val="006E29F7"/>
    <w:rsid w:val="006F1699"/>
    <w:rsid w:val="006F1AAA"/>
    <w:rsid w:val="006F7F35"/>
    <w:rsid w:val="007052F5"/>
    <w:rsid w:val="0074138D"/>
    <w:rsid w:val="00751E2F"/>
    <w:rsid w:val="00760583"/>
    <w:rsid w:val="007629CF"/>
    <w:rsid w:val="0076688A"/>
    <w:rsid w:val="007679E8"/>
    <w:rsid w:val="00773E44"/>
    <w:rsid w:val="007844CC"/>
    <w:rsid w:val="007A076A"/>
    <w:rsid w:val="007C2A34"/>
    <w:rsid w:val="007C5B26"/>
    <w:rsid w:val="007E6FF1"/>
    <w:rsid w:val="007F6429"/>
    <w:rsid w:val="00821B4D"/>
    <w:rsid w:val="008276B5"/>
    <w:rsid w:val="008364C9"/>
    <w:rsid w:val="00837B89"/>
    <w:rsid w:val="008602A5"/>
    <w:rsid w:val="00871418"/>
    <w:rsid w:val="00883543"/>
    <w:rsid w:val="0088731B"/>
    <w:rsid w:val="0089693C"/>
    <w:rsid w:val="008A753C"/>
    <w:rsid w:val="008C14FC"/>
    <w:rsid w:val="008D1059"/>
    <w:rsid w:val="008E7287"/>
    <w:rsid w:val="008E740A"/>
    <w:rsid w:val="00900DE3"/>
    <w:rsid w:val="00911044"/>
    <w:rsid w:val="00914171"/>
    <w:rsid w:val="009508D3"/>
    <w:rsid w:val="00982228"/>
    <w:rsid w:val="009A3974"/>
    <w:rsid w:val="009D487E"/>
    <w:rsid w:val="009E66F8"/>
    <w:rsid w:val="00A10839"/>
    <w:rsid w:val="00A15AAA"/>
    <w:rsid w:val="00A22CDC"/>
    <w:rsid w:val="00A314BB"/>
    <w:rsid w:val="00A5128C"/>
    <w:rsid w:val="00A70721"/>
    <w:rsid w:val="00A97E4C"/>
    <w:rsid w:val="00AE317F"/>
    <w:rsid w:val="00AE5089"/>
    <w:rsid w:val="00B16676"/>
    <w:rsid w:val="00B37E07"/>
    <w:rsid w:val="00B84088"/>
    <w:rsid w:val="00B93B87"/>
    <w:rsid w:val="00B93BF7"/>
    <w:rsid w:val="00B943AE"/>
    <w:rsid w:val="00BA275C"/>
    <w:rsid w:val="00BA34E1"/>
    <w:rsid w:val="00BB1B4C"/>
    <w:rsid w:val="00C03C7C"/>
    <w:rsid w:val="00C21498"/>
    <w:rsid w:val="00C312FC"/>
    <w:rsid w:val="00C3142E"/>
    <w:rsid w:val="00C41E33"/>
    <w:rsid w:val="00C579C3"/>
    <w:rsid w:val="00CB296E"/>
    <w:rsid w:val="00CC3370"/>
    <w:rsid w:val="00CC4CB6"/>
    <w:rsid w:val="00CF703F"/>
    <w:rsid w:val="00D24BDB"/>
    <w:rsid w:val="00D33539"/>
    <w:rsid w:val="00D526F6"/>
    <w:rsid w:val="00D6528F"/>
    <w:rsid w:val="00D83697"/>
    <w:rsid w:val="00DA03AD"/>
    <w:rsid w:val="00DB0821"/>
    <w:rsid w:val="00DC1770"/>
    <w:rsid w:val="00DC3A3E"/>
    <w:rsid w:val="00DC549B"/>
    <w:rsid w:val="00DE539B"/>
    <w:rsid w:val="00DF6F11"/>
    <w:rsid w:val="00E25D1E"/>
    <w:rsid w:val="00E42EC6"/>
    <w:rsid w:val="00E60DB1"/>
    <w:rsid w:val="00E64BAC"/>
    <w:rsid w:val="00E95371"/>
    <w:rsid w:val="00EA5119"/>
    <w:rsid w:val="00EE2DB0"/>
    <w:rsid w:val="00F0318A"/>
    <w:rsid w:val="00F10FDB"/>
    <w:rsid w:val="00F1701B"/>
    <w:rsid w:val="00F26A82"/>
    <w:rsid w:val="00F8339B"/>
    <w:rsid w:val="00F8348D"/>
    <w:rsid w:val="00FC193E"/>
    <w:rsid w:val="00FE4B88"/>
    <w:rsid w:val="00FF4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084C15-3003-47B5-B6A9-7D19CB915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4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1349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B62"/>
  </w:style>
  <w:style w:type="paragraph" w:styleId="Footer">
    <w:name w:val="footer"/>
    <w:basedOn w:val="Normal"/>
    <w:link w:val="FooterChar"/>
    <w:uiPriority w:val="99"/>
    <w:unhideWhenUsed/>
    <w:rsid w:val="000D2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B62"/>
  </w:style>
  <w:style w:type="paragraph" w:styleId="ListParagraph">
    <w:name w:val="List Paragraph"/>
    <w:basedOn w:val="Normal"/>
    <w:uiPriority w:val="34"/>
    <w:qFormat/>
    <w:rsid w:val="00C579C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A314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DA03AD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6F1699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C4D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1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B714E-2FED-4CB9-A7EE-3E254275D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6959</Words>
  <Characters>39669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 Bhatia</dc:creator>
  <cp:lastModifiedBy>Microsoft account</cp:lastModifiedBy>
  <cp:revision>93</cp:revision>
  <cp:lastPrinted>2022-08-26T06:23:00Z</cp:lastPrinted>
  <dcterms:created xsi:type="dcterms:W3CDTF">2022-08-16T11:49:00Z</dcterms:created>
  <dcterms:modified xsi:type="dcterms:W3CDTF">2022-09-04T12:31:00Z</dcterms:modified>
</cp:coreProperties>
</file>